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461580474"/>
        <w:docPartObj>
          <w:docPartGallery w:val="Cover Pages"/>
          <w:docPartUnique/>
        </w:docPartObj>
      </w:sdtPr>
      <w:sdtContent>
        <w:p w14:paraId="7BE39573" w14:textId="4CE8B401" w:rsidR="00EC66CB" w:rsidRDefault="00AC556F" w:rsidP="00F70EDB">
          <w:pPr>
            <w:pStyle w:val="NoSpacing"/>
          </w:pPr>
          <w:r w:rsidRPr="00F70EDB">
            <w:rPr>
              <w:noProof/>
            </w:rPr>
            <w:drawing>
              <wp:anchor distT="0" distB="0" distL="114300" distR="114300" simplePos="0" relativeHeight="251672576" behindDoc="0" locked="0" layoutInCell="1" allowOverlap="1" wp14:anchorId="7D60B630" wp14:editId="653123EB">
                <wp:simplePos x="0" y="0"/>
                <wp:positionH relativeFrom="margin">
                  <wp:posOffset>4936490</wp:posOffset>
                </wp:positionH>
                <wp:positionV relativeFrom="paragraph">
                  <wp:posOffset>-801370</wp:posOffset>
                </wp:positionV>
                <wp:extent cx="1809750" cy="790575"/>
                <wp:effectExtent l="0" t="0" r="0" b="9525"/>
                <wp:wrapNone/>
                <wp:docPr id="33" name="Picture 2" descr="Logo Image">
                  <a:extLst xmlns:a="http://schemas.openxmlformats.org/drawingml/2006/main">
                    <a:ext uri="{FF2B5EF4-FFF2-40B4-BE49-F238E27FC236}">
                      <a16:creationId xmlns:a16="http://schemas.microsoft.com/office/drawing/2014/main" id="{12BF8C0A-E44A-4C14-800B-FED4F462200F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 descr="Logo Image">
                          <a:extLst>
                            <a:ext uri="{FF2B5EF4-FFF2-40B4-BE49-F238E27FC236}">
                              <a16:creationId xmlns:a16="http://schemas.microsoft.com/office/drawing/2014/main" id="{12BF8C0A-E44A-4C14-800B-FED4F462200F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7905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292339AD" wp14:editId="5A247C84">
                <wp:simplePos x="0" y="0"/>
                <wp:positionH relativeFrom="margin">
                  <wp:align>center</wp:align>
                </wp:positionH>
                <wp:positionV relativeFrom="paragraph">
                  <wp:posOffset>-843915</wp:posOffset>
                </wp:positionV>
                <wp:extent cx="1440979" cy="956930"/>
                <wp:effectExtent l="0" t="0" r="6985" b="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0979" cy="956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C66CB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64E95616" wp14:editId="2F970B79">
                    <wp:simplePos x="0" y="0"/>
                    <wp:positionH relativeFrom="page">
                      <wp:align>left</wp:align>
                    </wp:positionH>
                    <wp:positionV relativeFrom="margin">
                      <wp:align>center</wp:align>
                    </wp:positionV>
                    <wp:extent cx="2133600" cy="9125585"/>
                    <wp:effectExtent l="0" t="0" r="19050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33600" cy="9125712"/>
                              <a:chOff x="0" y="0"/>
                              <a:chExt cx="213360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680001"/>
                                <a:ext cx="163830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noProof/>
                                      <w:sz w:val="22"/>
                                      <w:szCs w:val="22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10-0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3D1EA58C" w14:textId="23D926A4" w:rsidR="00ED6D2E" w:rsidRDefault="00ED6D2E" w:rsidP="00EC66CB">
                                      <w:pPr>
                                        <w:pStyle w:val="NoSpacing"/>
                                        <w:jc w:val="center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sz w:val="22"/>
                                          <w:szCs w:val="22"/>
                                        </w:rPr>
                                        <w:t>10/1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4E95616" id="Group 2" o:spid="_x0000_s1026" style="position:absolute;margin-left:0;margin-top:0;width:168pt;height:718.55pt;z-index:-251658240;mso-height-percent:950;mso-position-horizontal:left;mso-position-horizontal-relative:page;mso-position-vertical:center;mso-position-vertical-relative:margin;mso-height-percent:950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1f497d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6800;width:16383;height:5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" adj="17961" fillcolor="#4f81bd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noProof/>
                                <w:sz w:val="22"/>
                                <w:szCs w:val="22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10-0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3D1EA58C" w14:textId="23D926A4" w:rsidR="00ED6D2E" w:rsidRDefault="00ED6D2E" w:rsidP="00EC66CB">
                                <w:pPr>
                                  <w:pStyle w:val="NoSpacing"/>
                                  <w:jc w:val="center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sz w:val="22"/>
                                    <w:szCs w:val="22"/>
                                  </w:rPr>
                                  <w:t>10/1/202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margin"/>
                  </v:group>
                </w:pict>
              </mc:Fallback>
            </mc:AlternateContent>
          </w:r>
          <w:r w:rsidR="0076158F">
            <w:rPr>
              <w:noProof/>
            </w:rPr>
            <w:t xml:space="preserve"> </w:t>
          </w:r>
          <w:r w:rsidR="00383823">
            <w:rPr>
              <w:noProof/>
            </w:rPr>
            <w:t xml:space="preserve"> </w:t>
          </w:r>
        </w:p>
        <w:p w14:paraId="3A933EDC" w14:textId="38FC7E2D" w:rsidR="00B6238B" w:rsidRDefault="0076158F" w:rsidP="001471C6">
          <w:r w:rsidRPr="0076158F">
            <w:rPr>
              <w:noProof/>
            </w:rPr>
            <w:drawing>
              <wp:anchor distT="0" distB="0" distL="114300" distR="114300" simplePos="0" relativeHeight="251671552" behindDoc="0" locked="0" layoutInCell="1" allowOverlap="1" wp14:anchorId="248DBE9B" wp14:editId="68D9CB1B">
                <wp:simplePos x="0" y="0"/>
                <wp:positionH relativeFrom="margin">
                  <wp:align>center</wp:align>
                </wp:positionH>
                <wp:positionV relativeFrom="paragraph">
                  <wp:posOffset>3313735</wp:posOffset>
                </wp:positionV>
                <wp:extent cx="1477671" cy="1155802"/>
                <wp:effectExtent l="0" t="0" r="8255" b="6350"/>
                <wp:wrapNone/>
                <wp:docPr id="1028" name="Picture 4" descr="Sanad Kiswani on Behance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2E77EA-40A7-4B36-8021-46B60E4A78E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8" name="Picture 4" descr="Sanad Kiswani on Behance">
                          <a:extLst>
                            <a:ext uri="{FF2B5EF4-FFF2-40B4-BE49-F238E27FC236}">
                              <a16:creationId xmlns:a16="http://schemas.microsoft.com/office/drawing/2014/main" id="{B12E77EA-40A7-4B36-8021-46B60E4A78E4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7671" cy="115580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76158F">
            <w:rPr>
              <w:noProof/>
            </w:rPr>
            <w:drawing>
              <wp:anchor distT="0" distB="0" distL="114300" distR="114300" simplePos="0" relativeHeight="251670528" behindDoc="0" locked="0" layoutInCell="1" allowOverlap="1" wp14:anchorId="6A5F6090" wp14:editId="157F6FA8">
                <wp:simplePos x="0" y="0"/>
                <wp:positionH relativeFrom="column">
                  <wp:posOffset>10862310</wp:posOffset>
                </wp:positionH>
                <wp:positionV relativeFrom="paragraph">
                  <wp:posOffset>400050</wp:posOffset>
                </wp:positionV>
                <wp:extent cx="1809750" cy="790575"/>
                <wp:effectExtent l="0" t="0" r="0" b="9525"/>
                <wp:wrapNone/>
                <wp:docPr id="1026" name="Picture 2" descr="Logo Image">
                  <a:extLst xmlns:a="http://schemas.openxmlformats.org/drawingml/2006/main">
                    <a:ext uri="{FF2B5EF4-FFF2-40B4-BE49-F238E27FC236}">
                      <a16:creationId xmlns:a16="http://schemas.microsoft.com/office/drawing/2014/main" id="{12BF8C0A-E44A-4C14-800B-FED4F462200F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 descr="Logo Image">
                          <a:extLst>
                            <a:ext uri="{FF2B5EF4-FFF2-40B4-BE49-F238E27FC236}">
                              <a16:creationId xmlns:a16="http://schemas.microsoft.com/office/drawing/2014/main" id="{12BF8C0A-E44A-4C14-800B-FED4F462200F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79057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="0028403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FADAEE0" wp14:editId="28E62761">
                    <wp:simplePos x="0" y="0"/>
                    <wp:positionH relativeFrom="page">
                      <wp:align>right</wp:align>
                    </wp:positionH>
                    <wp:positionV relativeFrom="page">
                      <wp:posOffset>9430247</wp:posOffset>
                    </wp:positionV>
                    <wp:extent cx="7768424" cy="365760"/>
                    <wp:effectExtent l="0" t="0" r="4445" b="10795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68424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0" w:name="_Hlk52222809"/>
                              <w:p w14:paraId="5BC1B630" w14:textId="4A0F2692" w:rsidR="00ED6D2E" w:rsidRDefault="00ED6D2E" w:rsidP="00284032">
                                <w:pPr>
                                  <w:pStyle w:val="NoSpacing"/>
                                  <w:jc w:val="center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Malek Murad</w:t>
                                    </w:r>
                                  </w:sdtContent>
                                </w:sdt>
                              </w:p>
                              <w:bookmarkEnd w:id="0"/>
                              <w:p w14:paraId="31773079" w14:textId="617E7D02" w:rsidR="00ED6D2E" w:rsidRPr="00EE386A" w:rsidRDefault="00ED6D2E" w:rsidP="00284032">
                                <w:pPr>
                                  <w:jc w:val="center"/>
                                </w:pPr>
                                <w:r>
                                  <w:t>C</w:t>
                                </w:r>
                                <w:r w:rsidRPr="00EE386A">
                                  <w:t xml:space="preserve">apstone </w:t>
                                </w:r>
                                <w:r>
                                  <w:t>P</w:t>
                                </w:r>
                                <w:r w:rsidRPr="00EE386A">
                                  <w:t>roject</w:t>
                                </w:r>
                                <w:r>
                                  <w:t xml:space="preserve"> / Web Development Trac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FADAEE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560.5pt;margin-top:742.55pt;width:611.7pt;height:28.8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" filled="f" stroked="f" strokeweight=".5pt">
                    <v:textbox style="mso-fit-shape-to-text:t" inset="0,0,0,0">
                      <w:txbxContent>
                        <w:bookmarkStart w:id="1" w:name="_Hlk52222809"/>
                        <w:p w14:paraId="5BC1B630" w14:textId="4A0F2692" w:rsidR="00ED6D2E" w:rsidRDefault="00ED6D2E" w:rsidP="00284032">
                          <w:pPr>
                            <w:pStyle w:val="NoSpacing"/>
                            <w:jc w:val="center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F81BD" w:themeColor="accent1"/>
                                  <w:sz w:val="28"/>
                                  <w:szCs w:val="28"/>
                                </w:rPr>
                                <w:t>Malek Murad</w:t>
                              </w:r>
                            </w:sdtContent>
                          </w:sdt>
                        </w:p>
                        <w:bookmarkEnd w:id="1"/>
                        <w:p w14:paraId="31773079" w14:textId="617E7D02" w:rsidR="00ED6D2E" w:rsidRPr="00EE386A" w:rsidRDefault="00ED6D2E" w:rsidP="00284032">
                          <w:pPr>
                            <w:jc w:val="center"/>
                          </w:pPr>
                          <w:r>
                            <w:t>C</w:t>
                          </w:r>
                          <w:r w:rsidRPr="00EE386A">
                            <w:t xml:space="preserve">apstone </w:t>
                          </w:r>
                          <w:r>
                            <w:t>P</w:t>
                          </w:r>
                          <w:r w:rsidRPr="00EE386A">
                            <w:t>roject</w:t>
                          </w:r>
                          <w:r>
                            <w:t xml:space="preserve"> / Web Development Track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DB09C6">
            <w:rPr>
              <w:noProof/>
            </w:rPr>
            <mc:AlternateContent>
              <mc:Choice Requires="wps">
                <w:drawing>
                  <wp:anchor distT="118745" distB="118745" distL="114300" distR="114300" simplePos="0" relativeHeight="251665408" behindDoc="0" locked="0" layoutInCell="0" allowOverlap="1" wp14:anchorId="337DFE22" wp14:editId="1FBB108B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4654479</wp:posOffset>
                    </wp:positionV>
                    <wp:extent cx="2667000" cy="947420"/>
                    <wp:effectExtent l="0" t="0" r="0" b="0"/>
                    <wp:wrapSquare wrapText="bothSides"/>
                    <wp:docPr id="690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667000" cy="9474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14:paraId="702AD152" w14:textId="426625D8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 w:rsidRPr="003E0A38"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  <w:u w:val="single"/>
                                  </w:rPr>
                                  <w:t>Supervisors</w:t>
                                </w: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:</w:t>
                                </w:r>
                              </w:p>
                              <w:p w14:paraId="4B57F307" w14:textId="77777777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BA2C5C5" w14:textId="4E3E8910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 xml:space="preserve">Technical Skills: </w:t>
                                </w:r>
                              </w:p>
                              <w:p w14:paraId="24885ED9" w14:textId="36DC2B14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 xml:space="preserve">Dr. Jalal </w:t>
                                </w:r>
                                <w:proofErr w:type="spellStart"/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Kiswani</w:t>
                                </w:r>
                                <w:proofErr w:type="spellEnd"/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 xml:space="preserve"> + TA. Hana </w:t>
                                </w:r>
                                <w:proofErr w:type="spellStart"/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Alrasheed</w:t>
                                </w:r>
                                <w:proofErr w:type="spellEnd"/>
                              </w:p>
                              <w:p w14:paraId="646901C7" w14:textId="77777777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619B609E" w14:textId="4F90C50A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Soft Skills:</w:t>
                                </w:r>
                              </w:p>
                              <w:p w14:paraId="28177763" w14:textId="11563008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 xml:space="preserve">Dr. William </w:t>
                                </w:r>
                                <w:proofErr w:type="spellStart"/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Smairat</w:t>
                                </w:r>
                                <w:proofErr w:type="spellEnd"/>
                              </w:p>
                              <w:p w14:paraId="6E14C34F" w14:textId="77777777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6129FFC7" w14:textId="2FDE1004" w:rsidR="00ED6D2E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English Language:</w:t>
                                </w:r>
                              </w:p>
                              <w:p w14:paraId="67D96B67" w14:textId="762C5841" w:rsidR="00ED6D2E" w:rsidRPr="00CC761F" w:rsidRDefault="00ED6D2E" w:rsidP="00CC761F">
                                <w:pPr>
                                  <w:pBdr>
                                    <w:left w:val="single" w:sz="12" w:space="9" w:color="4F81BD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365F91" w:themeColor="accent1" w:themeShade="BF"/>
                                    <w:sz w:val="24"/>
                                    <w:szCs w:val="24"/>
                                  </w:rPr>
                                  <w:t>Ms. Jacquelyn Brow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337DFE22" id="Text Box 2" o:spid="_x0000_s1056" type="#_x0000_t202" style="position:absolute;margin-left:0;margin-top:366.5pt;width:210pt;height:74.6pt;z-index:251665408;visibility:visible;mso-wrap-style:square;mso-width-percent:0;mso-height-percent:200;mso-wrap-distance-left:9pt;mso-wrap-distance-top:9.35pt;mso-wrap-distance-right:9pt;mso-wrap-distance-bottom:9.35pt;mso-position-horizontal:center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" o:allowincell="f" filled="f" stroked="f">
                    <v:textbox style="mso-fit-shape-to-text:t">
                      <w:txbxContent>
                        <w:p w14:paraId="702AD152" w14:textId="426625D8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 w:rsidRPr="003E0A38"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  <w:u w:val="single"/>
                            </w:rPr>
                            <w:t>Supervisors</w:t>
                          </w: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:</w:t>
                          </w:r>
                        </w:p>
                        <w:p w14:paraId="4B57F307" w14:textId="77777777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</w:p>
                        <w:p w14:paraId="5BA2C5C5" w14:textId="4E3E8910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 xml:space="preserve">Technical Skills: </w:t>
                          </w:r>
                        </w:p>
                        <w:p w14:paraId="24885ED9" w14:textId="36DC2B14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 xml:space="preserve">Dr. Jalal </w:t>
                          </w:r>
                          <w:proofErr w:type="spellStart"/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Kiswani</w:t>
                          </w:r>
                          <w:proofErr w:type="spellEnd"/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 xml:space="preserve"> + TA. Hana </w:t>
                          </w:r>
                          <w:proofErr w:type="spellStart"/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Alrasheed</w:t>
                          </w:r>
                          <w:proofErr w:type="spellEnd"/>
                        </w:p>
                        <w:p w14:paraId="646901C7" w14:textId="77777777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</w:p>
                        <w:p w14:paraId="619B609E" w14:textId="4F90C50A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Soft Skills:</w:t>
                          </w:r>
                        </w:p>
                        <w:p w14:paraId="28177763" w14:textId="11563008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 xml:space="preserve">Dr. William </w:t>
                          </w:r>
                          <w:proofErr w:type="spellStart"/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Smairat</w:t>
                          </w:r>
                          <w:proofErr w:type="spellEnd"/>
                        </w:p>
                        <w:p w14:paraId="6E14C34F" w14:textId="77777777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</w:p>
                        <w:p w14:paraId="6129FFC7" w14:textId="2FDE1004" w:rsidR="00ED6D2E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English Language:</w:t>
                          </w:r>
                        </w:p>
                        <w:p w14:paraId="67D96B67" w14:textId="762C5841" w:rsidR="00ED6D2E" w:rsidRPr="00CC761F" w:rsidRDefault="00ED6D2E" w:rsidP="00CC761F">
                          <w:pPr>
                            <w:pBdr>
                              <w:left w:val="single" w:sz="12" w:space="9" w:color="4F81BD" w:themeColor="accent1"/>
                            </w:pBdr>
                            <w:spacing w:after="0"/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Ms. Jacquelyn Brown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EC66C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DA11EF3" wp14:editId="45786D90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3419475</wp:posOffset>
                    </wp:positionV>
                    <wp:extent cx="4284980" cy="1069340"/>
                    <wp:effectExtent l="0" t="0" r="1270" b="444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284980" cy="10693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8B4E0D" w14:textId="42625628" w:rsidR="00ED6D2E" w:rsidRDefault="00ED6D2E" w:rsidP="00EC66CB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inistry of Agriculture</w:t>
                                    </w:r>
                                  </w:sdtContent>
                                </w:sdt>
                              </w:p>
                              <w:p w14:paraId="2F3E1620" w14:textId="03EAC2A0" w:rsidR="00ED6D2E" w:rsidRDefault="00ED6D2E" w:rsidP="00EC66CB">
                                <w:pPr>
                                  <w:spacing w:before="120"/>
                                  <w:jc w:val="center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Web Application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DA11EF3" id="Text Box 1" o:spid="_x0000_s1057" type="#_x0000_t202" style="position:absolute;margin-left:0;margin-top:269.25pt;width:337.4pt;height:84.2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" filled="f" stroked="f" strokeweight=".5pt">
                    <v:textbox style="mso-fit-shape-to-text:t" inset="0,0,0,0">
                      <w:txbxContent>
                        <w:p w14:paraId="448B4E0D" w14:textId="42625628" w:rsidR="00ED6D2E" w:rsidRDefault="00ED6D2E" w:rsidP="00EC66CB">
                          <w:pPr>
                            <w:pStyle w:val="NoSpacing"/>
                            <w:jc w:val="center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inistry of Agriculture</w:t>
                              </w:r>
                            </w:sdtContent>
                          </w:sdt>
                        </w:p>
                        <w:p w14:paraId="2F3E1620" w14:textId="03EAC2A0" w:rsidR="00ED6D2E" w:rsidRDefault="00ED6D2E" w:rsidP="00EC66CB">
                          <w:pPr>
                            <w:spacing w:before="120"/>
                            <w:jc w:val="center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Web Application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EC66CB">
            <w:br w:type="page"/>
          </w:r>
        </w:p>
      </w:sdtContent>
    </w:sdt>
    <w:sdt>
      <w:sdtPr>
        <w:rPr>
          <w:color w:val="auto"/>
          <w:spacing w:val="0"/>
          <w:sz w:val="32"/>
          <w:szCs w:val="32"/>
        </w:rPr>
        <w:id w:val="1330486324"/>
        <w:docPartObj>
          <w:docPartGallery w:val="Table of Contents"/>
          <w:docPartUnique/>
        </w:docPartObj>
      </w:sdtPr>
      <w:sdtEndPr>
        <w:rPr>
          <w:rFonts w:asciiTheme="majorBidi" w:hAnsiTheme="majorBidi" w:cstheme="majorBidi"/>
          <w:b/>
          <w:bCs/>
          <w:noProof/>
          <w:sz w:val="24"/>
          <w:szCs w:val="24"/>
        </w:rPr>
      </w:sdtEndPr>
      <w:sdtContent>
        <w:p w14:paraId="7536702C" w14:textId="3672CB22" w:rsidR="002C787D" w:rsidRPr="00726CA7" w:rsidRDefault="003E0A38" w:rsidP="002C787D">
          <w:pPr>
            <w:pStyle w:val="TOCHeading"/>
            <w:numPr>
              <w:ilvl w:val="0"/>
              <w:numId w:val="0"/>
            </w:numPr>
            <w:rPr>
              <w:sz w:val="32"/>
              <w:szCs w:val="32"/>
            </w:rPr>
          </w:pPr>
          <w:r w:rsidRPr="00726CA7">
            <w:rPr>
              <w:sz w:val="32"/>
              <w:szCs w:val="32"/>
            </w:rPr>
            <w:t xml:space="preserve">Table of </w:t>
          </w:r>
          <w:r w:rsidR="002C787D" w:rsidRPr="00726CA7">
            <w:rPr>
              <w:sz w:val="32"/>
              <w:szCs w:val="32"/>
            </w:rPr>
            <w:t>Contents</w:t>
          </w:r>
        </w:p>
        <w:p w14:paraId="596C0426" w14:textId="3CCF6F2F" w:rsidR="006E7938" w:rsidRDefault="002C787D">
          <w:pPr>
            <w:pStyle w:val="TOC1"/>
            <w:tabs>
              <w:tab w:val="left" w:pos="400"/>
            </w:tabs>
            <w:rPr>
              <w:noProof/>
              <w:sz w:val="22"/>
              <w:szCs w:val="22"/>
            </w:rPr>
          </w:pPr>
          <w:r w:rsidRPr="00403080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403080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403080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3951443" w:history="1">
            <w:r w:rsidR="006E7938" w:rsidRPr="00CC45BF">
              <w:rPr>
                <w:rStyle w:val="Hyperlink"/>
                <w:noProof/>
              </w:rPr>
              <w:t>1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Introduction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3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4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1FE805DD" w14:textId="00175387" w:rsidR="006E7938" w:rsidRDefault="00ED6D2E">
          <w:pPr>
            <w:pStyle w:val="TOC1"/>
            <w:tabs>
              <w:tab w:val="left" w:pos="400"/>
            </w:tabs>
            <w:rPr>
              <w:noProof/>
              <w:sz w:val="22"/>
              <w:szCs w:val="22"/>
            </w:rPr>
          </w:pPr>
          <w:hyperlink w:anchor="_Toc53951444" w:history="1">
            <w:r w:rsidR="006E7938" w:rsidRPr="00CC45BF">
              <w:rPr>
                <w:rStyle w:val="Hyperlink"/>
                <w:noProof/>
              </w:rPr>
              <w:t>2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Project Detail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4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4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2335C3E2" w14:textId="32BDA40D" w:rsidR="006E7938" w:rsidRDefault="00ED6D2E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45" w:history="1">
            <w:r w:rsidR="006E7938" w:rsidRPr="00CC45BF">
              <w:rPr>
                <w:rStyle w:val="Hyperlink"/>
                <w:noProof/>
              </w:rPr>
              <w:t>2.1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Technologie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5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5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60A86B59" w14:textId="372740E2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46" w:history="1">
            <w:r w:rsidR="006E7938" w:rsidRPr="00CC45BF">
              <w:rPr>
                <w:rStyle w:val="Hyperlink"/>
                <w:noProof/>
              </w:rPr>
              <w:t>2.1.1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Front End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6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5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382B22A7" w14:textId="478F4B3E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47" w:history="1">
            <w:r w:rsidR="006E7938" w:rsidRPr="00CC45BF">
              <w:rPr>
                <w:rStyle w:val="Hyperlink"/>
                <w:noProof/>
              </w:rPr>
              <w:t>2.1.2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back end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7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6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69DD3B07" w14:textId="6A95E60C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48" w:history="1">
            <w:r w:rsidR="006E7938" w:rsidRPr="00CC45BF">
              <w:rPr>
                <w:rStyle w:val="Hyperlink"/>
                <w:noProof/>
              </w:rPr>
              <w:t>2.1.3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modelling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8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7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672E7DFE" w14:textId="7C2D0862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49" w:history="1">
            <w:r w:rsidR="006E7938" w:rsidRPr="00CC45BF">
              <w:rPr>
                <w:rStyle w:val="Hyperlink"/>
                <w:noProof/>
              </w:rPr>
              <w:t>2.1.4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version control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49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7DA45C2D" w14:textId="632E62E1" w:rsidR="006E7938" w:rsidRDefault="00ED6D2E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0" w:history="1">
            <w:r w:rsidR="006E7938" w:rsidRPr="00CC45BF">
              <w:rPr>
                <w:rStyle w:val="Hyperlink"/>
                <w:noProof/>
              </w:rPr>
              <w:t>2.2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Requirement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0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2571218F" w14:textId="03489768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1" w:history="1">
            <w:r w:rsidR="006E7938" w:rsidRPr="00CC45BF">
              <w:rPr>
                <w:rStyle w:val="Hyperlink"/>
                <w:noProof/>
              </w:rPr>
              <w:t>2.2.1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functional requirement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1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0021447E" w14:textId="5162DDB8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2" w:history="1">
            <w:r w:rsidR="006E7938" w:rsidRPr="00CC45BF">
              <w:rPr>
                <w:rStyle w:val="Hyperlink"/>
                <w:noProof/>
              </w:rPr>
              <w:t>2.2.2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Non-funcional reqirement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2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174D4B93" w14:textId="224886B3" w:rsidR="006E7938" w:rsidRDefault="00ED6D2E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3" w:history="1">
            <w:r w:rsidR="006E7938" w:rsidRPr="00CC45BF">
              <w:rPr>
                <w:rStyle w:val="Hyperlink"/>
                <w:noProof/>
              </w:rPr>
              <w:t>2.3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Design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3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0B5909EB" w14:textId="3C5D2774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4" w:history="1">
            <w:r w:rsidR="006E7938" w:rsidRPr="00CC45BF">
              <w:rPr>
                <w:rStyle w:val="Hyperlink"/>
                <w:noProof/>
              </w:rPr>
              <w:t>2.3.1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sitemap &amp; pages description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4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71DE3119" w14:textId="25630124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5" w:history="1">
            <w:r w:rsidR="006E7938" w:rsidRPr="00CC45BF">
              <w:rPr>
                <w:rStyle w:val="Hyperlink"/>
                <w:noProof/>
              </w:rPr>
              <w:t>2.3.2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wireframe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5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0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740E8F56" w14:textId="19527356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6" w:history="1">
            <w:r w:rsidR="006E7938" w:rsidRPr="00CC45BF">
              <w:rPr>
                <w:rStyle w:val="Hyperlink"/>
                <w:noProof/>
              </w:rPr>
              <w:t>2.3.3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mocup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6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1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6D9DC103" w14:textId="15B3EE9B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7" w:history="1">
            <w:r w:rsidR="006E7938" w:rsidRPr="00CC45BF">
              <w:rPr>
                <w:rStyle w:val="Hyperlink"/>
                <w:noProof/>
              </w:rPr>
              <w:t>2.3.4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protorype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7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2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58028A26" w14:textId="2FB16C36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8" w:history="1">
            <w:r w:rsidR="006E7938" w:rsidRPr="00CC45BF">
              <w:rPr>
                <w:rStyle w:val="Hyperlink"/>
                <w:noProof/>
              </w:rPr>
              <w:t>2.3.5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entity relashionships diagram (erd)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8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3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747AA998" w14:textId="5E0EE66D" w:rsidR="006E7938" w:rsidRDefault="00ED6D2E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59" w:history="1">
            <w:r w:rsidR="006E7938" w:rsidRPr="00CC45BF">
              <w:rPr>
                <w:rStyle w:val="Hyperlink"/>
                <w:noProof/>
              </w:rPr>
              <w:t>2.4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Development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59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3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20C92B99" w14:textId="571679BE" w:rsidR="006E7938" w:rsidRDefault="00ED6D2E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60" w:history="1">
            <w:r w:rsidR="006E7938" w:rsidRPr="00CC45BF">
              <w:rPr>
                <w:rStyle w:val="Hyperlink"/>
                <w:noProof/>
              </w:rPr>
              <w:t>2.5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Testing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0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4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609A5E54" w14:textId="0E1D7472" w:rsidR="006E7938" w:rsidRDefault="00ED6D2E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61" w:history="1">
            <w:r w:rsidR="006E7938" w:rsidRPr="00CC45BF">
              <w:rPr>
                <w:rStyle w:val="Hyperlink"/>
                <w:noProof/>
              </w:rPr>
              <w:t>2.6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Deployment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1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5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1D219CE0" w14:textId="023848B4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62" w:history="1">
            <w:r w:rsidR="006E7938" w:rsidRPr="00CC45BF">
              <w:rPr>
                <w:rStyle w:val="Hyperlink"/>
                <w:noProof/>
              </w:rPr>
              <w:t>2.6.1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domain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2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5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2D8C077B" w14:textId="5368CCD0" w:rsidR="006E7938" w:rsidRDefault="00ED6D2E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53951463" w:history="1">
            <w:r w:rsidR="006E7938" w:rsidRPr="00CC45BF">
              <w:rPr>
                <w:rStyle w:val="Hyperlink"/>
                <w:noProof/>
              </w:rPr>
              <w:t>2.6.2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hosting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3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5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7007C5CF" w14:textId="001E680B" w:rsidR="006E7938" w:rsidRDefault="00ED6D2E">
          <w:pPr>
            <w:pStyle w:val="TOC1"/>
            <w:tabs>
              <w:tab w:val="left" w:pos="400"/>
            </w:tabs>
            <w:rPr>
              <w:noProof/>
              <w:sz w:val="22"/>
              <w:szCs w:val="22"/>
            </w:rPr>
          </w:pPr>
          <w:hyperlink w:anchor="_Toc53951464" w:history="1">
            <w:r w:rsidR="006E7938" w:rsidRPr="00CC45BF">
              <w:rPr>
                <w:rStyle w:val="Hyperlink"/>
                <w:noProof/>
              </w:rPr>
              <w:t>3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Screenshot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4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16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753C8504" w14:textId="3141BBC0" w:rsidR="006E7938" w:rsidRDefault="00ED6D2E">
          <w:pPr>
            <w:pStyle w:val="TOC1"/>
            <w:tabs>
              <w:tab w:val="left" w:pos="400"/>
            </w:tabs>
            <w:rPr>
              <w:noProof/>
              <w:sz w:val="22"/>
              <w:szCs w:val="22"/>
            </w:rPr>
          </w:pPr>
          <w:hyperlink w:anchor="_Toc53951465" w:history="1">
            <w:r w:rsidR="006E7938" w:rsidRPr="00CC45BF">
              <w:rPr>
                <w:rStyle w:val="Hyperlink"/>
                <w:noProof/>
              </w:rPr>
              <w:t>4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Source Code Excerpts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5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28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2DC7DD2B" w14:textId="48DF4024" w:rsidR="006E7938" w:rsidRDefault="00ED6D2E">
          <w:pPr>
            <w:pStyle w:val="TOC1"/>
            <w:tabs>
              <w:tab w:val="left" w:pos="400"/>
            </w:tabs>
            <w:rPr>
              <w:noProof/>
              <w:sz w:val="22"/>
              <w:szCs w:val="22"/>
            </w:rPr>
          </w:pPr>
          <w:hyperlink w:anchor="_Toc53951466" w:history="1">
            <w:r w:rsidR="006E7938" w:rsidRPr="00CC45BF">
              <w:rPr>
                <w:rStyle w:val="Hyperlink"/>
                <w:noProof/>
              </w:rPr>
              <w:t>5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Conclusion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6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31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677C980E" w14:textId="6A718AE0" w:rsidR="006E7938" w:rsidRDefault="00ED6D2E">
          <w:pPr>
            <w:pStyle w:val="TOC1"/>
            <w:tabs>
              <w:tab w:val="left" w:pos="400"/>
            </w:tabs>
            <w:rPr>
              <w:noProof/>
              <w:sz w:val="22"/>
              <w:szCs w:val="22"/>
            </w:rPr>
          </w:pPr>
          <w:hyperlink w:anchor="_Toc53951467" w:history="1">
            <w:r w:rsidR="006E7938" w:rsidRPr="00CC45BF">
              <w:rPr>
                <w:rStyle w:val="Hyperlink"/>
                <w:noProof/>
              </w:rPr>
              <w:t>6</w:t>
            </w:r>
            <w:r w:rsidR="006E7938">
              <w:rPr>
                <w:noProof/>
                <w:sz w:val="22"/>
                <w:szCs w:val="22"/>
              </w:rPr>
              <w:tab/>
            </w:r>
            <w:r w:rsidR="006E7938" w:rsidRPr="00CC45BF">
              <w:rPr>
                <w:rStyle w:val="Hyperlink"/>
                <w:noProof/>
              </w:rPr>
              <w:t>Citation</w:t>
            </w:r>
            <w:r w:rsidR="006E7938">
              <w:rPr>
                <w:noProof/>
                <w:webHidden/>
              </w:rPr>
              <w:tab/>
            </w:r>
            <w:r w:rsidR="006E7938">
              <w:rPr>
                <w:noProof/>
                <w:webHidden/>
              </w:rPr>
              <w:fldChar w:fldCharType="begin"/>
            </w:r>
            <w:r w:rsidR="006E7938">
              <w:rPr>
                <w:noProof/>
                <w:webHidden/>
              </w:rPr>
              <w:instrText xml:space="preserve"> PAGEREF _Toc53951467 \h </w:instrText>
            </w:r>
            <w:r w:rsidR="006E7938">
              <w:rPr>
                <w:noProof/>
                <w:webHidden/>
              </w:rPr>
            </w:r>
            <w:r w:rsidR="006E7938">
              <w:rPr>
                <w:noProof/>
                <w:webHidden/>
              </w:rPr>
              <w:fldChar w:fldCharType="separate"/>
            </w:r>
            <w:r w:rsidR="006E7938">
              <w:rPr>
                <w:noProof/>
                <w:webHidden/>
              </w:rPr>
              <w:t>31</w:t>
            </w:r>
            <w:r w:rsidR="006E7938">
              <w:rPr>
                <w:noProof/>
                <w:webHidden/>
              </w:rPr>
              <w:fldChar w:fldCharType="end"/>
            </w:r>
          </w:hyperlink>
        </w:p>
        <w:p w14:paraId="447A46D7" w14:textId="31E23E55" w:rsidR="002C787D" w:rsidRPr="00726CA7" w:rsidRDefault="002C787D">
          <w:pPr>
            <w:rPr>
              <w:rFonts w:asciiTheme="majorBidi" w:hAnsiTheme="majorBidi" w:cstheme="majorBidi"/>
              <w:sz w:val="24"/>
              <w:szCs w:val="24"/>
            </w:rPr>
          </w:pPr>
          <w:r w:rsidRPr="00403080">
            <w:rPr>
              <w:rFonts w:asciiTheme="majorBidi" w:hAnsiTheme="majorBidi" w:cstheme="majorBid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A1A3DD3" w14:textId="375DF57E" w:rsidR="00B6238B" w:rsidRDefault="00B6238B">
      <w:pPr>
        <w:rPr>
          <w:rtl/>
        </w:rPr>
      </w:pPr>
    </w:p>
    <w:p w14:paraId="06B50A0C" w14:textId="6A4F15FF" w:rsidR="006E7938" w:rsidRDefault="006E7938"/>
    <w:p w14:paraId="770BB4D8" w14:textId="77777777" w:rsidR="006E7938" w:rsidRDefault="006E7938">
      <w:pPr>
        <w:rPr>
          <w:rtl/>
        </w:rPr>
      </w:pPr>
    </w:p>
    <w:p w14:paraId="77DF9ADF" w14:textId="67B224F0" w:rsidR="006E7938" w:rsidRPr="00726CA7" w:rsidRDefault="006E7938" w:rsidP="006E7938">
      <w:pPr>
        <w:pStyle w:val="TOCHeading"/>
        <w:numPr>
          <w:ilvl w:val="0"/>
          <w:numId w:val="0"/>
        </w:numPr>
        <w:rPr>
          <w:sz w:val="32"/>
          <w:szCs w:val="32"/>
        </w:rPr>
      </w:pPr>
      <w:r w:rsidRPr="00726CA7">
        <w:rPr>
          <w:sz w:val="32"/>
          <w:szCs w:val="32"/>
        </w:rPr>
        <w:lastRenderedPageBreak/>
        <w:t xml:space="preserve">Table of </w:t>
      </w:r>
      <w:r>
        <w:rPr>
          <w:sz w:val="32"/>
          <w:szCs w:val="32"/>
        </w:rPr>
        <w:t>Figures</w:t>
      </w:r>
    </w:p>
    <w:p w14:paraId="53EE3761" w14:textId="6E77EF2C" w:rsidR="006E7938" w:rsidRDefault="006E7938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r:id="rId12" w:anchor="_Toc53951468" w:history="1">
        <w:r w:rsidRPr="00542C0B">
          <w:rPr>
            <w:rStyle w:val="Hyperlink"/>
            <w:noProof/>
          </w:rPr>
          <w:t xml:space="preserve">Figure </w:t>
        </w:r>
        <w:r w:rsidRPr="00542C0B">
          <w:rPr>
            <w:rStyle w:val="Hyperlink"/>
            <w:noProof/>
            <w:cs/>
          </w:rPr>
          <w:t>‎</w:t>
        </w:r>
        <w:r w:rsidRPr="00542C0B">
          <w:rPr>
            <w:rStyle w:val="Hyperlink"/>
            <w:noProof/>
          </w:rPr>
          <w:t>1</w:t>
        </w:r>
        <w:r w:rsidRPr="00542C0B">
          <w:rPr>
            <w:rStyle w:val="Hyperlink"/>
            <w:noProof/>
          </w:rPr>
          <w:noBreakHyphen/>
          <w:t>1: Plant image from websit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951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4CF79DF" w14:textId="60C0CE12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3" w:anchor="_Toc53951469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: Front End Technologies(Html, JS and CSS)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69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6</w:t>
        </w:r>
        <w:r w:rsidR="006E7938">
          <w:rPr>
            <w:noProof/>
            <w:webHidden/>
          </w:rPr>
          <w:fldChar w:fldCharType="end"/>
        </w:r>
      </w:hyperlink>
    </w:p>
    <w:p w14:paraId="568366F5" w14:textId="77C79EE8" w:rsidR="006E7938" w:rsidRDefault="00ED6D2E">
      <w:pPr>
        <w:pStyle w:val="TableofFigures"/>
        <w:tabs>
          <w:tab w:val="left" w:pos="2236"/>
          <w:tab w:val="right" w:leader="dot" w:pos="9350"/>
        </w:tabs>
        <w:rPr>
          <w:noProof/>
          <w:sz w:val="22"/>
          <w:szCs w:val="22"/>
        </w:rPr>
      </w:pPr>
      <w:hyperlink w:anchor="_Toc53951470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2: Fontawsome.</w:t>
        </w:r>
        <w:r w:rsidR="006E7938">
          <w:rPr>
            <w:noProof/>
            <w:sz w:val="22"/>
            <w:szCs w:val="22"/>
          </w:rPr>
          <w:tab/>
        </w:r>
        <w:r w:rsidR="006E7938" w:rsidRPr="00542C0B">
          <w:rPr>
            <w:rStyle w:val="Hyperlink"/>
            <w:noProof/>
          </w:rPr>
          <w:t xml:space="preserve">  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 xml:space="preserve">3: Google Fonts.   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4: Coolors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0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7</w:t>
        </w:r>
        <w:r w:rsidR="006E7938">
          <w:rPr>
            <w:noProof/>
            <w:webHidden/>
          </w:rPr>
          <w:fldChar w:fldCharType="end"/>
        </w:r>
      </w:hyperlink>
    </w:p>
    <w:p w14:paraId="0A11A417" w14:textId="5F39501A" w:rsidR="006E7938" w:rsidRDefault="00ED6D2E">
      <w:pPr>
        <w:pStyle w:val="TableofFigures"/>
        <w:tabs>
          <w:tab w:val="left" w:pos="2032"/>
          <w:tab w:val="right" w:leader="dot" w:pos="9350"/>
        </w:tabs>
        <w:rPr>
          <w:noProof/>
          <w:sz w:val="22"/>
          <w:szCs w:val="22"/>
        </w:rPr>
      </w:pPr>
      <w:hyperlink w:anchor="_Toc53951471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 xml:space="preserve">5: Bootstrap. </w:t>
        </w:r>
        <w:r w:rsidR="006E7938">
          <w:rPr>
            <w:noProof/>
            <w:sz w:val="22"/>
            <w:szCs w:val="22"/>
          </w:rPr>
          <w:tab/>
        </w:r>
        <w:r w:rsidR="006E7938" w:rsidRPr="00542C0B">
          <w:rPr>
            <w:rStyle w:val="Hyperlink"/>
            <w:noProof/>
          </w:rPr>
          <w:t xml:space="preserve">  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6: UIkit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1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7</w:t>
        </w:r>
        <w:r w:rsidR="006E7938">
          <w:rPr>
            <w:noProof/>
            <w:webHidden/>
          </w:rPr>
          <w:fldChar w:fldCharType="end"/>
        </w:r>
      </w:hyperlink>
    </w:p>
    <w:p w14:paraId="61D0CD16" w14:textId="0ABD26D9" w:rsidR="006E7938" w:rsidRDefault="00ED6D2E">
      <w:pPr>
        <w:pStyle w:val="TableofFigures"/>
        <w:tabs>
          <w:tab w:val="left" w:pos="1766"/>
          <w:tab w:val="right" w:leader="dot" w:pos="9350"/>
        </w:tabs>
        <w:rPr>
          <w:noProof/>
          <w:sz w:val="22"/>
          <w:szCs w:val="22"/>
        </w:rPr>
      </w:pPr>
      <w:hyperlink w:anchor="_Toc53951472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7: NodeJs.</w:t>
        </w:r>
        <w:r w:rsidR="006E7938">
          <w:rPr>
            <w:noProof/>
            <w:sz w:val="22"/>
            <w:szCs w:val="22"/>
          </w:rPr>
          <w:tab/>
        </w:r>
        <w:r w:rsidR="006E7938" w:rsidRPr="00542C0B">
          <w:rPr>
            <w:rStyle w:val="Hyperlink"/>
            <w:noProof/>
          </w:rPr>
          <w:t xml:space="preserve">  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 xml:space="preserve">8: MySQL.     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9: SQL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2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7</w:t>
        </w:r>
        <w:r w:rsidR="006E7938">
          <w:rPr>
            <w:noProof/>
            <w:webHidden/>
          </w:rPr>
          <w:fldChar w:fldCharType="end"/>
        </w:r>
      </w:hyperlink>
    </w:p>
    <w:p w14:paraId="2258B0D1" w14:textId="6281C549" w:rsidR="006E7938" w:rsidRDefault="00ED6D2E">
      <w:pPr>
        <w:pStyle w:val="TableofFigures"/>
        <w:tabs>
          <w:tab w:val="left" w:pos="1946"/>
          <w:tab w:val="right" w:leader="dot" w:pos="9350"/>
        </w:tabs>
        <w:rPr>
          <w:noProof/>
          <w:sz w:val="22"/>
          <w:szCs w:val="22"/>
        </w:rPr>
      </w:pPr>
      <w:hyperlink w:anchor="_Toc53951473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 xml:space="preserve">10: Express. </w:t>
        </w:r>
        <w:r w:rsidR="006E7938">
          <w:rPr>
            <w:noProof/>
            <w:sz w:val="22"/>
            <w:szCs w:val="22"/>
          </w:rPr>
          <w:tab/>
        </w:r>
        <w:r w:rsidR="006E7938" w:rsidRPr="00542C0B">
          <w:rPr>
            <w:rStyle w:val="Hyperlink"/>
            <w:noProof/>
          </w:rPr>
          <w:t xml:space="preserve">   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1: Lucidchart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3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7</w:t>
        </w:r>
        <w:r w:rsidR="006E7938">
          <w:rPr>
            <w:noProof/>
            <w:webHidden/>
          </w:rPr>
          <w:fldChar w:fldCharType="end"/>
        </w:r>
      </w:hyperlink>
    </w:p>
    <w:p w14:paraId="3F840403" w14:textId="44DDFE7B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74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2: Diagram.net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4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8</w:t>
        </w:r>
        <w:r w:rsidR="006E7938">
          <w:rPr>
            <w:noProof/>
            <w:webHidden/>
          </w:rPr>
          <w:fldChar w:fldCharType="end"/>
        </w:r>
      </w:hyperlink>
    </w:p>
    <w:p w14:paraId="469AC8DF" w14:textId="0021ED18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75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3: Figma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5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8</w:t>
        </w:r>
        <w:r w:rsidR="006E7938">
          <w:rPr>
            <w:noProof/>
            <w:webHidden/>
          </w:rPr>
          <w:fldChar w:fldCharType="end"/>
        </w:r>
      </w:hyperlink>
    </w:p>
    <w:p w14:paraId="3B18EE6D" w14:textId="663DA225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76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4: Visual Studio Cod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6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8</w:t>
        </w:r>
        <w:r w:rsidR="006E7938">
          <w:rPr>
            <w:noProof/>
            <w:webHidden/>
          </w:rPr>
          <w:fldChar w:fldCharType="end"/>
        </w:r>
      </w:hyperlink>
    </w:p>
    <w:p w14:paraId="467F9627" w14:textId="186E25D2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77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5: Microsoft PowerPoint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7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9</w:t>
        </w:r>
        <w:r w:rsidR="006E7938">
          <w:rPr>
            <w:noProof/>
            <w:webHidden/>
          </w:rPr>
          <w:fldChar w:fldCharType="end"/>
        </w:r>
      </w:hyperlink>
    </w:p>
    <w:p w14:paraId="27B025BE" w14:textId="23DB9D43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78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6: GitHub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8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9</w:t>
        </w:r>
        <w:r w:rsidR="006E7938">
          <w:rPr>
            <w:noProof/>
            <w:webHidden/>
          </w:rPr>
          <w:fldChar w:fldCharType="end"/>
        </w:r>
      </w:hyperlink>
    </w:p>
    <w:p w14:paraId="2BA4C01E" w14:textId="041C31B4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4" w:anchor="_Toc53951479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7: Sitemap of the websit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79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0</w:t>
        </w:r>
        <w:r w:rsidR="006E7938">
          <w:rPr>
            <w:noProof/>
            <w:webHidden/>
          </w:rPr>
          <w:fldChar w:fldCharType="end"/>
        </w:r>
      </w:hyperlink>
    </w:p>
    <w:p w14:paraId="6A6B0D6C" w14:textId="6DFF959D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5" w:anchor="_Toc53951480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8: ERD of the system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0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4</w:t>
        </w:r>
        <w:r w:rsidR="006E7938">
          <w:rPr>
            <w:noProof/>
            <w:webHidden/>
          </w:rPr>
          <w:fldChar w:fldCharType="end"/>
        </w:r>
      </w:hyperlink>
    </w:p>
    <w:p w14:paraId="27EECFDD" w14:textId="4AF199C4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81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19: Table of test cases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1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5</w:t>
        </w:r>
        <w:r w:rsidR="006E7938">
          <w:rPr>
            <w:noProof/>
            <w:webHidden/>
          </w:rPr>
          <w:fldChar w:fldCharType="end"/>
        </w:r>
      </w:hyperlink>
    </w:p>
    <w:p w14:paraId="0FA90CC8" w14:textId="3363A529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82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20: URL of the websit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2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6</w:t>
        </w:r>
        <w:r w:rsidR="006E7938">
          <w:rPr>
            <w:noProof/>
            <w:webHidden/>
          </w:rPr>
          <w:fldChar w:fldCharType="end"/>
        </w:r>
      </w:hyperlink>
    </w:p>
    <w:p w14:paraId="635C10AC" w14:textId="66F69203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w:anchor="_Toc53951483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2</w:t>
        </w:r>
        <w:r w:rsidR="006E7938" w:rsidRPr="00542C0B">
          <w:rPr>
            <w:rStyle w:val="Hyperlink"/>
            <w:noProof/>
          </w:rPr>
          <w:noBreakHyphen/>
          <w:t>21: Netlify for hosting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3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6</w:t>
        </w:r>
        <w:r w:rsidR="006E7938">
          <w:rPr>
            <w:noProof/>
            <w:webHidden/>
          </w:rPr>
          <w:fldChar w:fldCharType="end"/>
        </w:r>
      </w:hyperlink>
    </w:p>
    <w:p w14:paraId="5DF88347" w14:textId="02A277EB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6" w:anchor="_Toc53951484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1: Home</w:t>
        </w:r>
        <w:r w:rsidR="006E7938" w:rsidRPr="00542C0B">
          <w:rPr>
            <w:rStyle w:val="Hyperlink"/>
            <w:noProof/>
            <w:rtl/>
          </w:rPr>
          <w:t xml:space="preserve"> </w:t>
        </w:r>
        <w:r w:rsidR="006E7938" w:rsidRPr="00542C0B">
          <w:rPr>
            <w:rStyle w:val="Hyperlink"/>
            <w:noProof/>
          </w:rPr>
          <w:t>Page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4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7</w:t>
        </w:r>
        <w:r w:rsidR="006E7938">
          <w:rPr>
            <w:noProof/>
            <w:webHidden/>
          </w:rPr>
          <w:fldChar w:fldCharType="end"/>
        </w:r>
      </w:hyperlink>
    </w:p>
    <w:p w14:paraId="21D1311B" w14:textId="5AE77CCB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7" w:anchor="_Toc53951485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2: Minister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5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8</w:t>
        </w:r>
        <w:r w:rsidR="006E7938">
          <w:rPr>
            <w:noProof/>
            <w:webHidden/>
          </w:rPr>
          <w:fldChar w:fldCharType="end"/>
        </w:r>
      </w:hyperlink>
    </w:p>
    <w:p w14:paraId="7155AB60" w14:textId="283141DA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8" w:anchor="_Toc53951486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3: Organizational chart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6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19</w:t>
        </w:r>
        <w:r w:rsidR="006E7938">
          <w:rPr>
            <w:noProof/>
            <w:webHidden/>
          </w:rPr>
          <w:fldChar w:fldCharType="end"/>
        </w:r>
      </w:hyperlink>
    </w:p>
    <w:p w14:paraId="7E9C8885" w14:textId="5B7E03D3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19" w:anchor="_Toc53951487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4: Achievements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7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0</w:t>
        </w:r>
        <w:r w:rsidR="006E7938">
          <w:rPr>
            <w:noProof/>
            <w:webHidden/>
          </w:rPr>
          <w:fldChar w:fldCharType="end"/>
        </w:r>
      </w:hyperlink>
    </w:p>
    <w:p w14:paraId="562E3FE4" w14:textId="09C93B41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0" w:anchor="_Toc53951488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5: Agricultural Information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8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1</w:t>
        </w:r>
        <w:r w:rsidR="006E7938">
          <w:rPr>
            <w:noProof/>
            <w:webHidden/>
          </w:rPr>
          <w:fldChar w:fldCharType="end"/>
        </w:r>
      </w:hyperlink>
    </w:p>
    <w:p w14:paraId="4755E51F" w14:textId="0A8749E4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1" w:anchor="_Toc53951489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6: Main News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89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2</w:t>
        </w:r>
        <w:r w:rsidR="006E7938">
          <w:rPr>
            <w:noProof/>
            <w:webHidden/>
          </w:rPr>
          <w:fldChar w:fldCharType="end"/>
        </w:r>
      </w:hyperlink>
    </w:p>
    <w:p w14:paraId="4543A131" w14:textId="06A9A913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2" w:anchor="_Toc53951490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7: News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90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3</w:t>
        </w:r>
        <w:r w:rsidR="006E7938">
          <w:rPr>
            <w:noProof/>
            <w:webHidden/>
          </w:rPr>
          <w:fldChar w:fldCharType="end"/>
        </w:r>
      </w:hyperlink>
    </w:p>
    <w:p w14:paraId="4E8BA0DA" w14:textId="5E39858E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3" w:anchor="_Toc53951491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8: Contact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91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4</w:t>
        </w:r>
        <w:r w:rsidR="006E7938">
          <w:rPr>
            <w:noProof/>
            <w:webHidden/>
          </w:rPr>
          <w:fldChar w:fldCharType="end"/>
        </w:r>
      </w:hyperlink>
    </w:p>
    <w:p w14:paraId="5DA6B30B" w14:textId="0B630ED4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4" w:anchor="_Toc53951492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9: Project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92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5</w:t>
        </w:r>
        <w:r w:rsidR="006E7938">
          <w:rPr>
            <w:noProof/>
            <w:webHidden/>
          </w:rPr>
          <w:fldChar w:fldCharType="end"/>
        </w:r>
      </w:hyperlink>
    </w:p>
    <w:p w14:paraId="5F2FA3C1" w14:textId="04B14251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5" w:anchor="_Toc53951493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10: Service One Page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93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6</w:t>
        </w:r>
        <w:r w:rsidR="006E7938">
          <w:rPr>
            <w:noProof/>
            <w:webHidden/>
          </w:rPr>
          <w:fldChar w:fldCharType="end"/>
        </w:r>
      </w:hyperlink>
    </w:p>
    <w:p w14:paraId="41AA1F7F" w14:textId="5611A4AC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6" w:anchor="_Toc53951494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11: Forests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94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7</w:t>
        </w:r>
        <w:r w:rsidR="006E7938">
          <w:rPr>
            <w:noProof/>
            <w:webHidden/>
          </w:rPr>
          <w:fldChar w:fldCharType="end"/>
        </w:r>
      </w:hyperlink>
    </w:p>
    <w:p w14:paraId="368712B2" w14:textId="2FD00F60" w:rsidR="006E7938" w:rsidRDefault="00ED6D2E">
      <w:pPr>
        <w:pStyle w:val="TableofFigures"/>
        <w:tabs>
          <w:tab w:val="right" w:leader="dot" w:pos="9350"/>
        </w:tabs>
        <w:rPr>
          <w:noProof/>
          <w:sz w:val="22"/>
          <w:szCs w:val="22"/>
        </w:rPr>
      </w:pPr>
      <w:hyperlink r:id="rId27" w:anchor="_Toc53951495" w:history="1">
        <w:r w:rsidR="006E7938" w:rsidRPr="00542C0B">
          <w:rPr>
            <w:rStyle w:val="Hyperlink"/>
            <w:noProof/>
          </w:rPr>
          <w:t xml:space="preserve">Figure </w:t>
        </w:r>
        <w:r w:rsidR="006E7938" w:rsidRPr="00542C0B">
          <w:rPr>
            <w:rStyle w:val="Hyperlink"/>
            <w:noProof/>
            <w:cs/>
          </w:rPr>
          <w:t>‎</w:t>
        </w:r>
        <w:r w:rsidR="006E7938" w:rsidRPr="00542C0B">
          <w:rPr>
            <w:rStyle w:val="Hyperlink"/>
            <w:noProof/>
          </w:rPr>
          <w:t>3</w:t>
        </w:r>
        <w:r w:rsidR="006E7938" w:rsidRPr="00542C0B">
          <w:rPr>
            <w:rStyle w:val="Hyperlink"/>
            <w:noProof/>
          </w:rPr>
          <w:noBreakHyphen/>
          <w:t>12: Sitemap Page.</w:t>
        </w:r>
        <w:r w:rsidR="006E7938">
          <w:rPr>
            <w:noProof/>
            <w:webHidden/>
          </w:rPr>
          <w:tab/>
        </w:r>
        <w:r w:rsidR="006E7938">
          <w:rPr>
            <w:noProof/>
            <w:webHidden/>
          </w:rPr>
          <w:fldChar w:fldCharType="begin"/>
        </w:r>
        <w:r w:rsidR="006E7938">
          <w:rPr>
            <w:noProof/>
            <w:webHidden/>
          </w:rPr>
          <w:instrText xml:space="preserve"> PAGEREF _Toc53951495 \h </w:instrText>
        </w:r>
        <w:r w:rsidR="006E7938">
          <w:rPr>
            <w:noProof/>
            <w:webHidden/>
          </w:rPr>
        </w:r>
        <w:r w:rsidR="006E7938">
          <w:rPr>
            <w:noProof/>
            <w:webHidden/>
          </w:rPr>
          <w:fldChar w:fldCharType="separate"/>
        </w:r>
        <w:r w:rsidR="006E7938">
          <w:rPr>
            <w:noProof/>
            <w:webHidden/>
          </w:rPr>
          <w:t>28</w:t>
        </w:r>
        <w:r w:rsidR="006E7938">
          <w:rPr>
            <w:noProof/>
            <w:webHidden/>
          </w:rPr>
          <w:fldChar w:fldCharType="end"/>
        </w:r>
      </w:hyperlink>
    </w:p>
    <w:p w14:paraId="15C8644B" w14:textId="76E4FC0B" w:rsidR="00B6238B" w:rsidRDefault="006E7938">
      <w:r>
        <w:fldChar w:fldCharType="end"/>
      </w:r>
    </w:p>
    <w:p w14:paraId="61780062" w14:textId="1E7094D2" w:rsidR="00B6238B" w:rsidRDefault="00B6238B" w:rsidP="006E7938"/>
    <w:p w14:paraId="61CEBA92" w14:textId="08CA6DF3" w:rsidR="00B6238B" w:rsidRPr="00726CA7" w:rsidRDefault="00B6238B" w:rsidP="00725EC4">
      <w:pPr>
        <w:pStyle w:val="Heading1"/>
        <w:rPr>
          <w:sz w:val="32"/>
          <w:szCs w:val="32"/>
        </w:rPr>
      </w:pPr>
      <w:bookmarkStart w:id="2" w:name="_Toc53951443"/>
      <w:r w:rsidRPr="00726CA7">
        <w:rPr>
          <w:sz w:val="32"/>
          <w:szCs w:val="32"/>
        </w:rPr>
        <w:lastRenderedPageBreak/>
        <w:t>Introduction</w:t>
      </w:r>
      <w:bookmarkEnd w:id="2"/>
    </w:p>
    <w:p w14:paraId="788849AA" w14:textId="34F3CF2B" w:rsidR="009373BC" w:rsidRDefault="009373BC" w:rsidP="00AC556F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rtl/>
        </w:rPr>
      </w:pPr>
      <w:r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My project talks about the process of redesigning and rebuilding</w:t>
      </w:r>
      <w:r w:rsidR="006C7CD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the Jordanian Ministry of Agriculture</w:t>
      </w:r>
      <w:r w:rsidR="006C7CD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ebsite</w:t>
      </w:r>
      <w:r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I searched for the most important problems in the old </w:t>
      </w:r>
      <w:r w:rsidR="00AC556F">
        <w:rPr>
          <w:rFonts w:asciiTheme="majorBidi" w:hAnsiTheme="majorBidi" w:cstheme="majorBidi"/>
          <w:sz w:val="24"/>
          <w:szCs w:val="24"/>
          <w:shd w:val="clear" w:color="auto" w:fill="FFFFFF"/>
        </w:rPr>
        <w:t>web</w:t>
      </w:r>
      <w:r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site and tried hard to solve them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such as making files easier to access and improving the user experience.</w:t>
      </w:r>
    </w:p>
    <w:p w14:paraId="7092CE81" w14:textId="44A72500" w:rsidR="009529F8" w:rsidRDefault="00F92ACA" w:rsidP="009529F8">
      <w:pPr>
        <w:spacing w:line="360" w:lineRule="auto"/>
        <w:jc w:val="both"/>
        <w:rPr>
          <w:noProof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t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first stage of the project, I was asked to specify the number of pages and design interfaces without color for all of them, in addition to drawing a site map. Then, I used another program to add colors, shapes, images, effects, and all other accessories to make the design as close as possible to the </w:t>
      </w:r>
      <w:r w:rsidR="00E83FDF">
        <w:rPr>
          <w:rFonts w:asciiTheme="majorBidi" w:hAnsiTheme="majorBidi" w:cstheme="majorBidi"/>
          <w:sz w:val="24"/>
          <w:szCs w:val="24"/>
          <w:shd w:val="clear" w:color="auto" w:fill="FFFFFF"/>
        </w:rPr>
        <w:t>web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site as it really is.</w:t>
      </w:r>
      <w:r w:rsidR="009373BC">
        <w:rPr>
          <w:rFonts w:asciiTheme="majorBidi" w:hAnsiTheme="majorBidi" w:cstheme="majorBidi" w:hint="cs"/>
          <w:sz w:val="24"/>
          <w:szCs w:val="24"/>
          <w:shd w:val="clear" w:color="auto" w:fill="FFFFFF"/>
          <w:rtl/>
        </w:rPr>
        <w:t xml:space="preserve"> 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fter completing the final designs, 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>I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tarted working on developing the 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>web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site and writing the code, as the first phase of the project ended here.</w:t>
      </w:r>
      <w:r w:rsidR="00857446" w:rsidRPr="00857446">
        <w:rPr>
          <w:noProof/>
        </w:rPr>
        <w:t xml:space="preserve"> </w:t>
      </w:r>
    </w:p>
    <w:p w14:paraId="02CA7566" w14:textId="415315C9" w:rsidR="009373BC" w:rsidRPr="009529F8" w:rsidRDefault="009529F8" w:rsidP="009529F8">
      <w:pPr>
        <w:spacing w:line="360" w:lineRule="auto"/>
        <w:jc w:val="both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7CAE2801" wp14:editId="0752F20C">
            <wp:simplePos x="0" y="0"/>
            <wp:positionH relativeFrom="margin">
              <wp:align>right</wp:align>
            </wp:positionH>
            <wp:positionV relativeFrom="paragraph">
              <wp:posOffset>14605</wp:posOffset>
            </wp:positionV>
            <wp:extent cx="2146935" cy="1835150"/>
            <wp:effectExtent l="0" t="0" r="5715" b="0"/>
            <wp:wrapSquare wrapText="bothSides"/>
            <wp:docPr id="1036" name="Picture 1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935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D73">
        <w:rPr>
          <w:rFonts w:asciiTheme="majorBidi" w:hAnsiTheme="majorBidi" w:cstheme="majorBidi"/>
          <w:sz w:val="24"/>
          <w:szCs w:val="24"/>
          <w:shd w:val="clear" w:color="auto" w:fill="FFFFFF"/>
        </w:rPr>
        <w:t>At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next stage, I started thinking about </w:t>
      </w:r>
      <w:r w:rsidR="005F1CA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 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three e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>-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services that I would </w:t>
      </w:r>
      <w:r w:rsidR="005F1CA8">
        <w:rPr>
          <w:rFonts w:asciiTheme="majorBidi" w:hAnsiTheme="majorBidi" w:cstheme="majorBidi"/>
          <w:sz w:val="24"/>
          <w:szCs w:val="24"/>
          <w:shd w:val="clear" w:color="auto" w:fill="FFFFFF"/>
        </w:rPr>
        <w:t>put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n the </w:t>
      </w:r>
      <w:r w:rsidR="005F1CA8">
        <w:rPr>
          <w:rFonts w:asciiTheme="majorBidi" w:hAnsiTheme="majorBidi" w:cstheme="majorBidi"/>
          <w:sz w:val="24"/>
          <w:szCs w:val="24"/>
          <w:shd w:val="clear" w:color="auto" w:fill="FFFFFF"/>
        </w:rPr>
        <w:t>web</w:t>
      </w:r>
      <w:r w:rsidR="005F1CA8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site</w:t>
      </w:r>
      <w:r w:rsidR="005F1CA8">
        <w:rPr>
          <w:rFonts w:asciiTheme="majorBidi" w:hAnsiTheme="majorBidi" w:cstheme="majorBidi"/>
          <w:sz w:val="24"/>
          <w:szCs w:val="24"/>
          <w:shd w:val="clear" w:color="auto" w:fill="FFFFFF"/>
        </w:rPr>
        <w:t>. The three e-services are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ending a request to afforest lands, a request to import agricultural seeds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 request to import agricultural equipment.</w:t>
      </w:r>
      <w:r w:rsidR="009373BC">
        <w:rPr>
          <w:rFonts w:asciiTheme="majorBidi" w:hAnsiTheme="majorBidi" w:cstheme="majorBidi" w:hint="cs"/>
          <w:sz w:val="24"/>
          <w:szCs w:val="24"/>
          <w:shd w:val="clear" w:color="auto" w:fill="FFFFFF"/>
          <w:rtl/>
        </w:rPr>
        <w:t xml:space="preserve"> 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In the end, I designed the database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lso created the server 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nd linked it 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>with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C47E3E">
        <w:rPr>
          <w:rFonts w:asciiTheme="majorBidi" w:hAnsiTheme="majorBidi" w:cstheme="majorBidi"/>
          <w:sz w:val="24"/>
          <w:szCs w:val="24"/>
          <w:shd w:val="clear" w:color="auto" w:fill="FFFFFF"/>
        </w:rPr>
        <w:t>the web</w:t>
      </w:r>
      <w:r w:rsidR="009373BC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site.</w:t>
      </w:r>
      <w:r w:rsidRPr="009529F8">
        <w:rPr>
          <w:noProof/>
        </w:rPr>
        <w:t xml:space="preserve"> </w:t>
      </w:r>
    </w:p>
    <w:p w14:paraId="351ADCFC" w14:textId="786EA84A" w:rsidR="00E25D26" w:rsidRPr="00284032" w:rsidRDefault="009529F8" w:rsidP="00E25D26">
      <w:p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EDAF3B7" wp14:editId="0E30B450">
                <wp:simplePos x="0" y="0"/>
                <wp:positionH relativeFrom="column">
                  <wp:posOffset>3986781</wp:posOffset>
                </wp:positionH>
                <wp:positionV relativeFrom="paragraph">
                  <wp:posOffset>145238</wp:posOffset>
                </wp:positionV>
                <wp:extent cx="1690370" cy="212090"/>
                <wp:effectExtent l="0" t="0" r="5080" b="0"/>
                <wp:wrapSquare wrapText="bothSides"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2120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F9D86D" w14:textId="41E33CEF" w:rsidR="00ED6D2E" w:rsidRPr="009529F8" w:rsidRDefault="00ED6D2E" w:rsidP="009529F8">
                            <w:pPr>
                              <w:pStyle w:val="Caption"/>
                              <w:jc w:val="center"/>
                              <w:rPr>
                                <w:noProof/>
                                <w:sz w:val="18"/>
                                <w:szCs w:val="18"/>
                              </w:rPr>
                            </w:pPr>
                            <w:bookmarkStart w:id="3" w:name="_Toc53951468"/>
                            <w:r w:rsidRPr="009529F8">
                              <w:rPr>
                                <w:sz w:val="14"/>
                                <w:szCs w:val="14"/>
                              </w:rPr>
                              <w:t xml:space="preserve">Figur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TYLEREF 1 \s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  <w:cs/>
                              </w:rPr>
                              <w:t>‎</w:t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1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noBreakHyphen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EQ Figure \* ARABIC \s 1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1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 w:rsidRPr="009529F8">
                              <w:rPr>
                                <w:sz w:val="14"/>
                                <w:szCs w:val="14"/>
                              </w:rPr>
                              <w:t>: Plant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image from website.</w:t>
                            </w:r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AF3B7" id="Text Box 1049" o:spid="_x0000_s1058" type="#_x0000_t202" style="position:absolute;margin-left:313.9pt;margin-top:11.45pt;width:133.1pt;height:16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" stroked="f">
                <v:textbox inset="0,0,0,0">
                  <w:txbxContent>
                    <w:p w14:paraId="65F9D86D" w14:textId="41E33CEF" w:rsidR="00ED6D2E" w:rsidRPr="009529F8" w:rsidRDefault="00ED6D2E" w:rsidP="009529F8">
                      <w:pPr>
                        <w:pStyle w:val="Caption"/>
                        <w:jc w:val="center"/>
                        <w:rPr>
                          <w:noProof/>
                          <w:sz w:val="18"/>
                          <w:szCs w:val="18"/>
                        </w:rPr>
                      </w:pPr>
                      <w:bookmarkStart w:id="4" w:name="_Toc53951468"/>
                      <w:r w:rsidRPr="009529F8">
                        <w:rPr>
                          <w:sz w:val="14"/>
                          <w:szCs w:val="14"/>
                        </w:rPr>
                        <w:t xml:space="preserve">Figure </w:t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TYLEREF 1 \s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  <w:cs/>
                        </w:rPr>
                        <w:t>‎</w:t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1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>
                        <w:rPr>
                          <w:sz w:val="14"/>
                          <w:szCs w:val="14"/>
                        </w:rPr>
                        <w:noBreakHyphen/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EQ Figure \* ARABIC \s 1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1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 w:rsidRPr="009529F8">
                        <w:rPr>
                          <w:sz w:val="14"/>
                          <w:szCs w:val="14"/>
                        </w:rPr>
                        <w:t>: Plant</w:t>
                      </w:r>
                      <w:r>
                        <w:rPr>
                          <w:sz w:val="14"/>
                          <w:szCs w:val="14"/>
                        </w:rPr>
                        <w:t xml:space="preserve"> image from website.</w:t>
                      </w:r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449E07" w14:textId="6916FBC8" w:rsidR="00B6238B" w:rsidRPr="00726CA7" w:rsidRDefault="004A28D6" w:rsidP="001D1596">
      <w:pPr>
        <w:pStyle w:val="Heading1"/>
        <w:rPr>
          <w:sz w:val="32"/>
          <w:szCs w:val="32"/>
        </w:rPr>
      </w:pPr>
      <w:bookmarkStart w:id="5" w:name="_Toc53951444"/>
      <w:r w:rsidRPr="00726CA7">
        <w:rPr>
          <w:sz w:val="32"/>
          <w:szCs w:val="32"/>
        </w:rPr>
        <w:t xml:space="preserve">Project </w:t>
      </w:r>
      <w:r w:rsidR="00367269">
        <w:rPr>
          <w:sz w:val="32"/>
          <w:szCs w:val="32"/>
        </w:rPr>
        <w:t>D</w:t>
      </w:r>
      <w:r w:rsidRPr="00726CA7">
        <w:rPr>
          <w:sz w:val="32"/>
          <w:szCs w:val="32"/>
        </w:rPr>
        <w:t>etails</w:t>
      </w:r>
      <w:bookmarkEnd w:id="5"/>
    </w:p>
    <w:p w14:paraId="17D26AD9" w14:textId="77777777" w:rsidR="00785777" w:rsidRDefault="00064B54" w:rsidP="0078577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 will talk in this part about the project and how I made it</w:t>
      </w:r>
      <w:r w:rsidR="00350067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which technologies I </w:t>
      </w:r>
      <w:r w:rsidR="00350067">
        <w:rPr>
          <w:rFonts w:asciiTheme="majorBidi" w:hAnsiTheme="majorBidi" w:cstheme="majorBidi"/>
          <w:sz w:val="24"/>
          <w:szCs w:val="24"/>
          <w:shd w:val="clear" w:color="auto" w:fill="FFFFFF"/>
        </w:rPr>
        <w:t>chos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350067">
        <w:rPr>
          <w:rFonts w:asciiTheme="majorBidi" w:hAnsiTheme="majorBidi" w:cstheme="majorBidi"/>
          <w:sz w:val="24"/>
          <w:szCs w:val="24"/>
          <w:shd w:val="clear" w:color="auto" w:fill="FFFFFF"/>
        </w:rPr>
        <w:t>for that.</w:t>
      </w:r>
      <w:r w:rsidR="0078577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 This section will be divided into technologies, requirements, design, development, testing and deployment parts.</w:t>
      </w:r>
    </w:p>
    <w:p w14:paraId="675FDA8F" w14:textId="2B7C24E7" w:rsidR="00350067" w:rsidRDefault="00350067" w:rsidP="0078577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n </w:t>
      </w:r>
      <w:r w:rsidR="00FC0D7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technologies part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talk in depth about technical 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ools which helped </w:t>
      </w:r>
      <w:r w:rsidR="009529F8">
        <w:rPr>
          <w:rFonts w:asciiTheme="majorBidi" w:hAnsiTheme="majorBidi" w:cstheme="majorBidi"/>
          <w:sz w:val="24"/>
          <w:szCs w:val="24"/>
          <w:shd w:val="clear" w:color="auto" w:fill="FFFFFF"/>
        </w:rPr>
        <w:t>me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I will mention some of technical terms which I will explain it for non-technical people to eliminate any </w:t>
      </w:r>
      <w:r w:rsidR="00785777">
        <w:rPr>
          <w:rFonts w:asciiTheme="majorBidi" w:hAnsiTheme="majorBidi" w:cstheme="majorBidi"/>
          <w:sz w:val="24"/>
          <w:szCs w:val="24"/>
          <w:shd w:val="clear" w:color="auto" w:fill="FFFFFF"/>
        </w:rPr>
        <w:t>confusion. In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requirements part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talk about </w:t>
      </w:r>
      <w:r w:rsidR="008C234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functional and non-functional requirements also the users of system and in I will put description for all pages of the website.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n the design part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talk about</w:t>
      </w:r>
      <w:r w:rsidR="00BE252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ow I designed the pages</w:t>
      </w:r>
      <w:r w:rsidR="000E60D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or the website</w:t>
      </w:r>
      <w:r w:rsidR="00BE252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rom the scratch</w:t>
      </w:r>
      <w:r w:rsidR="00785777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  <w:r w:rsidR="00BE252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n the development part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talk about</w:t>
      </w:r>
      <w:r w:rsidR="000E60D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development stage and how actually I turned the mockup </w:t>
      </w:r>
      <w:r w:rsidR="000E60D2"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 xml:space="preserve">or the design into a real </w:t>
      </w:r>
      <w:r w:rsidR="00785777">
        <w:rPr>
          <w:rFonts w:asciiTheme="majorBidi" w:hAnsiTheme="majorBidi" w:cstheme="majorBidi"/>
          <w:sz w:val="24"/>
          <w:szCs w:val="24"/>
          <w:shd w:val="clear" w:color="auto" w:fill="FFFFFF"/>
        </w:rPr>
        <w:t>website. In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testing part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talk about</w:t>
      </w:r>
      <w:r w:rsidR="000E60D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ome of test cases the scenario for every test case in </w:t>
      </w:r>
      <w:r w:rsidR="00785777">
        <w:rPr>
          <w:rFonts w:asciiTheme="majorBidi" w:hAnsiTheme="majorBidi" w:cstheme="majorBidi"/>
          <w:sz w:val="24"/>
          <w:szCs w:val="24"/>
          <w:shd w:val="clear" w:color="auto" w:fill="FFFFFF"/>
        </w:rPr>
        <w:t>details. In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deployment part,</w:t>
      </w:r>
      <w:r w:rsidR="00E97B3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talk about</w:t>
      </w:r>
      <w:r w:rsidR="000E60D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ow </w:t>
      </w:r>
      <w:r w:rsidR="00941275">
        <w:rPr>
          <w:rFonts w:asciiTheme="majorBidi" w:hAnsiTheme="majorBidi" w:cstheme="majorBidi"/>
          <w:sz w:val="24"/>
          <w:szCs w:val="24"/>
          <w:shd w:val="clear" w:color="auto" w:fill="FFFFFF"/>
        </w:rPr>
        <w:t>the website hosted on the Internet</w:t>
      </w:r>
      <w:r w:rsidR="00674158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78D085FD" w14:textId="5DB33990" w:rsidR="00D40CAA" w:rsidRPr="00726CA7" w:rsidRDefault="004A28D6" w:rsidP="001D1596">
      <w:pPr>
        <w:pStyle w:val="Heading2"/>
        <w:rPr>
          <w:sz w:val="28"/>
          <w:szCs w:val="28"/>
        </w:rPr>
      </w:pPr>
      <w:bookmarkStart w:id="6" w:name="_Toc53951445"/>
      <w:r w:rsidRPr="00726CA7">
        <w:rPr>
          <w:sz w:val="28"/>
          <w:szCs w:val="28"/>
        </w:rPr>
        <w:t>Technologies</w:t>
      </w:r>
      <w:bookmarkEnd w:id="6"/>
    </w:p>
    <w:p w14:paraId="1B859F58" w14:textId="0D575467" w:rsidR="001E771C" w:rsidRDefault="00365C0C" w:rsidP="007B1112">
      <w:pPr>
        <w:keepNext/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365C0C">
        <w:rPr>
          <w:rFonts w:asciiTheme="majorBidi" w:hAnsiTheme="majorBidi" w:cstheme="majorBidi"/>
          <w:sz w:val="24"/>
          <w:szCs w:val="24"/>
          <w:shd w:val="clear" w:color="auto" w:fill="FFFFFF"/>
        </w:rPr>
        <w:t>The project was created by the most modern technologies these days. Basically, I can say the project went through several phases and in each phase,</w:t>
      </w:r>
      <w:r w:rsidR="00E2385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365C0C">
        <w:rPr>
          <w:rFonts w:asciiTheme="majorBidi" w:hAnsiTheme="majorBidi" w:cstheme="majorBidi"/>
          <w:sz w:val="24"/>
          <w:szCs w:val="24"/>
          <w:shd w:val="clear" w:color="auto" w:fill="FFFFFF"/>
        </w:rPr>
        <w:t>was used different programs and technologies specialized in either interface or server</w:t>
      </w:r>
      <w:r w:rsidR="00E2385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E2385A" w:rsidRPr="00365C0C">
        <w:rPr>
          <w:rFonts w:asciiTheme="majorBidi" w:hAnsiTheme="majorBidi" w:cstheme="majorBidi"/>
          <w:sz w:val="24"/>
          <w:szCs w:val="24"/>
          <w:shd w:val="clear" w:color="auto" w:fill="FFFFFF"/>
        </w:rPr>
        <w:t>development</w:t>
      </w:r>
      <w:r w:rsidR="00E2385A">
        <w:rPr>
          <w:noProof/>
          <w:shd w:val="clear" w:color="auto" w:fill="FFFFFF"/>
        </w:rPr>
        <w:t>.</w:t>
      </w:r>
    </w:p>
    <w:p w14:paraId="5FD78540" w14:textId="686D1364" w:rsidR="003146AF" w:rsidRDefault="003146AF" w:rsidP="003146AF">
      <w:pPr>
        <w:pStyle w:val="Heading3"/>
      </w:pPr>
      <w:bookmarkStart w:id="7" w:name="_Toc53951446"/>
      <w:r>
        <w:t>Front End</w:t>
      </w:r>
      <w:bookmarkEnd w:id="7"/>
    </w:p>
    <w:p w14:paraId="07D9F510" w14:textId="70D8E45F" w:rsidR="00A03FEE" w:rsidRDefault="00A03FEE" w:rsidP="00946779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technologies which I used to create the layout for the 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>websit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>ar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:</w:t>
      </w:r>
    </w:p>
    <w:p w14:paraId="0F7EA153" w14:textId="7016ED80" w:rsidR="00946779" w:rsidRPr="00946779" w:rsidRDefault="00A03FEE" w:rsidP="0094677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HTML – Hyperlink Markup Language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5EEDBD86" w14:textId="3AA2489A" w:rsidR="00946779" w:rsidRPr="00946779" w:rsidRDefault="00A03FEE" w:rsidP="0094677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CSS – Cascading Stylesheet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72BAEB23" w14:textId="2AC863AD" w:rsidR="00946779" w:rsidRPr="00946779" w:rsidRDefault="009529F8" w:rsidP="0094677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drawing>
          <wp:anchor distT="0" distB="0" distL="114300" distR="114300" simplePos="0" relativeHeight="251680768" behindDoc="0" locked="0" layoutInCell="1" allowOverlap="1" wp14:anchorId="6B65AD27" wp14:editId="55DF8E13">
            <wp:simplePos x="0" y="0"/>
            <wp:positionH relativeFrom="margin">
              <wp:align>right</wp:align>
            </wp:positionH>
            <wp:positionV relativeFrom="paragraph">
              <wp:posOffset>5232</wp:posOffset>
            </wp:positionV>
            <wp:extent cx="5943600" cy="3108960"/>
            <wp:effectExtent l="0" t="0" r="0" b="0"/>
            <wp:wrapNone/>
            <wp:docPr id="46" name="Picture 46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icon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208" cy="3109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3FEE" w:rsidRPr="00946779">
        <w:rPr>
          <w:rFonts w:asciiTheme="majorBidi" w:hAnsiTheme="majorBidi" w:cstheme="majorBidi"/>
          <w:sz w:val="24"/>
          <w:szCs w:val="24"/>
          <w:shd w:val="clear" w:color="auto" w:fill="FFFFFF"/>
        </w:rPr>
        <w:t>JS – JavaScript Language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07DBA4E4" w14:textId="52CA0255" w:rsidR="00946779" w:rsidRPr="00946779" w:rsidRDefault="00946779" w:rsidP="00EB2D38">
      <w:pPr>
        <w:pStyle w:val="ListParagrap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330666D7" w14:textId="1C7C1E39" w:rsidR="0055258F" w:rsidRDefault="0055258F" w:rsidP="0055258F">
      <w:pPr>
        <w:keepNext/>
        <w:spacing w:line="360" w:lineRule="auto"/>
      </w:pPr>
    </w:p>
    <w:p w14:paraId="4F60DE75" w14:textId="27292075" w:rsidR="0055258F" w:rsidRDefault="000B0495" w:rsidP="00946779">
      <w:pPr>
        <w:spacing w:line="360" w:lineRule="auto"/>
        <w:jc w:val="both"/>
        <w:rPr>
          <w:noProof/>
        </w:rPr>
      </w:pPr>
      <w:r>
        <w:rPr>
          <w:noProof/>
        </w:rPr>
        <w:tab/>
      </w:r>
      <w:r w:rsidR="0055258F">
        <w:rPr>
          <w:noProof/>
        </w:rPr>
        <w:t xml:space="preserve"> </w:t>
      </w:r>
      <w:r w:rsidR="0055258F">
        <w:rPr>
          <w:noProof/>
        </w:rPr>
        <w:tab/>
      </w:r>
      <w:r w:rsidR="0055258F">
        <w:rPr>
          <w:noProof/>
        </w:rPr>
        <w:tab/>
      </w:r>
      <w:r w:rsidR="0055258F">
        <w:rPr>
          <w:noProof/>
        </w:rPr>
        <w:tab/>
      </w:r>
      <w:r w:rsidR="0055258F">
        <w:rPr>
          <w:noProof/>
        </w:rPr>
        <w:tab/>
      </w:r>
    </w:p>
    <w:p w14:paraId="3805AE77" w14:textId="77777777" w:rsidR="0055258F" w:rsidRDefault="000B0495" w:rsidP="00946779">
      <w:pPr>
        <w:spacing w:line="360" w:lineRule="auto"/>
        <w:jc w:val="both"/>
        <w:rPr>
          <w:noProof/>
        </w:rPr>
      </w:pPr>
      <w:r>
        <w:rPr>
          <w:noProof/>
        </w:rPr>
        <w:tab/>
      </w:r>
    </w:p>
    <w:p w14:paraId="28D684BE" w14:textId="77777777" w:rsidR="00EB2D38" w:rsidRDefault="00EB2D38" w:rsidP="00946779">
      <w:pPr>
        <w:spacing w:line="360" w:lineRule="auto"/>
        <w:jc w:val="both"/>
        <w:rPr>
          <w:noProof/>
        </w:rPr>
      </w:pPr>
    </w:p>
    <w:p w14:paraId="0746FD93" w14:textId="77777777" w:rsidR="00EB2D38" w:rsidRDefault="00EB2D38" w:rsidP="00946779">
      <w:pPr>
        <w:spacing w:line="360" w:lineRule="auto"/>
        <w:jc w:val="both"/>
        <w:rPr>
          <w:noProof/>
        </w:rPr>
      </w:pPr>
    </w:p>
    <w:p w14:paraId="7F023685" w14:textId="0F0FA152" w:rsidR="00EB2D38" w:rsidRDefault="00EB2D38" w:rsidP="00946779">
      <w:pPr>
        <w:spacing w:line="360" w:lineRule="auto"/>
        <w:jc w:val="both"/>
        <w:rPr>
          <w:noProof/>
        </w:rPr>
      </w:pPr>
    </w:p>
    <w:p w14:paraId="0013A47A" w14:textId="21B81841" w:rsidR="00EB2D38" w:rsidRDefault="009529F8" w:rsidP="00946779">
      <w:pPr>
        <w:spacing w:line="360" w:lineRule="auto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CC639B8" wp14:editId="2E873DFF">
                <wp:simplePos x="0" y="0"/>
                <wp:positionH relativeFrom="margin">
                  <wp:align>right</wp:align>
                </wp:positionH>
                <wp:positionV relativeFrom="paragraph">
                  <wp:posOffset>354330</wp:posOffset>
                </wp:positionV>
                <wp:extent cx="5943600" cy="21209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120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87DF5A" w14:textId="58C8F416" w:rsidR="00ED6D2E" w:rsidRPr="009529F8" w:rsidRDefault="00ED6D2E" w:rsidP="005178C2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bookmarkStart w:id="8" w:name="_Toc53951469"/>
                            <w:r w:rsidRPr="009529F8">
                              <w:rPr>
                                <w:sz w:val="14"/>
                                <w:szCs w:val="14"/>
                              </w:rPr>
                              <w:t xml:space="preserve">Figur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TYLEREF 1 \s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  <w:cs/>
                              </w:rPr>
                              <w:t>‎</w:t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noBreakHyphen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EQ Figure \* ARABIC \s 1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1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 w:rsidRPr="009529F8">
                              <w:rPr>
                                <w:sz w:val="14"/>
                                <w:szCs w:val="14"/>
                              </w:rPr>
                              <w:t>: Front End Technologies(Html, JS and CSS)</w:t>
                            </w:r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639B8" id="Text Box 39" o:spid="_x0000_s1059" type="#_x0000_t202" style="position:absolute;left:0;text-align:left;margin-left:416.8pt;margin-top:27.9pt;width:468pt;height:16.7pt;z-index:25168691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" stroked="f">
                <v:textbox inset="0,0,0,0">
                  <w:txbxContent>
                    <w:p w14:paraId="7387DF5A" w14:textId="58C8F416" w:rsidR="00ED6D2E" w:rsidRPr="009529F8" w:rsidRDefault="00ED6D2E" w:rsidP="005178C2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sz w:val="22"/>
                          <w:szCs w:val="22"/>
                          <w:shd w:val="clear" w:color="auto" w:fill="FFFFFF"/>
                        </w:rPr>
                      </w:pPr>
                      <w:bookmarkStart w:id="9" w:name="_Toc53951469"/>
                      <w:r w:rsidRPr="009529F8">
                        <w:rPr>
                          <w:sz w:val="14"/>
                          <w:szCs w:val="14"/>
                        </w:rPr>
                        <w:t xml:space="preserve">Figure </w:t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TYLEREF 1 \s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  <w:cs/>
                        </w:rPr>
                        <w:t>‎</w:t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2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>
                        <w:rPr>
                          <w:sz w:val="14"/>
                          <w:szCs w:val="14"/>
                        </w:rPr>
                        <w:noBreakHyphen/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EQ Figure \* ARABIC \s 1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1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 w:rsidRPr="009529F8">
                        <w:rPr>
                          <w:sz w:val="14"/>
                          <w:szCs w:val="14"/>
                        </w:rPr>
                        <w:t>: Front End Technologies(Html, JS and CSS)</w:t>
                      </w:r>
                      <w:bookmarkEnd w:id="9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099D8A" w14:textId="679D89B0" w:rsidR="00A03FEE" w:rsidRPr="00EB2D38" w:rsidRDefault="000B0495" w:rsidP="00EB2D38">
      <w:pPr>
        <w:spacing w:line="360" w:lineRule="auto"/>
        <w:jc w:val="both"/>
        <w:rPr>
          <w:noProof/>
        </w:rPr>
      </w:pPr>
      <w:r>
        <w:rPr>
          <w:noProof/>
        </w:rPr>
        <w:tab/>
      </w:r>
    </w:p>
    <w:p w14:paraId="045764F2" w14:textId="377BBCB8" w:rsidR="00644C78" w:rsidRDefault="00644C78" w:rsidP="00644C78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proofErr w:type="spell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Fontawsome</w:t>
      </w:r>
      <w:proofErr w:type="spell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or icons.</w:t>
      </w:r>
    </w:p>
    <w:p w14:paraId="48B77FD0" w14:textId="453B2F74" w:rsidR="00644C78" w:rsidRPr="00644C78" w:rsidRDefault="008E29F3" w:rsidP="00644C78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8E29F3">
        <w:rPr>
          <w:rFonts w:asciiTheme="majorBidi" w:hAnsiTheme="majorBidi" w:cstheme="majorBidi"/>
          <w:sz w:val="24"/>
          <w:szCs w:val="24"/>
          <w:shd w:val="clear" w:color="auto" w:fill="FFFFFF"/>
        </w:rPr>
        <w:t>I used</w:t>
      </w:r>
      <w:r w:rsidR="00946779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onts from</w:t>
      </w:r>
      <w:r w:rsidRPr="008E29F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Google Fonts</w:t>
      </w:r>
      <w:r w:rsidR="00946779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42AF210F" w14:textId="5CCA93C2" w:rsidR="00644C78" w:rsidRDefault="00644C78" w:rsidP="00644C78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The color palette I chose from coolors.co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4180A614" w14:textId="350F936A" w:rsidR="005178C2" w:rsidRDefault="00DF7B18" w:rsidP="005178C2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61CCD94B" wp14:editId="6F11B99D">
            <wp:extent cx="876300" cy="808990"/>
            <wp:effectExtent l="95250" t="57150" r="19050" b="48260"/>
            <wp:docPr id="1031" name="Picture 1031" descr="upload.wikimedia.org/wikipedia/zh/thumb/b/bd/Fo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pload.wikimedia.org/wikipedia/zh/thumb/b/bd/Fo...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0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5178C2">
        <w:tab/>
      </w:r>
      <w:r w:rsidR="005178C2">
        <w:rPr>
          <w:noProof/>
        </w:rPr>
        <w:drawing>
          <wp:inline distT="0" distB="0" distL="0" distR="0" wp14:anchorId="72737A33" wp14:editId="5323DE14">
            <wp:extent cx="996315" cy="523875"/>
            <wp:effectExtent l="95250" t="57150" r="13335" b="66675"/>
            <wp:docPr id="1033" name="Picture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31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5178C2">
        <w:tab/>
      </w:r>
      <w:r w:rsidR="005178C2">
        <w:tab/>
      </w:r>
      <w:r w:rsidR="005178C2">
        <w:rPr>
          <w:noProof/>
        </w:rPr>
        <w:drawing>
          <wp:inline distT="0" distB="0" distL="0" distR="0" wp14:anchorId="655F02FC" wp14:editId="090262C7">
            <wp:extent cx="1129030" cy="189865"/>
            <wp:effectExtent l="95250" t="57150" r="0" b="577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backgroundRemoval t="6481" b="89815" l="2028" r="97036">
                                  <a14:foregroundMark x1="2496" y1="40741" x2="2496" y2="40741"/>
                                  <a14:foregroundMark x1="4836" y1="25000" x2="4836" y2="25000"/>
                                  <a14:foregroundMark x1="8580" y1="19444" x2="8580" y2="19444"/>
                                  <a14:foregroundMark x1="11232" y1="21296" x2="11700" y2="25000"/>
                                  <a14:foregroundMark x1="12012" y1="27778" x2="7956" y2="13889"/>
                                  <a14:foregroundMark x1="6864" y1="13889" x2="2340" y2="45370"/>
                                  <a14:foregroundMark x1="2340" y1="45370" x2="2340" y2="50000"/>
                                  <a14:foregroundMark x1="4524" y1="78704" x2="11388" y2="84259"/>
                                  <a14:foregroundMark x1="13729" y1="62037" x2="11232" y2="75000"/>
                                  <a14:foregroundMark x1="16693" y1="38889" x2="17473" y2="52778"/>
                                  <a14:foregroundMark x1="20593" y1="20370" x2="25273" y2="18519"/>
                                  <a14:foregroundMark x1="25897" y1="82407" x2="28549" y2="61111"/>
                                  <a14:foregroundMark x1="34789" y1="52778" x2="35881" y2="35185"/>
                                  <a14:foregroundMark x1="45398" y1="70370" x2="45242" y2="39815"/>
                                  <a14:foregroundMark x1="43994" y1="19444" x2="39158" y2="13889"/>
                                  <a14:foregroundMark x1="35725" y1="75000" x2="40874" y2="77778"/>
                                  <a14:foregroundMark x1="51014" y1="55556" x2="53354" y2="69444"/>
                                  <a14:foregroundMark x1="55070" y1="75926" x2="54290" y2="72222"/>
                                  <a14:foregroundMark x1="60686" y1="50926" x2="64119" y2="75000"/>
                                  <a14:foregroundMark x1="71763" y1="71296" x2="72543" y2="47222"/>
                                  <a14:foregroundMark x1="68799" y1="18519" x2="63183" y2="19444"/>
                                  <a14:foregroundMark x1="79875" y1="22222" x2="78627" y2="38889"/>
                                  <a14:foregroundMark x1="76755" y1="58333" x2="76755" y2="51852"/>
                                  <a14:foregroundMark x1="76599" y1="41667" x2="77847" y2="25926"/>
                                  <a14:foregroundMark x1="81435" y1="19444" x2="82527" y2="9259"/>
                                  <a14:foregroundMark x1="77847" y1="86111" x2="77847" y2="56481"/>
                                  <a14:foregroundMark x1="95164" y1="19444" x2="93292" y2="19444"/>
                                  <a14:foregroundMark x1="89236" y1="25000" x2="88768" y2="36111"/>
                                  <a14:foregroundMark x1="93136" y1="86111" x2="94852" y2="72222"/>
                                  <a14:foregroundMark x1="94852" y1="61111" x2="95632" y2="72222"/>
                                  <a14:foregroundMark x1="88456" y1="76852" x2="87363" y2="71296"/>
                                  <a14:foregroundMark x1="92200" y1="15741" x2="97036" y2="16667"/>
                                  <a14:foregroundMark x1="51638" y1="49074" x2="51638" y2="49074"/>
                                  <a14:foregroundMark x1="51482" y1="30556" x2="51326" y2="23148"/>
                                  <a14:foregroundMark x1="51326" y1="21296" x2="50702" y2="1296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129030" cy="189865"/>
                    </a:xfrm>
                    <a:prstGeom prst="rect">
                      <a:avLst/>
                    </a:prstGeom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9C9E5A" w14:textId="378FDA53" w:rsidR="00520742" w:rsidRPr="009529F8" w:rsidRDefault="005178C2" w:rsidP="005178C2">
      <w:pPr>
        <w:pStyle w:val="Caption"/>
        <w:rPr>
          <w:sz w:val="14"/>
          <w:szCs w:val="14"/>
        </w:rPr>
      </w:pPr>
      <w:bookmarkStart w:id="10" w:name="_Toc53951470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 xml:space="preserve">: </w:t>
      </w:r>
      <w:proofErr w:type="spellStart"/>
      <w:r w:rsidRPr="009529F8">
        <w:rPr>
          <w:sz w:val="14"/>
          <w:szCs w:val="14"/>
        </w:rPr>
        <w:t>Fontawsome</w:t>
      </w:r>
      <w:proofErr w:type="spellEnd"/>
      <w:r w:rsidRPr="009529F8">
        <w:rPr>
          <w:sz w:val="14"/>
          <w:szCs w:val="14"/>
        </w:rPr>
        <w:t>.</w:t>
      </w:r>
      <w:r w:rsidRPr="009529F8">
        <w:rPr>
          <w:sz w:val="14"/>
          <w:szCs w:val="14"/>
        </w:rPr>
        <w:tab/>
      </w:r>
      <w:r w:rsidR="009529F8">
        <w:rPr>
          <w:sz w:val="14"/>
          <w:szCs w:val="14"/>
        </w:rPr>
        <w:tab/>
      </w:r>
      <w:r w:rsidRPr="009529F8">
        <w:rPr>
          <w:sz w:val="14"/>
          <w:szCs w:val="14"/>
        </w:rPr>
        <w:t xml:space="preserve"> 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3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 xml:space="preserve">: Google Fonts. </w:t>
      </w:r>
      <w:r w:rsidRPr="009529F8">
        <w:rPr>
          <w:sz w:val="14"/>
          <w:szCs w:val="14"/>
        </w:rPr>
        <w:tab/>
      </w:r>
      <w:r w:rsidRPr="009529F8">
        <w:rPr>
          <w:sz w:val="14"/>
          <w:szCs w:val="14"/>
        </w:rPr>
        <w:tab/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4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</w:t>
      </w:r>
      <w:r w:rsidR="001310F1" w:rsidRPr="009529F8">
        <w:rPr>
          <w:sz w:val="14"/>
          <w:szCs w:val="14"/>
        </w:rPr>
        <w:t xml:space="preserve"> </w:t>
      </w:r>
      <w:proofErr w:type="spellStart"/>
      <w:r w:rsidRPr="009529F8">
        <w:rPr>
          <w:sz w:val="14"/>
          <w:szCs w:val="14"/>
        </w:rPr>
        <w:t>Coolors</w:t>
      </w:r>
      <w:proofErr w:type="spellEnd"/>
      <w:r w:rsidRPr="009529F8">
        <w:rPr>
          <w:sz w:val="14"/>
          <w:szCs w:val="14"/>
        </w:rPr>
        <w:t>.</w:t>
      </w:r>
      <w:bookmarkEnd w:id="10"/>
    </w:p>
    <w:p w14:paraId="69B4738F" w14:textId="2E89700E" w:rsidR="00644C78" w:rsidRDefault="00DF7B18" w:rsidP="00644C78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B</w:t>
      </w:r>
      <w:r w:rsidR="008E29F3" w:rsidRPr="008E29F3">
        <w:rPr>
          <w:rFonts w:asciiTheme="majorBidi" w:hAnsiTheme="majorBidi" w:cstheme="majorBidi"/>
          <w:noProof/>
          <w:sz w:val="24"/>
          <w:szCs w:val="24"/>
        </w:rPr>
        <w:t>ootstrap helped me in the design and make the website responsive.</w:t>
      </w:r>
      <w:r w:rsidR="00644C78" w:rsidRPr="00644C78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1FD8DE9F" w14:textId="59ED7C6E" w:rsidR="00644C78" w:rsidRDefault="00644C78" w:rsidP="00644C78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noProof/>
          <w:sz w:val="24"/>
          <w:szCs w:val="24"/>
        </w:rPr>
      </w:pPr>
      <w:r w:rsidRPr="008E29F3">
        <w:rPr>
          <w:rFonts w:asciiTheme="majorBidi" w:hAnsiTheme="majorBidi" w:cstheme="majorBidi"/>
          <w:noProof/>
          <w:sz w:val="24"/>
          <w:szCs w:val="24"/>
        </w:rPr>
        <w:t>I used UIkit to get some components like a slider</w:t>
      </w:r>
      <w:r>
        <w:rPr>
          <w:rFonts w:asciiTheme="majorBidi" w:hAnsiTheme="majorBidi" w:cstheme="majorBidi"/>
          <w:noProof/>
          <w:sz w:val="24"/>
          <w:szCs w:val="24"/>
        </w:rPr>
        <w:t>.</w:t>
      </w:r>
    </w:p>
    <w:p w14:paraId="0B4E8F3E" w14:textId="7CA5CEF6" w:rsidR="005178C2" w:rsidRDefault="008B3D30" w:rsidP="005178C2">
      <w:pPr>
        <w:keepNext/>
        <w:ind w:left="360"/>
      </w:pPr>
      <w:r>
        <w:rPr>
          <w:noProof/>
        </w:rPr>
        <w:drawing>
          <wp:inline distT="0" distB="0" distL="0" distR="0" wp14:anchorId="584D049A" wp14:editId="61C23717">
            <wp:extent cx="1600200" cy="503377"/>
            <wp:effectExtent l="76200" t="57150" r="19050" b="49530"/>
            <wp:docPr id="1037" name="Picture 1037" descr="Zincat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Zincat Website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2" t="23858" r="3361" b="22629"/>
                    <a:stretch/>
                  </pic:blipFill>
                  <pic:spPr bwMode="auto">
                    <a:xfrm>
                      <a:off x="0" y="0"/>
                      <a:ext cx="1600200" cy="503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178C2">
        <w:tab/>
      </w:r>
      <w:r w:rsidR="005178C2">
        <w:tab/>
      </w:r>
      <w:r w:rsidR="005178C2">
        <w:rPr>
          <w:noProof/>
        </w:rPr>
        <w:drawing>
          <wp:inline distT="0" distB="0" distL="0" distR="0" wp14:anchorId="6DB51C2A" wp14:editId="58065AB0">
            <wp:extent cx="1238250" cy="486436"/>
            <wp:effectExtent l="57150" t="57150" r="0" b="46990"/>
            <wp:docPr id="1032" name="Picture 1032" descr="CoalaWeb UIKit Social Butt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alaWeb UIKit Social Buttons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backgroundRemoval t="7636" b="90545" l="6143" r="90000">
                                  <a14:foregroundMark x1="31429" y1="38182" x2="32286" y2="54909"/>
                                  <a14:foregroundMark x1="6143" y1="46182" x2="8571" y2="68000"/>
                                  <a14:foregroundMark x1="19429" y1="85455" x2="19286" y2="90909"/>
                                  <a14:foregroundMark x1="19429" y1="7636" x2="19429" y2="13818"/>
                                  <a14:foregroundMark x1="42286" y1="41455" x2="42286" y2="44000"/>
                                  <a14:foregroundMark x1="54286" y1="38909" x2="54857" y2="42182"/>
                                  <a14:foregroundMark x1="61143" y1="37455" x2="61143" y2="41091"/>
                                  <a14:foregroundMark x1="72571" y1="41455" x2="72571" y2="44000"/>
                                  <a14:foregroundMark x1="72571" y1="33091" x2="72571" y2="33091"/>
                                  <a14:foregroundMark x1="81571" y1="39636" x2="81571" y2="41455"/>
                                  <a14:backgroundMark x1="19143" y1="36364" x2="20286" y2="43273"/>
                                  <a14:backgroundMark x1="51143" y1="19636" x2="59857" y2="12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486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041143" w14:textId="0E4ED7C3" w:rsidR="005178C2" w:rsidRPr="005178C2" w:rsidRDefault="005178C2" w:rsidP="005178C2">
      <w:pPr>
        <w:pStyle w:val="Caption"/>
        <w:ind w:firstLine="720"/>
        <w:rPr>
          <w:rFonts w:asciiTheme="majorBidi" w:hAnsiTheme="majorBidi" w:cstheme="majorBidi"/>
          <w:noProof/>
          <w:sz w:val="24"/>
          <w:szCs w:val="24"/>
        </w:rPr>
      </w:pPr>
      <w:bookmarkStart w:id="11" w:name="_Toc53951471"/>
      <w:r>
        <w:t xml:space="preserve">Figure </w:t>
      </w:r>
      <w:fldSimple w:instr=" STYLEREF 1 \s ">
        <w:r w:rsidR="004F45AF">
          <w:rPr>
            <w:noProof/>
            <w:cs/>
          </w:rPr>
          <w:t>‎</w:t>
        </w:r>
        <w:r w:rsidR="004F45AF">
          <w:rPr>
            <w:noProof/>
          </w:rPr>
          <w:t>2</w:t>
        </w:r>
      </w:fldSimple>
      <w:r w:rsidR="004F45AF">
        <w:noBreakHyphen/>
      </w:r>
      <w:fldSimple w:instr=" SEQ Figure \* ARABIC \s 1 ">
        <w:r w:rsidR="004F45AF">
          <w:rPr>
            <w:noProof/>
          </w:rPr>
          <w:t>5</w:t>
        </w:r>
      </w:fldSimple>
      <w:r>
        <w:t>:</w:t>
      </w:r>
      <w:r w:rsidR="001310F1">
        <w:t xml:space="preserve"> </w:t>
      </w:r>
      <w:r>
        <w:t>Bootstrap.</w:t>
      </w:r>
      <w:r w:rsidRPr="005178C2">
        <w:t xml:space="preserve"> </w:t>
      </w:r>
      <w:r>
        <w:tab/>
      </w:r>
      <w:r>
        <w:tab/>
      </w:r>
      <w:r>
        <w:tab/>
        <w:t xml:space="preserve">Figure </w:t>
      </w:r>
      <w:fldSimple w:instr=" STYLEREF 1 \s ">
        <w:r w:rsidR="004F45AF">
          <w:rPr>
            <w:noProof/>
            <w:cs/>
          </w:rPr>
          <w:t>‎</w:t>
        </w:r>
        <w:r w:rsidR="004F45AF">
          <w:rPr>
            <w:noProof/>
          </w:rPr>
          <w:t>2</w:t>
        </w:r>
      </w:fldSimple>
      <w:r w:rsidR="004F45AF">
        <w:noBreakHyphen/>
      </w:r>
      <w:fldSimple w:instr=" SEQ Figure \* ARABIC \s 1 ">
        <w:r w:rsidR="004F45AF">
          <w:rPr>
            <w:noProof/>
          </w:rPr>
          <w:t>6</w:t>
        </w:r>
      </w:fldSimple>
      <w:r>
        <w:t>:</w:t>
      </w:r>
      <w:r w:rsidR="001310F1">
        <w:t xml:space="preserve"> </w:t>
      </w:r>
      <w:proofErr w:type="spellStart"/>
      <w:r>
        <w:t>UIkit</w:t>
      </w:r>
      <w:proofErr w:type="spellEnd"/>
      <w:r>
        <w:t>.</w:t>
      </w:r>
      <w:bookmarkEnd w:id="11"/>
    </w:p>
    <w:p w14:paraId="3247E18F" w14:textId="527AAFF2" w:rsidR="003146AF" w:rsidRDefault="003146AF" w:rsidP="003146AF">
      <w:pPr>
        <w:pStyle w:val="Heading3"/>
      </w:pPr>
      <w:bookmarkStart w:id="12" w:name="_Toc53951447"/>
      <w:r>
        <w:t xml:space="preserve">back </w:t>
      </w:r>
      <w:r w:rsidR="00367269">
        <w:t>e</w:t>
      </w:r>
      <w:r>
        <w:t>nd</w:t>
      </w:r>
      <w:bookmarkEnd w:id="12"/>
    </w:p>
    <w:p w14:paraId="1F09C9F8" w14:textId="26CEF3AF" w:rsidR="007B1112" w:rsidRDefault="00CC2F99" w:rsidP="007B111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There are many different back-end technologies that can do the same functionalities to the systems. In this system the back-end technologies, which represents a backbone for the website are Node Js as a </w:t>
      </w:r>
      <w:r w:rsidRPr="00CC2F99">
        <w:rPr>
          <w:rFonts w:asciiTheme="majorBidi" w:hAnsiTheme="majorBidi" w:cstheme="majorBidi"/>
          <w:sz w:val="24"/>
          <w:szCs w:val="24"/>
          <w:shd w:val="clear" w:color="auto" w:fill="FFFFFF"/>
        </w:rPr>
        <w:t>JavaScript runtime environment that executes JavaScript code outside a web browser</w:t>
      </w:r>
      <w:r w:rsidR="00BD72C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lus Express JS a framework for Node JS, which it</w:t>
      </w:r>
      <w:r w:rsidR="00BD72C1" w:rsidRPr="00BD72C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rovides a robust set of features for web and mobile applications</w:t>
      </w:r>
      <w:r w:rsidR="00BD72C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make handling the requests easier</w:t>
      </w:r>
      <w:r w:rsidR="0003486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I used MySQL </w:t>
      </w:r>
      <w:r w:rsidR="00AF199A">
        <w:rPr>
          <w:rFonts w:asciiTheme="majorBidi" w:hAnsiTheme="majorBidi" w:cstheme="majorBidi"/>
          <w:sz w:val="24"/>
          <w:szCs w:val="24"/>
          <w:shd w:val="clear" w:color="auto" w:fill="FFFFFF"/>
        </w:rPr>
        <w:t>as a database plus Lucidchart to make an Entities Relationships Diagrams</w:t>
      </w:r>
      <w:r w:rsidR="00BD72C1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788E80A2" w14:textId="3D80BDA2" w:rsidR="005178C2" w:rsidRDefault="007B1112" w:rsidP="005178C2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5C6EC79C" wp14:editId="20EC86B6">
            <wp:extent cx="1622066" cy="811033"/>
            <wp:effectExtent l="95250" t="0" r="16510" b="0"/>
            <wp:docPr id="1030" name="Picture 1030" descr="Node Js Logo Nodejs - Free vector graphic on Pixa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Node Js Logo Nodejs - Free vector graphic on Pixabay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479" cy="81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1310F1">
        <w:tab/>
        <w:t xml:space="preserve">         </w:t>
      </w:r>
      <w:r w:rsidR="001310F1">
        <w:rPr>
          <w:noProof/>
        </w:rPr>
        <w:drawing>
          <wp:inline distT="0" distB="0" distL="0" distR="0" wp14:anchorId="7DA491A5" wp14:editId="2D747395">
            <wp:extent cx="968569" cy="968569"/>
            <wp:effectExtent l="95250" t="57150" r="22225" b="60325"/>
            <wp:docPr id="58" name="Picture 58" descr="MySQL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MySQL logo 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449" cy="977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1310F1">
        <w:tab/>
      </w:r>
      <w:r w:rsidR="001310F1">
        <w:tab/>
      </w:r>
      <w:r w:rsidR="001310F1">
        <w:tab/>
      </w:r>
      <w:r w:rsidR="001310F1">
        <w:rPr>
          <w:noProof/>
        </w:rPr>
        <w:drawing>
          <wp:inline distT="0" distB="0" distL="0" distR="0" wp14:anchorId="3FF3B9F8" wp14:editId="043242FA">
            <wp:extent cx="1607145" cy="841347"/>
            <wp:effectExtent l="95250" t="57150" r="12700" b="54610"/>
            <wp:docPr id="59" name="Picture 59" descr="The Story of two Genius Scientists Behind SQL - Your Tech 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The Story of two Genius Scientists Behind SQL - Your Tech Story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671" cy="85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149FBC" w14:textId="1025D7C1" w:rsidR="001310F1" w:rsidRPr="009529F8" w:rsidRDefault="005178C2" w:rsidP="001310F1">
      <w:pPr>
        <w:pStyle w:val="Caption"/>
        <w:ind w:firstLine="720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bookmarkStart w:id="13" w:name="_Toc53951472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7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</w:t>
      </w:r>
      <w:r w:rsidR="001310F1" w:rsidRPr="009529F8">
        <w:rPr>
          <w:sz w:val="14"/>
          <w:szCs w:val="14"/>
        </w:rPr>
        <w:t xml:space="preserve"> </w:t>
      </w:r>
      <w:proofErr w:type="spellStart"/>
      <w:r w:rsidRPr="009529F8">
        <w:rPr>
          <w:sz w:val="14"/>
          <w:szCs w:val="14"/>
        </w:rPr>
        <w:t>NodeJs</w:t>
      </w:r>
      <w:proofErr w:type="spellEnd"/>
      <w:r w:rsidRPr="009529F8">
        <w:rPr>
          <w:sz w:val="14"/>
          <w:szCs w:val="14"/>
        </w:rPr>
        <w:t>.</w:t>
      </w:r>
      <w:r w:rsidR="001310F1" w:rsidRPr="009529F8">
        <w:rPr>
          <w:sz w:val="14"/>
          <w:szCs w:val="14"/>
        </w:rPr>
        <w:tab/>
      </w:r>
      <w:r w:rsidR="001310F1" w:rsidRPr="009529F8">
        <w:rPr>
          <w:sz w:val="14"/>
          <w:szCs w:val="14"/>
        </w:rPr>
        <w:tab/>
      </w:r>
      <w:r w:rsidR="001310F1" w:rsidRPr="009529F8">
        <w:rPr>
          <w:sz w:val="14"/>
          <w:szCs w:val="14"/>
        </w:rPr>
        <w:tab/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8</w:t>
      </w:r>
      <w:r w:rsidR="004F45AF">
        <w:rPr>
          <w:sz w:val="14"/>
          <w:szCs w:val="14"/>
        </w:rPr>
        <w:fldChar w:fldCharType="end"/>
      </w:r>
      <w:r w:rsidR="001310F1" w:rsidRPr="009529F8">
        <w:rPr>
          <w:sz w:val="14"/>
          <w:szCs w:val="14"/>
        </w:rPr>
        <w:t>: MySQL.</w:t>
      </w:r>
      <w:r w:rsidR="001310F1" w:rsidRPr="009529F8">
        <w:rPr>
          <w:sz w:val="14"/>
          <w:szCs w:val="14"/>
        </w:rPr>
        <w:tab/>
      </w:r>
      <w:r w:rsidR="001310F1" w:rsidRPr="009529F8">
        <w:rPr>
          <w:sz w:val="14"/>
          <w:szCs w:val="14"/>
        </w:rPr>
        <w:tab/>
      </w:r>
      <w:r w:rsidR="001310F1" w:rsidRPr="009529F8">
        <w:rPr>
          <w:sz w:val="14"/>
          <w:szCs w:val="14"/>
        </w:rPr>
        <w:tab/>
      </w:r>
      <w:r w:rsidR="001310F1" w:rsidRPr="009529F8">
        <w:rPr>
          <w:sz w:val="14"/>
          <w:szCs w:val="14"/>
        </w:rPr>
        <w:tab/>
        <w:t xml:space="preserve"> 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9</w:t>
      </w:r>
      <w:r w:rsidR="004F45AF">
        <w:rPr>
          <w:sz w:val="14"/>
          <w:szCs w:val="14"/>
        </w:rPr>
        <w:fldChar w:fldCharType="end"/>
      </w:r>
      <w:r w:rsidR="001310F1" w:rsidRPr="009529F8">
        <w:rPr>
          <w:sz w:val="14"/>
          <w:szCs w:val="14"/>
        </w:rPr>
        <w:t>: SQL.</w:t>
      </w:r>
      <w:bookmarkEnd w:id="13"/>
    </w:p>
    <w:p w14:paraId="7E609775" w14:textId="3640BFF8" w:rsidR="001310F1" w:rsidRDefault="001310F1" w:rsidP="001310F1">
      <w:pPr>
        <w:pStyle w:val="Caption"/>
        <w:jc w:val="both"/>
      </w:pPr>
      <w:r>
        <w:rPr>
          <w:noProof/>
        </w:rPr>
        <w:drawing>
          <wp:inline distT="0" distB="0" distL="0" distR="0" wp14:anchorId="67B92BB8" wp14:editId="45CF235C">
            <wp:extent cx="1584711" cy="384594"/>
            <wp:effectExtent l="95250" t="57150" r="0" b="34925"/>
            <wp:docPr id="1035" name="Picture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63" t="21859" r="10212" b="9987"/>
                    <a:stretch/>
                  </pic:blipFill>
                  <pic:spPr bwMode="auto">
                    <a:xfrm>
                      <a:off x="0" y="0"/>
                      <a:ext cx="1636380" cy="397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  <w:r>
        <w:rPr>
          <w:noProof/>
        </w:rPr>
        <w:drawing>
          <wp:inline distT="0" distB="0" distL="0" distR="0" wp14:anchorId="476EA03B" wp14:editId="7A05BF49">
            <wp:extent cx="1772039" cy="333954"/>
            <wp:effectExtent l="76200" t="38100" r="0" b="28575"/>
            <wp:docPr id="11" name="Picture 11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Picture 1052" descr="Text, logo&#10;&#10;Description automatically generated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59" t="37101" r="7132" b="34116"/>
                    <a:stretch/>
                  </pic:blipFill>
                  <pic:spPr bwMode="auto">
                    <a:xfrm>
                      <a:off x="0" y="0"/>
                      <a:ext cx="1801513" cy="3395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CE5B3" w14:textId="102FF88D" w:rsidR="005178C2" w:rsidRDefault="001310F1" w:rsidP="001310F1">
      <w:pPr>
        <w:pStyle w:val="Caption"/>
        <w:ind w:firstLine="720"/>
        <w:jc w:val="both"/>
        <w:rPr>
          <w:sz w:val="14"/>
          <w:szCs w:val="14"/>
        </w:rPr>
      </w:pPr>
      <w:bookmarkStart w:id="14" w:name="_Toc53951473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0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 xml:space="preserve">: Express. </w:t>
      </w:r>
      <w:r w:rsidRPr="009529F8">
        <w:rPr>
          <w:sz w:val="14"/>
          <w:szCs w:val="14"/>
        </w:rPr>
        <w:tab/>
      </w:r>
      <w:r w:rsidRPr="009529F8">
        <w:rPr>
          <w:sz w:val="14"/>
          <w:szCs w:val="14"/>
        </w:rPr>
        <w:tab/>
      </w:r>
      <w:r w:rsidRPr="009529F8">
        <w:rPr>
          <w:sz w:val="14"/>
          <w:szCs w:val="14"/>
        </w:rPr>
        <w:tab/>
      </w:r>
      <w:r w:rsidRPr="009529F8">
        <w:rPr>
          <w:sz w:val="14"/>
          <w:szCs w:val="14"/>
        </w:rPr>
        <w:tab/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1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 Lucidchart.</w:t>
      </w:r>
      <w:bookmarkEnd w:id="14"/>
    </w:p>
    <w:p w14:paraId="1DC79E8B" w14:textId="77777777" w:rsidR="009529F8" w:rsidRPr="009529F8" w:rsidRDefault="009529F8" w:rsidP="009529F8"/>
    <w:p w14:paraId="61E8A06B" w14:textId="4C2E8B09" w:rsidR="001E6C71" w:rsidRPr="001E6C71" w:rsidRDefault="003146AF" w:rsidP="001E6C71">
      <w:pPr>
        <w:pStyle w:val="Heading3"/>
      </w:pPr>
      <w:bookmarkStart w:id="15" w:name="_Toc53951448"/>
      <w:r>
        <w:lastRenderedPageBreak/>
        <w:t>modelling</w:t>
      </w:r>
      <w:bookmarkEnd w:id="15"/>
      <w:r>
        <w:t xml:space="preserve"> </w:t>
      </w:r>
    </w:p>
    <w:p w14:paraId="5D579F16" w14:textId="78BDBC5F" w:rsidR="003462DD" w:rsidRDefault="00532008" w:rsidP="00924416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Modelling is very important stage which it </w:t>
      </w:r>
      <w:r w:rsidR="003462DD">
        <w:rPr>
          <w:rFonts w:asciiTheme="majorBidi" w:hAnsiTheme="majorBidi" w:cstheme="majorBidi"/>
          <w:sz w:val="24"/>
          <w:szCs w:val="24"/>
          <w:shd w:val="clear" w:color="auto" w:fill="FFFFFF"/>
        </w:rPr>
        <w:t>decreases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rom future risks</w:t>
      </w:r>
      <w:r w:rsidR="003462DD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ut you in the save side with the customers</w:t>
      </w:r>
      <w:r w:rsidR="003462DD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Anyway,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for my project</w:t>
      </w:r>
      <w:r w:rsidR="003462DD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3462DD">
        <w:rPr>
          <w:rFonts w:asciiTheme="majorBidi" w:hAnsiTheme="majorBidi" w:cstheme="majorBidi"/>
          <w:sz w:val="24"/>
          <w:szCs w:val="24"/>
          <w:shd w:val="clear" w:color="auto" w:fill="FFFFFF"/>
        </w:rPr>
        <w:t>modelling divided into three phases:</w:t>
      </w:r>
    </w:p>
    <w:p w14:paraId="21F08233" w14:textId="77777777" w:rsidR="001310F1" w:rsidRDefault="001310F1" w:rsidP="00924416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30A0A47" w14:textId="0EEEE4D7" w:rsidR="003462DD" w:rsidRDefault="003462DD" w:rsidP="003462D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3462DD">
        <w:rPr>
          <w:rFonts w:asciiTheme="majorBidi" w:hAnsiTheme="majorBidi" w:cstheme="majorBidi"/>
          <w:sz w:val="24"/>
          <w:szCs w:val="24"/>
          <w:shd w:val="clear" w:color="auto" w:fill="FFFFFF"/>
        </w:rPr>
        <w:t>Wirefram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, which it a simple design for the website without colors, pictures, effects…etc.</w:t>
      </w:r>
    </w:p>
    <w:p w14:paraId="7DCDD77B" w14:textId="1AC40CCC" w:rsidR="00BF4EB8" w:rsidRDefault="00BF4EB8" w:rsidP="00BF4EB8">
      <w:pPr>
        <w:pStyle w:val="ListParagraph"/>
        <w:spacing w:line="360" w:lineRule="auto"/>
        <w:ind w:left="420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 used diagrams.net for wireframes.</w:t>
      </w:r>
    </w:p>
    <w:p w14:paraId="32BE3949" w14:textId="77777777" w:rsidR="001310F1" w:rsidRDefault="00BF4EB8" w:rsidP="001310F1">
      <w:pPr>
        <w:pStyle w:val="ListParagraph"/>
        <w:keepNext/>
        <w:spacing w:line="360" w:lineRule="auto"/>
        <w:ind w:left="420"/>
        <w:jc w:val="both"/>
      </w:pPr>
      <w:r>
        <w:rPr>
          <w:noProof/>
        </w:rPr>
        <w:drawing>
          <wp:inline distT="0" distB="0" distL="0" distR="0" wp14:anchorId="0DCEF224" wp14:editId="572C1210">
            <wp:extent cx="2244760" cy="461176"/>
            <wp:effectExtent l="76200" t="19050" r="22225" b="15240"/>
            <wp:docPr id="63" name="Picture 63" descr="Qué es Diagrams.net? - Conocimiento Lib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Qué es Diagrams.net? - Conocimiento Libre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43">
                              <a14:imgEffect>
                                <a14:backgroundRemoval t="10000" b="90000" l="10000" r="90000">
                                  <a14:foregroundMark x1="32227" y1="51101" x2="32227" y2="51101"/>
                                  <a14:foregroundMark x1="37500" y1="49633" x2="37500" y2="49633"/>
                                  <a14:foregroundMark x1="37695" y1="46256" x2="37695" y2="46256"/>
                                  <a14:foregroundMark x1="41992" y1="52276" x2="41992" y2="52276"/>
                                  <a14:foregroundMark x1="47070" y1="54626" x2="47070" y2="54626"/>
                                  <a14:foregroundMark x1="48730" y1="49927" x2="48730" y2="49927"/>
                                  <a14:foregroundMark x1="54297" y1="49927" x2="54297" y2="49927"/>
                                  <a14:foregroundMark x1="56445" y1="50073" x2="56445" y2="50073"/>
                                  <a14:foregroundMark x1="63477" y1="50073" x2="63477" y2="50073"/>
                                  <a14:foregroundMark x1="67676" y1="54479" x2="67676" y2="54479"/>
                                  <a14:foregroundMark x1="69434" y1="50367" x2="69434" y2="50367"/>
                                  <a14:foregroundMark x1="74219" y1="50808" x2="74219" y2="50808"/>
                                  <a14:foregroundMark x1="79492" y1="48605" x2="79492" y2="48605"/>
                                  <a14:backgroundMark x1="41309" y1="52717" x2="41309" y2="52717"/>
                                  <a14:backgroundMark x1="45703" y1="50661" x2="45703" y2="50661"/>
                                  <a14:backgroundMark x1="45703" y1="55653" x2="45703" y2="55653"/>
                                  <a14:backgroundMark x1="53320" y1="53451" x2="53320" y2="53451"/>
                                  <a14:backgroundMark x1="76074" y1="50073" x2="76074" y2="5007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8" t="40241" r="17628" b="39759"/>
                    <a:stretch/>
                  </pic:blipFill>
                  <pic:spPr bwMode="auto">
                    <a:xfrm>
                      <a:off x="0" y="0"/>
                      <a:ext cx="2254980" cy="463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64299" w14:textId="38CBABED" w:rsidR="00BF4EB8" w:rsidRPr="009529F8" w:rsidRDefault="001310F1" w:rsidP="001310F1">
      <w:pPr>
        <w:pStyle w:val="Caption"/>
        <w:ind w:left="720" w:firstLine="720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bookmarkStart w:id="16" w:name="_Toc53951474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2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 Diagram.net</w:t>
      </w:r>
      <w:bookmarkEnd w:id="16"/>
    </w:p>
    <w:p w14:paraId="3C8B5C5B" w14:textId="34639E3C" w:rsidR="00EA6C1E" w:rsidRDefault="00EA6C1E" w:rsidP="00EA6C1E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M</w:t>
      </w:r>
      <w:r w:rsidRPr="003462DD">
        <w:rPr>
          <w:rFonts w:asciiTheme="majorBidi" w:hAnsiTheme="majorBidi" w:cstheme="majorBidi"/>
          <w:sz w:val="24"/>
          <w:szCs w:val="24"/>
          <w:shd w:val="clear" w:color="auto" w:fill="FFFFFF"/>
        </w:rPr>
        <w:t>ockup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, it is the wireframe but with colors, pictures, effect…etc.</w:t>
      </w:r>
      <w:r w:rsidRPr="00EA6C1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</w:p>
    <w:p w14:paraId="455BAE23" w14:textId="44A2F527" w:rsidR="00EA6C1E" w:rsidRDefault="00EA6C1E" w:rsidP="00EA6C1E">
      <w:pPr>
        <w:pStyle w:val="ListParagraph"/>
        <w:spacing w:line="360" w:lineRule="auto"/>
        <w:ind w:left="420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(approximately %50+ like the final product)</w:t>
      </w:r>
    </w:p>
    <w:p w14:paraId="6CBA4666" w14:textId="30338C87" w:rsidR="00EA6C1E" w:rsidRDefault="00EA6C1E" w:rsidP="00EA6C1E">
      <w:pPr>
        <w:pStyle w:val="ListParagraph"/>
        <w:spacing w:line="360" w:lineRule="auto"/>
        <w:ind w:left="420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nd </w:t>
      </w:r>
      <w:r w:rsidRPr="00EA6C1E">
        <w:rPr>
          <w:rFonts w:asciiTheme="majorBidi" w:hAnsiTheme="majorBidi" w:cstheme="majorBidi"/>
          <w:sz w:val="24"/>
          <w:szCs w:val="24"/>
          <w:shd w:val="clear" w:color="auto" w:fill="FFFFFF"/>
        </w:rPr>
        <w:t>I used Figma to create Mockups.</w:t>
      </w:r>
    </w:p>
    <w:p w14:paraId="3F3B7B58" w14:textId="77777777" w:rsidR="001310F1" w:rsidRDefault="00EA6C1E" w:rsidP="001310F1">
      <w:pPr>
        <w:pStyle w:val="ListParagraph"/>
        <w:keepNext/>
        <w:spacing w:line="360" w:lineRule="auto"/>
        <w:ind w:left="420"/>
      </w:pPr>
      <w:r>
        <w:rPr>
          <w:noProof/>
        </w:rPr>
        <w:drawing>
          <wp:inline distT="0" distB="0" distL="0" distR="0" wp14:anchorId="2039A831" wp14:editId="5EF61EB4">
            <wp:extent cx="1389987" cy="534378"/>
            <wp:effectExtent l="76200" t="38100" r="20320" b="37465"/>
            <wp:docPr id="1034" name="Picture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backgroundRemoval t="10000" b="90000" l="4556" r="96444">
                                  <a14:foregroundMark x1="5889" y1="71600" x2="9778" y2="40400"/>
                                  <a14:foregroundMark x1="9778" y1="40400" x2="19889" y2="31000"/>
                                  <a14:foregroundMark x1="4556" y1="30000" x2="9111" y2="30000"/>
                                  <a14:foregroundMark x1="40444" y1="45800" x2="40444" y2="45800"/>
                                  <a14:foregroundMark x1="40444" y1="39200" x2="40444" y2="39200"/>
                                  <a14:foregroundMark x1="40667" y1="40400" x2="41000" y2="42800"/>
                                  <a14:foregroundMark x1="52111" y1="48000" x2="52111" y2="48000"/>
                                  <a14:foregroundMark x1="51778" y1="35200" x2="51778" y2="35200"/>
                                  <a14:foregroundMark x1="64778" y1="49200" x2="64778" y2="51600"/>
                                  <a14:foregroundMark x1="70000" y1="48600" x2="70333" y2="49200"/>
                                  <a14:foregroundMark x1="96444" y1="48000" x2="96444" y2="51600"/>
                                  <a14:foregroundMark x1="16000" y1="48600" x2="11111" y2="51000"/>
                                  <a14:foregroundMark x1="18222" y1="47000" x2="17556" y2="35800"/>
                                  <a14:foregroundMark x1="76889" y1="51000" x2="77222" y2="52800"/>
                                  <a14:foregroundMark x1="60556" y1="44000" x2="61889" y2="44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832" b="14967"/>
                    <a:stretch/>
                  </pic:blipFill>
                  <pic:spPr bwMode="auto">
                    <a:xfrm>
                      <a:off x="0" y="0"/>
                      <a:ext cx="1398886" cy="537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0AEBF2" w14:textId="6E2B8B46" w:rsidR="00BF4EB8" w:rsidRPr="009529F8" w:rsidRDefault="001310F1" w:rsidP="001310F1">
      <w:pPr>
        <w:pStyle w:val="Caption"/>
        <w:ind w:left="720" w:firstLine="720"/>
        <w:rPr>
          <w:sz w:val="14"/>
          <w:szCs w:val="14"/>
        </w:rPr>
      </w:pPr>
      <w:bookmarkStart w:id="17" w:name="_Toc53951475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3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 Figma.</w:t>
      </w:r>
      <w:bookmarkEnd w:id="17"/>
    </w:p>
    <w:p w14:paraId="3880757F" w14:textId="065FC47E" w:rsidR="00DF7B18" w:rsidRDefault="003462DD" w:rsidP="003462D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P</w:t>
      </w:r>
      <w:r w:rsidRPr="003462DD">
        <w:rPr>
          <w:rFonts w:asciiTheme="majorBidi" w:hAnsiTheme="majorBidi" w:cstheme="majorBidi"/>
          <w:sz w:val="24"/>
          <w:szCs w:val="24"/>
          <w:shd w:val="clear" w:color="auto" w:fill="FFFFFF"/>
        </w:rPr>
        <w:t>rototype</w:t>
      </w:r>
      <w:r w:rsidR="00BF4EB8">
        <w:rPr>
          <w:rFonts w:asciiTheme="majorBidi" w:hAnsiTheme="majorBidi" w:cstheme="majorBidi"/>
          <w:sz w:val="24"/>
          <w:szCs w:val="24"/>
          <w:shd w:val="clear" w:color="auto" w:fill="FFFFFF"/>
        </w:rPr>
        <w:t>, which represent the actual project</w:t>
      </w:r>
      <w:r w:rsidR="002F36B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s it.</w:t>
      </w:r>
    </w:p>
    <w:p w14:paraId="616F6295" w14:textId="43B3D785" w:rsidR="00BF4EB8" w:rsidRDefault="00BF4EB8" w:rsidP="00BF4EB8">
      <w:pPr>
        <w:pStyle w:val="ListParagraph"/>
        <w:spacing w:line="360" w:lineRule="auto"/>
        <w:ind w:left="420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(approximately %80+ close to the required design)</w:t>
      </w:r>
    </w:p>
    <w:p w14:paraId="0EB624BB" w14:textId="7CABCD55" w:rsidR="001E6C71" w:rsidRPr="001E6C71" w:rsidRDefault="00EA6C1E" w:rsidP="001E6C71">
      <w:pPr>
        <w:pStyle w:val="ListParagraph"/>
        <w:spacing w:line="360" w:lineRule="auto"/>
        <w:ind w:left="420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nd I used VS Code to get the actual result.</w:t>
      </w:r>
    </w:p>
    <w:p w14:paraId="29D98C41" w14:textId="77777777" w:rsidR="001310F1" w:rsidRDefault="00EA6C1E" w:rsidP="001310F1">
      <w:pPr>
        <w:pStyle w:val="ListParagraph"/>
        <w:keepNext/>
        <w:spacing w:line="360" w:lineRule="auto"/>
        <w:ind w:left="420"/>
        <w:jc w:val="both"/>
      </w:pPr>
      <w:r>
        <w:rPr>
          <w:noProof/>
        </w:rPr>
        <w:drawing>
          <wp:inline distT="0" distB="0" distL="0" distR="0" wp14:anchorId="7CB85CED" wp14:editId="47D1F5D8">
            <wp:extent cx="2112001" cy="561395"/>
            <wp:effectExtent l="95250" t="38100" r="22225" b="29210"/>
            <wp:docPr id="1038" name="Picture 103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Picture 1043" descr="Logo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758" cy="565849"/>
                    </a:xfrm>
                    <a:prstGeom prst="rect">
                      <a:avLst/>
                    </a:prstGeom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40396B" w14:textId="583D2FF8" w:rsidR="001E6C71" w:rsidRPr="009529F8" w:rsidRDefault="001310F1" w:rsidP="001310F1">
      <w:pPr>
        <w:pStyle w:val="Caption"/>
        <w:ind w:left="720" w:firstLine="720"/>
        <w:jc w:val="both"/>
        <w:rPr>
          <w:sz w:val="14"/>
          <w:szCs w:val="14"/>
        </w:rPr>
      </w:pPr>
      <w:bookmarkStart w:id="18" w:name="_Toc53951476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4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 Visual Studio Code.</w:t>
      </w:r>
      <w:bookmarkEnd w:id="18"/>
    </w:p>
    <w:p w14:paraId="593B211C" w14:textId="77777777" w:rsidR="001310F1" w:rsidRDefault="001310F1" w:rsidP="001E6C71">
      <w:pPr>
        <w:spacing w:line="360" w:lineRule="auto"/>
        <w:jc w:val="both"/>
      </w:pPr>
    </w:p>
    <w:p w14:paraId="0F6D3C97" w14:textId="782FB4E1" w:rsidR="001E6C71" w:rsidRDefault="001E6C71" w:rsidP="001E6C71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*Note: </w:t>
      </w:r>
      <w:r w:rsidRPr="001E6C71">
        <w:rPr>
          <w:rFonts w:asciiTheme="majorBidi" w:hAnsiTheme="majorBidi" w:cstheme="majorBidi"/>
          <w:sz w:val="24"/>
          <w:szCs w:val="24"/>
          <w:shd w:val="clear" w:color="auto" w:fill="FFFFFF"/>
        </w:rPr>
        <w:t>Sitemap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as created by Microsoft Power Point.</w:t>
      </w:r>
    </w:p>
    <w:p w14:paraId="1DA2895C" w14:textId="77777777" w:rsidR="001310F1" w:rsidRDefault="001E6C71" w:rsidP="001310F1">
      <w:pPr>
        <w:keepNext/>
        <w:spacing w:line="360" w:lineRule="auto"/>
        <w:jc w:val="both"/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 xml:space="preserve">        </w:t>
      </w:r>
      <w:r>
        <w:rPr>
          <w:noProof/>
        </w:rPr>
        <w:drawing>
          <wp:inline distT="0" distB="0" distL="0" distR="0" wp14:anchorId="23F5E723" wp14:editId="65C3D654">
            <wp:extent cx="715893" cy="665796"/>
            <wp:effectExtent l="95250" t="57150" r="27305" b="58420"/>
            <wp:docPr id="49" name="Picture 49" descr="Microsoft PowerPoint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icrosoft PowerPoint - Wikipedia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893" cy="665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0553DD" w14:textId="7E7148B7" w:rsidR="001E6C71" w:rsidRPr="009529F8" w:rsidRDefault="001310F1" w:rsidP="001310F1">
      <w:pPr>
        <w:pStyle w:val="Caption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bookmarkStart w:id="19" w:name="_Toc53951477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5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 Microsoft PowerPoint</w:t>
      </w:r>
      <w:bookmarkEnd w:id="19"/>
    </w:p>
    <w:p w14:paraId="47653E8F" w14:textId="43D453E4" w:rsidR="003146AF" w:rsidRDefault="003146AF" w:rsidP="003146AF">
      <w:pPr>
        <w:pStyle w:val="Heading3"/>
      </w:pPr>
      <w:bookmarkStart w:id="20" w:name="_Toc53951449"/>
      <w:r>
        <w:t>version control</w:t>
      </w:r>
      <w:bookmarkEnd w:id="20"/>
    </w:p>
    <w:p w14:paraId="36C513FF" w14:textId="77777777" w:rsidR="001310F1" w:rsidRDefault="007B1112" w:rsidP="001310F1">
      <w:pPr>
        <w:keepNext/>
      </w:pPr>
      <w:r w:rsidRPr="00E533AB">
        <w:rPr>
          <w:rFonts w:asciiTheme="majorBidi" w:hAnsiTheme="majorBidi" w:cstheme="majorBidi"/>
          <w:noProof/>
          <w:sz w:val="24"/>
          <w:szCs w:val="24"/>
        </w:rPr>
        <w:t>I used GitHub for hosting the website</w:t>
      </w:r>
      <w:r>
        <w:rPr>
          <w:rFonts w:asciiTheme="majorBidi" w:hAnsiTheme="majorBidi" w:cstheme="majorBidi"/>
          <w:noProof/>
          <w:sz w:val="24"/>
          <w:szCs w:val="24"/>
        </w:rPr>
        <w:t xml:space="preserve"> also for version controlling on the project files.</w:t>
      </w:r>
      <w:r w:rsidRPr="001E6C7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1EBC6F0" wp14:editId="36FD0886">
            <wp:extent cx="1582310" cy="639685"/>
            <wp:effectExtent l="0" t="0" r="37465" b="8255"/>
            <wp:docPr id="40" name="Picture 40" descr="GitHub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itHub logo 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526" cy="715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0E19F4" w14:textId="2EE2687F" w:rsidR="007B1112" w:rsidRPr="009529F8" w:rsidRDefault="001310F1" w:rsidP="001310F1">
      <w:pPr>
        <w:pStyle w:val="Caption"/>
        <w:ind w:firstLine="576"/>
        <w:rPr>
          <w:rFonts w:asciiTheme="majorBidi" w:hAnsiTheme="majorBidi" w:cstheme="majorBidi"/>
          <w:noProof/>
          <w:sz w:val="22"/>
          <w:szCs w:val="22"/>
        </w:rPr>
      </w:pPr>
      <w:bookmarkStart w:id="21" w:name="_Toc53951478"/>
      <w:r w:rsidRPr="009529F8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16</w:t>
      </w:r>
      <w:r w:rsidR="004F45AF">
        <w:rPr>
          <w:sz w:val="14"/>
          <w:szCs w:val="14"/>
        </w:rPr>
        <w:fldChar w:fldCharType="end"/>
      </w:r>
      <w:r w:rsidRPr="009529F8">
        <w:rPr>
          <w:sz w:val="14"/>
          <w:szCs w:val="14"/>
        </w:rPr>
        <w:t>: GitHub.</w:t>
      </w:r>
      <w:bookmarkEnd w:id="21"/>
    </w:p>
    <w:p w14:paraId="48398D29" w14:textId="631E4BD5" w:rsidR="00D40CAA" w:rsidRPr="00726CA7" w:rsidRDefault="004A28D6" w:rsidP="001D1596">
      <w:pPr>
        <w:pStyle w:val="Heading2"/>
        <w:rPr>
          <w:sz w:val="28"/>
          <w:szCs w:val="28"/>
        </w:rPr>
      </w:pPr>
      <w:bookmarkStart w:id="22" w:name="_Toc53951450"/>
      <w:r w:rsidRPr="00726CA7">
        <w:rPr>
          <w:sz w:val="28"/>
          <w:szCs w:val="28"/>
        </w:rPr>
        <w:t>Requirements</w:t>
      </w:r>
      <w:bookmarkEnd w:id="22"/>
    </w:p>
    <w:p w14:paraId="5D38D572" w14:textId="54C4FFEC" w:rsidR="00471843" w:rsidRPr="007B1112" w:rsidRDefault="00AF3603" w:rsidP="007B1112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 will talk </w:t>
      </w:r>
      <w:r w:rsidR="008858E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n this section about the requirements of the </w:t>
      </w:r>
      <w:r w:rsidR="007B1112">
        <w:rPr>
          <w:rFonts w:asciiTheme="majorBidi" w:hAnsiTheme="majorBidi" w:cstheme="majorBidi"/>
          <w:sz w:val="24"/>
          <w:szCs w:val="24"/>
          <w:shd w:val="clear" w:color="auto" w:fill="FFFFFF"/>
        </w:rPr>
        <w:t>system.</w:t>
      </w:r>
    </w:p>
    <w:p w14:paraId="2380AC1B" w14:textId="394C3FCD" w:rsidR="00471843" w:rsidRDefault="003146AF" w:rsidP="00471843">
      <w:pPr>
        <w:pStyle w:val="Heading3"/>
      </w:pPr>
      <w:bookmarkStart w:id="23" w:name="_Toc53951451"/>
      <w:r>
        <w:t>functional requirements</w:t>
      </w:r>
      <w:bookmarkEnd w:id="23"/>
    </w:p>
    <w:p w14:paraId="692CCDC5" w14:textId="77777777" w:rsidR="00B21A71" w:rsidRPr="00B21A71" w:rsidRDefault="00500014" w:rsidP="00B21A71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2"/>
          <w:szCs w:val="22"/>
        </w:rPr>
      </w:pPr>
      <w:r w:rsidRPr="00500014">
        <w:rPr>
          <w:rFonts w:asciiTheme="majorBidi" w:hAnsiTheme="majorBidi" w:cstheme="majorBidi"/>
          <w:sz w:val="22"/>
          <w:szCs w:val="22"/>
        </w:rPr>
        <w:t>System shall accept the citizen's requests for e-services and store them in the database.</w:t>
      </w:r>
    </w:p>
    <w:p w14:paraId="3554F709" w14:textId="2DD8D8D6" w:rsidR="008A2E63" w:rsidRDefault="00B21A71" w:rsidP="00B21A71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2"/>
          <w:szCs w:val="22"/>
        </w:rPr>
      </w:pPr>
      <w:r w:rsidRPr="00B21A71">
        <w:rPr>
          <w:rFonts w:asciiTheme="majorBidi" w:hAnsiTheme="majorBidi" w:cstheme="majorBidi"/>
          <w:sz w:val="22"/>
          <w:szCs w:val="22"/>
        </w:rPr>
        <w:t>System shall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467EAC">
        <w:rPr>
          <w:rFonts w:asciiTheme="majorBidi" w:hAnsiTheme="majorBidi" w:cstheme="majorBidi"/>
          <w:sz w:val="22"/>
          <w:szCs w:val="22"/>
        </w:rPr>
        <w:t>show data for the ministry in a modern way.</w:t>
      </w:r>
    </w:p>
    <w:p w14:paraId="04A7EF77" w14:textId="2265055B" w:rsidR="00467EAC" w:rsidRDefault="00467EAC" w:rsidP="00B21A71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System </w:t>
      </w:r>
      <w:r w:rsidR="00F3663B" w:rsidRPr="00B21A71">
        <w:rPr>
          <w:rFonts w:asciiTheme="majorBidi" w:hAnsiTheme="majorBidi" w:cstheme="majorBidi"/>
          <w:sz w:val="22"/>
          <w:szCs w:val="22"/>
        </w:rPr>
        <w:t>shall</w:t>
      </w:r>
      <w:r w:rsidR="00F3663B">
        <w:rPr>
          <w:rFonts w:asciiTheme="majorBidi" w:hAnsiTheme="majorBidi" w:cstheme="majorBidi"/>
          <w:sz w:val="22"/>
          <w:szCs w:val="22"/>
        </w:rPr>
        <w:t xml:space="preserve"> not</w:t>
      </w:r>
      <w:r w:rsidR="00EE0F76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store any incorrect information in database.</w:t>
      </w:r>
    </w:p>
    <w:p w14:paraId="43BFDCE3" w14:textId="35CD2C14" w:rsidR="00CD55B6" w:rsidRPr="007B1112" w:rsidRDefault="00467EAC" w:rsidP="007B1112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System shall</w:t>
      </w:r>
      <w:r w:rsidR="00F3663B">
        <w:rPr>
          <w:rFonts w:asciiTheme="majorBidi" w:hAnsiTheme="majorBidi" w:cstheme="majorBidi"/>
          <w:sz w:val="22"/>
          <w:szCs w:val="22"/>
        </w:rPr>
        <w:t xml:space="preserve"> be able</w:t>
      </w:r>
      <w:r w:rsidR="000634C7">
        <w:rPr>
          <w:rFonts w:asciiTheme="majorBidi" w:hAnsiTheme="majorBidi" w:cstheme="majorBidi"/>
          <w:sz w:val="22"/>
          <w:szCs w:val="22"/>
        </w:rPr>
        <w:t xml:space="preserve"> to view pdf files contents.</w:t>
      </w:r>
    </w:p>
    <w:p w14:paraId="7F32DDF9" w14:textId="74011FD3" w:rsidR="00946779" w:rsidRDefault="00946779" w:rsidP="00471843">
      <w:pPr>
        <w:pStyle w:val="Heading3"/>
      </w:pPr>
      <w:bookmarkStart w:id="24" w:name="_Toc53951452"/>
      <w:r>
        <w:t>Non-funcional reqirements</w:t>
      </w:r>
      <w:bookmarkEnd w:id="24"/>
    </w:p>
    <w:p w14:paraId="22426FD4" w14:textId="2B2A4E22" w:rsidR="00471843" w:rsidRDefault="008858EC" w:rsidP="00471843">
      <w:pPr>
        <w:pStyle w:val="ListParagraph"/>
        <w:numPr>
          <w:ilvl w:val="0"/>
          <w:numId w:val="19"/>
        </w:numPr>
      </w:pPr>
      <w:r>
        <w:t>Security</w:t>
      </w:r>
    </w:p>
    <w:p w14:paraId="69C8CDD0" w14:textId="3419A37C" w:rsidR="00471843" w:rsidRDefault="008858EC" w:rsidP="00471843">
      <w:pPr>
        <w:pStyle w:val="ListParagraph"/>
        <w:numPr>
          <w:ilvl w:val="0"/>
          <w:numId w:val="19"/>
        </w:numPr>
      </w:pPr>
      <w:r>
        <w:t>Performance</w:t>
      </w:r>
    </w:p>
    <w:p w14:paraId="58E8FE41" w14:textId="473C7A45" w:rsidR="00CD55B6" w:rsidRDefault="008858EC" w:rsidP="007B1112">
      <w:pPr>
        <w:pStyle w:val="ListParagraph"/>
        <w:numPr>
          <w:ilvl w:val="0"/>
          <w:numId w:val="19"/>
        </w:numPr>
      </w:pPr>
      <w:r>
        <w:t>User-friendly</w:t>
      </w:r>
    </w:p>
    <w:p w14:paraId="762B848D" w14:textId="77777777" w:rsidR="000E1037" w:rsidRPr="00946779" w:rsidRDefault="000E1037" w:rsidP="00926000">
      <w:pPr>
        <w:pStyle w:val="ListParagraph"/>
      </w:pPr>
    </w:p>
    <w:p w14:paraId="4497B18A" w14:textId="4DF43179" w:rsidR="00D40CAA" w:rsidRDefault="00A03FEE" w:rsidP="001D1596">
      <w:pPr>
        <w:pStyle w:val="Heading2"/>
        <w:rPr>
          <w:sz w:val="28"/>
          <w:szCs w:val="28"/>
        </w:rPr>
      </w:pPr>
      <w:bookmarkStart w:id="25" w:name="_Toc53951453"/>
      <w:r w:rsidRPr="00726CA7">
        <w:rPr>
          <w:sz w:val="28"/>
          <w:szCs w:val="28"/>
        </w:rPr>
        <w:t>Design</w:t>
      </w:r>
      <w:bookmarkEnd w:id="25"/>
    </w:p>
    <w:p w14:paraId="2C1ABFE2" w14:textId="5CC1F482" w:rsidR="004E5BD4" w:rsidRDefault="004E5BD4" w:rsidP="004E5BD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E5BD4">
        <w:rPr>
          <w:rFonts w:asciiTheme="majorBidi" w:hAnsiTheme="majorBidi" w:cstheme="majorBidi"/>
          <w:sz w:val="24"/>
          <w:szCs w:val="24"/>
        </w:rPr>
        <w:t>The design</w:t>
      </w:r>
      <w:r w:rsidR="001E6C71">
        <w:rPr>
          <w:rFonts w:asciiTheme="majorBidi" w:hAnsiTheme="majorBidi" w:cstheme="majorBidi"/>
          <w:sz w:val="24"/>
          <w:szCs w:val="24"/>
        </w:rPr>
        <w:t>ing</w:t>
      </w:r>
      <w:r w:rsidRPr="004E5BD4">
        <w:rPr>
          <w:rFonts w:asciiTheme="majorBidi" w:hAnsiTheme="majorBidi" w:cstheme="majorBidi"/>
          <w:sz w:val="24"/>
          <w:szCs w:val="24"/>
        </w:rPr>
        <w:t xml:space="preserve"> phase is a very important phase in the software industry because it is considered as a </w:t>
      </w:r>
      <w:r w:rsidR="001E6C71" w:rsidRPr="004E5BD4">
        <w:rPr>
          <w:rFonts w:asciiTheme="majorBidi" w:hAnsiTheme="majorBidi" w:cstheme="majorBidi"/>
          <w:sz w:val="24"/>
          <w:szCs w:val="24"/>
        </w:rPr>
        <w:t>reflecti</w:t>
      </w:r>
      <w:r w:rsidR="001E6C71">
        <w:rPr>
          <w:rFonts w:asciiTheme="majorBidi" w:hAnsiTheme="majorBidi" w:cstheme="majorBidi"/>
          <w:sz w:val="24"/>
          <w:szCs w:val="24"/>
        </w:rPr>
        <w:t>on</w:t>
      </w:r>
      <w:r w:rsidRPr="004E5BD4">
        <w:rPr>
          <w:rFonts w:asciiTheme="majorBidi" w:hAnsiTheme="majorBidi" w:cstheme="majorBidi"/>
          <w:sz w:val="24"/>
          <w:szCs w:val="24"/>
        </w:rPr>
        <w:t xml:space="preserve"> for the requirements and gives an indicator of “How will be the project as a final product?” also once this phase approved and finished, the development phase can be started.</w:t>
      </w:r>
    </w:p>
    <w:p w14:paraId="17CE032F" w14:textId="77777777" w:rsidR="00ED6D2E" w:rsidRPr="004E5BD4" w:rsidRDefault="00ED6D2E" w:rsidP="004E5BD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0DEEC09" w14:textId="496D2BDA" w:rsidR="00ED0EEF" w:rsidRDefault="00ED0EEF" w:rsidP="00ED0EEF">
      <w:pPr>
        <w:pStyle w:val="Heading3"/>
      </w:pPr>
      <w:bookmarkStart w:id="26" w:name="_Toc53951454"/>
      <w:r>
        <w:lastRenderedPageBreak/>
        <w:t>sitemap</w:t>
      </w:r>
      <w:r w:rsidR="00DC40E9">
        <w:t xml:space="preserve"> &amp; pages description</w:t>
      </w:r>
      <w:bookmarkEnd w:id="26"/>
    </w:p>
    <w:p w14:paraId="60AB2ADF" w14:textId="2F3B0409" w:rsidR="0055258F" w:rsidRDefault="007B1112" w:rsidP="0055258F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drawing>
          <wp:anchor distT="0" distB="0" distL="114300" distR="114300" simplePos="0" relativeHeight="251681792" behindDoc="0" locked="0" layoutInCell="1" allowOverlap="1" wp14:anchorId="2C9A1BEB" wp14:editId="40B9D6AF">
            <wp:simplePos x="0" y="0"/>
            <wp:positionH relativeFrom="margin">
              <wp:align>right</wp:align>
            </wp:positionH>
            <wp:positionV relativeFrom="paragraph">
              <wp:posOffset>276749</wp:posOffset>
            </wp:positionV>
            <wp:extent cx="5942238" cy="3022979"/>
            <wp:effectExtent l="0" t="0" r="1905" b="6350"/>
            <wp:wrapNone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18" b="14753"/>
                    <a:stretch/>
                  </pic:blipFill>
                  <pic:spPr bwMode="auto">
                    <a:xfrm>
                      <a:off x="0" y="0"/>
                      <a:ext cx="5942238" cy="3022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5039">
        <w:rPr>
          <w:rFonts w:asciiTheme="majorBidi" w:hAnsiTheme="majorBidi" w:cstheme="majorBidi"/>
          <w:sz w:val="24"/>
          <w:szCs w:val="24"/>
          <w:shd w:val="clear" w:color="auto" w:fill="FFFFFF"/>
        </w:rPr>
        <w:t>Th</w:t>
      </w:r>
      <w:r w:rsidR="00DC40E9">
        <w:rPr>
          <w:rFonts w:asciiTheme="majorBidi" w:hAnsiTheme="majorBidi" w:cstheme="majorBidi"/>
          <w:sz w:val="24"/>
          <w:szCs w:val="24"/>
          <w:shd w:val="clear" w:color="auto" w:fill="FFFFFF"/>
        </w:rPr>
        <w:t>is is shown below is the sitemap for the website</w:t>
      </w:r>
      <w:r w:rsidR="0055258F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0E7BCC72" w14:textId="14427545" w:rsidR="00CA5039" w:rsidRDefault="00CA5039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</w:p>
    <w:p w14:paraId="4A44BB56" w14:textId="73CD21AF" w:rsidR="00CA5039" w:rsidRDefault="00CA5039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56444CE8" w14:textId="0A6FB2A6" w:rsidR="00CA5039" w:rsidRDefault="00CA5039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6A08F7DC" w14:textId="34B6B9A7" w:rsidR="00CA5039" w:rsidRDefault="00CA5039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4DFF0F8" w14:textId="4DBB21B8" w:rsidR="00CA5039" w:rsidRDefault="00CA5039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13C8076F" w14:textId="07C9F4F3" w:rsidR="00CA5039" w:rsidRDefault="00CA5039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DF86871" w14:textId="5F99E70F" w:rsidR="00924416" w:rsidRDefault="00924416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18D73197" w14:textId="76D3AC5E" w:rsidR="007D6FDE" w:rsidRDefault="007D6FDE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0191E49B" w14:textId="35E37AB1" w:rsidR="001310F1" w:rsidRDefault="009529F8" w:rsidP="00CA503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2FAED6B" wp14:editId="1751AD27">
                <wp:simplePos x="0" y="0"/>
                <wp:positionH relativeFrom="margin">
                  <wp:posOffset>1916583</wp:posOffset>
                </wp:positionH>
                <wp:positionV relativeFrom="paragraph">
                  <wp:posOffset>8535</wp:posOffset>
                </wp:positionV>
                <wp:extent cx="1397203" cy="226771"/>
                <wp:effectExtent l="0" t="0" r="0" b="1905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7203" cy="22677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909CA" w14:textId="477DDAA0" w:rsidR="00ED6D2E" w:rsidRPr="009529F8" w:rsidRDefault="00ED6D2E" w:rsidP="009529F8">
                            <w:pPr>
                              <w:pStyle w:val="Caption"/>
                              <w:rPr>
                                <w:rFonts w:asciiTheme="majorBidi" w:hAnsiTheme="majorBidi" w:cstheme="majorBidi"/>
                                <w:noProof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bookmarkStart w:id="27" w:name="_Toc53951479"/>
                            <w:r w:rsidRPr="009529F8">
                              <w:rPr>
                                <w:sz w:val="14"/>
                                <w:szCs w:val="14"/>
                              </w:rPr>
                              <w:t xml:space="preserve">Figur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TYLEREF 1 \s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  <w:cs/>
                              </w:rPr>
                              <w:t>‎</w:t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noBreakHyphen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EQ Figure \* ARABIC \s 1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17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 w:rsidRPr="009529F8">
                              <w:rPr>
                                <w:sz w:val="14"/>
                                <w:szCs w:val="14"/>
                              </w:rPr>
                              <w:t>: Sitemap of the website.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FAED6B" id="Text Box 1051" o:spid="_x0000_s1060" type="#_x0000_t202" style="position:absolute;margin-left:150.9pt;margin-top:.65pt;width:110pt;height:17.8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" stroked="f">
                <v:textbox inset="0,0,0,0">
                  <w:txbxContent>
                    <w:p w14:paraId="2DF909CA" w14:textId="477DDAA0" w:rsidR="00ED6D2E" w:rsidRPr="009529F8" w:rsidRDefault="00ED6D2E" w:rsidP="009529F8">
                      <w:pPr>
                        <w:pStyle w:val="Caption"/>
                        <w:rPr>
                          <w:rFonts w:asciiTheme="majorBidi" w:hAnsiTheme="majorBidi" w:cstheme="majorBidi"/>
                          <w:noProof/>
                          <w:sz w:val="22"/>
                          <w:szCs w:val="22"/>
                          <w:shd w:val="clear" w:color="auto" w:fill="FFFFFF"/>
                        </w:rPr>
                      </w:pPr>
                      <w:bookmarkStart w:id="28" w:name="_Toc53951479"/>
                      <w:r w:rsidRPr="009529F8">
                        <w:rPr>
                          <w:sz w:val="14"/>
                          <w:szCs w:val="14"/>
                        </w:rPr>
                        <w:t xml:space="preserve">Figure </w:t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TYLEREF 1 \s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  <w:cs/>
                        </w:rPr>
                        <w:t>‎</w:t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2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>
                        <w:rPr>
                          <w:sz w:val="14"/>
                          <w:szCs w:val="14"/>
                        </w:rPr>
                        <w:noBreakHyphen/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EQ Figure \* ARABIC \s 1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17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 w:rsidRPr="009529F8">
                        <w:rPr>
                          <w:sz w:val="14"/>
                          <w:szCs w:val="14"/>
                        </w:rPr>
                        <w:t>: Sitemap of the website.</w:t>
                      </w:r>
                      <w:bookmarkEnd w:id="28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6410BB" w14:textId="6CA5F637" w:rsidR="00924416" w:rsidRDefault="00553EE9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Home </w:t>
      </w:r>
      <w:r w:rsidR="007F544A">
        <w:rPr>
          <w:rFonts w:asciiTheme="majorBidi" w:hAnsiTheme="majorBidi" w:cstheme="majorBidi"/>
          <w:sz w:val="24"/>
          <w:szCs w:val="24"/>
          <w:shd w:val="clear" w:color="auto" w:fill="FFFFFF"/>
        </w:rPr>
        <w:t>P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ge:</w:t>
      </w:r>
      <w:r w:rsidR="00BA34F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is is the main page 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>on</w:t>
      </w:r>
      <w:r w:rsidR="00BA34F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website which includes sections for </w:t>
      </w:r>
      <w:r w:rsidR="00E171C0">
        <w:rPr>
          <w:rFonts w:asciiTheme="majorBidi" w:hAnsiTheme="majorBidi" w:cstheme="majorBidi"/>
          <w:sz w:val="24"/>
          <w:szCs w:val="24"/>
          <w:shd w:val="clear" w:color="auto" w:fill="FFFFFF"/>
        </w:rPr>
        <w:t>news,</w:t>
      </w:r>
      <w:r w:rsidR="00BA34F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ervices, social-media </w:t>
      </w:r>
      <w:r w:rsidR="007B1112">
        <w:rPr>
          <w:rFonts w:asciiTheme="majorBidi" w:hAnsiTheme="majorBidi" w:cstheme="majorBidi"/>
          <w:sz w:val="24"/>
          <w:szCs w:val="24"/>
          <w:shd w:val="clear" w:color="auto" w:fill="FFFFFF"/>
        </w:rPr>
        <w:t>link,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others.</w:t>
      </w:r>
    </w:p>
    <w:p w14:paraId="03764854" w14:textId="465F0351" w:rsidR="00553EE9" w:rsidRDefault="00553EE9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bout Ministry </w:t>
      </w:r>
      <w:r w:rsidR="007D6FDE">
        <w:rPr>
          <w:rFonts w:asciiTheme="majorBidi" w:hAnsiTheme="majorBidi" w:cstheme="majorBidi"/>
          <w:sz w:val="24"/>
          <w:szCs w:val="24"/>
          <w:shd w:val="clear" w:color="auto" w:fill="FFFFFF"/>
        </w:rPr>
        <w:t>P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ge: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t includes information about the ministry.</w:t>
      </w:r>
    </w:p>
    <w:p w14:paraId="714B6CD6" w14:textId="6A57A917" w:rsidR="00553EE9" w:rsidRDefault="00553EE9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Minister </w:t>
      </w:r>
      <w:r w:rsidR="007D6FDE">
        <w:rPr>
          <w:rFonts w:asciiTheme="majorBidi" w:hAnsiTheme="majorBidi" w:cstheme="majorBidi"/>
          <w:sz w:val="24"/>
          <w:szCs w:val="24"/>
          <w:shd w:val="clear" w:color="auto" w:fill="FFFFFF"/>
        </w:rPr>
        <w:t>P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ge: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t includes information about the minister.</w:t>
      </w:r>
    </w:p>
    <w:p w14:paraId="18DAB15F" w14:textId="499EDD7C" w:rsidR="00553EE9" w:rsidRDefault="007D6FDE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Organizational</w:t>
      </w:r>
      <w:r w:rsidR="00553EE9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hart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P</w:t>
      </w:r>
      <w:r w:rsidR="00553EE9">
        <w:rPr>
          <w:rFonts w:asciiTheme="majorBidi" w:hAnsiTheme="majorBidi" w:cstheme="majorBidi"/>
          <w:sz w:val="24"/>
          <w:szCs w:val="24"/>
          <w:shd w:val="clear" w:color="auto" w:fill="FFFFFF"/>
        </w:rPr>
        <w:t>age: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is page shows the organizational chart of the ministry</w:t>
      </w:r>
      <w:r w:rsidR="00E171C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lso an information about former ministers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67C2B063" w14:textId="73F2E869" w:rsidR="00553EE9" w:rsidRDefault="00553EE9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Files </w:t>
      </w:r>
      <w:r w:rsidR="007D6FDE">
        <w:rPr>
          <w:rFonts w:asciiTheme="majorBidi" w:hAnsiTheme="majorBidi" w:cstheme="majorBidi"/>
          <w:sz w:val="24"/>
          <w:szCs w:val="24"/>
          <w:shd w:val="clear" w:color="auto" w:fill="FFFFFF"/>
        </w:rPr>
        <w:t>P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ges: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se sections include three categories of files achievements, </w:t>
      </w:r>
      <w:proofErr w:type="gramStart"/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>guides</w:t>
      </w:r>
      <w:proofErr w:type="gramEnd"/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rules.</w:t>
      </w:r>
    </w:p>
    <w:p w14:paraId="36508189" w14:textId="2409693A" w:rsidR="00553EE9" w:rsidRDefault="00553EE9" w:rsidP="000130AF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Services</w:t>
      </w:r>
      <w:r w:rsidR="007D6FDE">
        <w:rPr>
          <w:rFonts w:asciiTheme="majorBidi" w:hAnsiTheme="majorBidi" w:cstheme="majorBidi"/>
          <w:sz w:val="24"/>
          <w:szCs w:val="24"/>
          <w:shd w:val="clear" w:color="auto" w:fill="FFFFFF"/>
        </w:rPr>
        <w:t>: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F016C5">
        <w:rPr>
          <w:rFonts w:asciiTheme="majorBidi" w:hAnsiTheme="majorBidi" w:cstheme="majorBidi"/>
          <w:sz w:val="24"/>
          <w:szCs w:val="24"/>
          <w:shd w:val="clear" w:color="auto" w:fill="FFFFFF"/>
        </w:rPr>
        <w:t>this section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ncludes three main services </w:t>
      </w:r>
      <w:r w:rsidR="0067711D">
        <w:rPr>
          <w:rFonts w:asciiTheme="majorBidi" w:hAnsiTheme="majorBidi" w:cstheme="majorBidi"/>
          <w:sz w:val="24"/>
          <w:szCs w:val="24"/>
          <w:shd w:val="clear" w:color="auto" w:fill="FFFFFF"/>
        </w:rPr>
        <w:t>on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website which they are a </w:t>
      </w:r>
      <w:r w:rsidR="008C36CF">
        <w:rPr>
          <w:rFonts w:asciiTheme="majorBidi" w:hAnsiTheme="majorBidi" w:cstheme="majorBidi"/>
          <w:sz w:val="24"/>
          <w:szCs w:val="24"/>
          <w:shd w:val="clear" w:color="auto" w:fill="FFFFFF"/>
        </w:rPr>
        <w:t>request</w:t>
      </w:r>
      <w:r w:rsidR="000C0067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or </w:t>
      </w:r>
      <w:r w:rsidR="000130AF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afforest lands, a request to import agricultural seeds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</w:t>
      </w:r>
      <w:r w:rsidR="000130AF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 request to import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0130AF" w:rsidRPr="009373BC">
        <w:rPr>
          <w:rFonts w:asciiTheme="majorBidi" w:hAnsiTheme="majorBidi" w:cstheme="majorBidi"/>
          <w:sz w:val="24"/>
          <w:szCs w:val="24"/>
          <w:shd w:val="clear" w:color="auto" w:fill="FFFFFF"/>
        </w:rPr>
        <w:t>agricultural equipment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3105A726" w14:textId="26518EA5" w:rsidR="00553EE9" w:rsidRDefault="007D6FDE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G</w:t>
      </w:r>
      <w:r w:rsidRPr="007D6FD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uidance and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A</w:t>
      </w:r>
      <w:r w:rsidRPr="007D6FDE">
        <w:rPr>
          <w:rFonts w:asciiTheme="majorBidi" w:hAnsiTheme="majorBidi" w:cstheme="majorBidi"/>
          <w:sz w:val="24"/>
          <w:szCs w:val="24"/>
          <w:shd w:val="clear" w:color="auto" w:fill="FFFFFF"/>
        </w:rPr>
        <w:t>wareness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: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is section contains some of information about agriculture also forests in Jordan. </w:t>
      </w:r>
    </w:p>
    <w:p w14:paraId="4F005AA0" w14:textId="65D05F5C" w:rsidR="007D6FDE" w:rsidRDefault="007D6FDE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Ministry Projects: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y project related to the ministry will be in this section.</w:t>
      </w:r>
    </w:p>
    <w:p w14:paraId="693FA539" w14:textId="62D033B0" w:rsidR="007D6FDE" w:rsidRDefault="007D6FDE" w:rsidP="0067711D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Media Center: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ll ministry news will be in this section.</w:t>
      </w:r>
    </w:p>
    <w:p w14:paraId="5F25629D" w14:textId="692775FA" w:rsidR="00924416" w:rsidRPr="007B1112" w:rsidRDefault="007D6FDE" w:rsidP="007B1112">
      <w:pPr>
        <w:pStyle w:val="ListParagraph"/>
        <w:numPr>
          <w:ilvl w:val="0"/>
          <w:numId w:val="26"/>
        </w:num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Help: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yone can </w:t>
      </w:r>
      <w:r w:rsidR="00CD55B6">
        <w:rPr>
          <w:rFonts w:asciiTheme="majorBidi" w:hAnsiTheme="majorBidi" w:cstheme="majorBidi"/>
          <w:sz w:val="24"/>
          <w:szCs w:val="24"/>
          <w:shd w:val="clear" w:color="auto" w:fill="FFFFFF"/>
        </w:rPr>
        <w:t>ask</w:t>
      </w:r>
      <w:r w:rsidR="00CD55B6">
        <w:rPr>
          <w:rFonts w:asciiTheme="majorBidi" w:hAnsiTheme="majorBidi" w:cstheme="majorBidi" w:hint="cs"/>
          <w:sz w:val="24"/>
          <w:szCs w:val="24"/>
          <w:shd w:val="clear" w:color="auto" w:fill="FFFFFF"/>
          <w:rtl/>
          <w:lang w:bidi="ar-JO"/>
        </w:rPr>
        <w:t xml:space="preserve"> </w:t>
      </w:r>
      <w:r w:rsidR="00CD55B6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>or</w:t>
      </w:r>
      <w:r w:rsidR="000130AF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 inquiry from this page.</w:t>
      </w:r>
    </w:p>
    <w:p w14:paraId="0A427D39" w14:textId="154E6C9E" w:rsidR="003146AF" w:rsidRDefault="003146AF" w:rsidP="003146AF">
      <w:pPr>
        <w:pStyle w:val="Heading3"/>
      </w:pPr>
      <w:bookmarkStart w:id="29" w:name="_Toc53951455"/>
      <w:r>
        <w:lastRenderedPageBreak/>
        <w:t>wireframe</w:t>
      </w:r>
      <w:bookmarkEnd w:id="29"/>
    </w:p>
    <w:p w14:paraId="0F795601" w14:textId="2C8C6238" w:rsidR="00D204F2" w:rsidRPr="00D204F2" w:rsidRDefault="000A1495" w:rsidP="00D204F2">
      <w:pPr>
        <w:spacing w:line="360" w:lineRule="auto"/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</w:pPr>
      <w:r w:rsidRPr="000A149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Wireframe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s</w:t>
      </w:r>
      <w:r w:rsidRPr="000A149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very important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r w:rsidRPr="000A149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It gives the client, developer, and designer an opportunity to walk through the structure of the website without getting sidetracked by design elements such as colors and images.</w:t>
      </w:r>
      <w:r w:rsidR="00D204F2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Here an example:</w:t>
      </w:r>
      <w:r w:rsidR="00D204F2" w:rsidRPr="00D204F2">
        <w:rPr>
          <w:noProof/>
        </w:rPr>
        <w:t xml:space="preserve"> </w:t>
      </w:r>
      <w:r w:rsidR="00D204F2">
        <w:rPr>
          <w:noProof/>
        </w:rPr>
        <w:drawing>
          <wp:inline distT="0" distB="0" distL="0" distR="0" wp14:anchorId="7D3790A8" wp14:editId="57B56FE5">
            <wp:extent cx="5000000" cy="6571429"/>
            <wp:effectExtent l="0" t="0" r="0" b="1270"/>
            <wp:docPr id="1073" name="Picture 1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00000" cy="6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0096" w14:textId="7220A07E" w:rsidR="003146AF" w:rsidRDefault="003146AF" w:rsidP="003146AF">
      <w:pPr>
        <w:pStyle w:val="Heading3"/>
      </w:pPr>
      <w:bookmarkStart w:id="30" w:name="_Toc53951456"/>
      <w:r>
        <w:lastRenderedPageBreak/>
        <w:t>mocup</w:t>
      </w:r>
      <w:bookmarkEnd w:id="30"/>
      <w:r>
        <w:t xml:space="preserve"> </w:t>
      </w:r>
    </w:p>
    <w:p w14:paraId="5F382514" w14:textId="3933E754" w:rsidR="008725EF" w:rsidRDefault="000A1495" w:rsidP="007B111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rtl/>
        </w:rPr>
      </w:pPr>
      <w:r w:rsidRPr="000A149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When a designer is in the final stages of a project, he or she can take his or her service skills to the next level and ultimately create a powerful relationship with a client by creating mockups. Mockups are simple to </w:t>
      </w:r>
      <w:r w:rsidR="001450DD" w:rsidRPr="000A1495">
        <w:rPr>
          <w:rFonts w:asciiTheme="majorBidi" w:hAnsiTheme="majorBidi" w:cstheme="majorBidi"/>
          <w:sz w:val="24"/>
          <w:szCs w:val="24"/>
          <w:shd w:val="clear" w:color="auto" w:fill="FFFFFF"/>
        </w:rPr>
        <w:t>make and</w:t>
      </w:r>
      <w:r w:rsidRPr="000A1495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an make a brand or project come to life in the client's eyes.</w:t>
      </w:r>
    </w:p>
    <w:p w14:paraId="6907D5BA" w14:textId="052274AA" w:rsidR="00D204F2" w:rsidRPr="00D204F2" w:rsidRDefault="00D204F2" w:rsidP="00D204F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2B53B67" wp14:editId="7CE1B8DC">
            <wp:extent cx="3162300" cy="6022629"/>
            <wp:effectExtent l="0" t="0" r="0" b="0"/>
            <wp:docPr id="1075" name="Picture 1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175369" cy="6047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ABDF" w14:textId="5A5E7FBC" w:rsidR="003146AF" w:rsidRDefault="003146AF" w:rsidP="003146AF">
      <w:pPr>
        <w:pStyle w:val="Heading3"/>
      </w:pPr>
      <w:bookmarkStart w:id="31" w:name="_Toc53951457"/>
      <w:r>
        <w:lastRenderedPageBreak/>
        <w:t>protorype</w:t>
      </w:r>
      <w:bookmarkEnd w:id="31"/>
    </w:p>
    <w:p w14:paraId="6A085084" w14:textId="4C09E6B3" w:rsidR="00ED0EEF" w:rsidRDefault="000A1495" w:rsidP="007B1112">
      <w:p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A1495">
        <w:rPr>
          <w:rFonts w:asciiTheme="majorBidi" w:hAnsiTheme="majorBidi" w:cstheme="majorBidi"/>
          <w:sz w:val="24"/>
          <w:szCs w:val="24"/>
          <w:shd w:val="clear" w:color="auto" w:fill="FFFFFF"/>
        </w:rPr>
        <w:t>A prototype is generally used to evaluate a new design to enhance precision by system analysts and users.</w:t>
      </w:r>
    </w:p>
    <w:p w14:paraId="32E435D9" w14:textId="32A0D480" w:rsidR="00D204F2" w:rsidRDefault="00D204F2" w:rsidP="007B1112">
      <w:p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F0511F5" wp14:editId="5F335E21">
            <wp:extent cx="3027890" cy="5284332"/>
            <wp:effectExtent l="0" t="0" r="1270" b="0"/>
            <wp:docPr id="1074" name="Picture 1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32292" cy="5292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D31E" w14:textId="247EB61D" w:rsidR="00D204F2" w:rsidRDefault="00D204F2" w:rsidP="007B1112">
      <w:pPr>
        <w:spacing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2C1D4609" w14:textId="15E25D71" w:rsidR="00D204F2" w:rsidRDefault="00D204F2" w:rsidP="007B1112">
      <w:pPr>
        <w:spacing w:line="360" w:lineRule="auto"/>
        <w:rPr>
          <w:rtl/>
        </w:rPr>
      </w:pPr>
    </w:p>
    <w:p w14:paraId="28276B68" w14:textId="57A59824" w:rsidR="00D204F2" w:rsidRDefault="00D204F2" w:rsidP="007B1112">
      <w:pPr>
        <w:spacing w:line="360" w:lineRule="auto"/>
        <w:rPr>
          <w:rtl/>
        </w:rPr>
      </w:pPr>
    </w:p>
    <w:p w14:paraId="06CA94F8" w14:textId="77777777" w:rsidR="00D204F2" w:rsidRPr="001471C6" w:rsidRDefault="00D204F2" w:rsidP="007B1112">
      <w:pPr>
        <w:spacing w:line="360" w:lineRule="auto"/>
        <w:rPr>
          <w:rtl/>
        </w:rPr>
      </w:pPr>
    </w:p>
    <w:p w14:paraId="0EC613B8" w14:textId="4A59913F" w:rsidR="003146AF" w:rsidRDefault="001F7A94" w:rsidP="001F7A94">
      <w:pPr>
        <w:pStyle w:val="Heading3"/>
      </w:pPr>
      <w:bookmarkStart w:id="32" w:name="_Toc53951458"/>
      <w:r>
        <w:lastRenderedPageBreak/>
        <w:t>entity relashionships diagram (erd)</w:t>
      </w:r>
      <w:bookmarkEnd w:id="32"/>
    </w:p>
    <w:p w14:paraId="4FF319DA" w14:textId="1E69ADCE" w:rsidR="00AB01E5" w:rsidRPr="00E528C9" w:rsidRDefault="00E528C9" w:rsidP="00AB01E5">
      <w:pPr>
        <w:rPr>
          <w:rFonts w:asciiTheme="majorBidi" w:hAnsiTheme="majorBidi" w:cstheme="majorBidi"/>
          <w:sz w:val="24"/>
          <w:szCs w:val="24"/>
          <w:rtl/>
        </w:rPr>
      </w:pPr>
      <w:r w:rsidRPr="00E528C9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n entity relationship diagram gives a snapshot of how these entities relate to each other.</w:t>
      </w:r>
      <w:r w:rsidRPr="00E528C9">
        <w:rPr>
          <w:rFonts w:asciiTheme="majorBidi" w:hAnsiTheme="majorBidi" w:cstheme="majorBidi"/>
          <w:sz w:val="24"/>
          <w:szCs w:val="24"/>
        </w:rPr>
        <w:t xml:space="preserve"> </w:t>
      </w:r>
    </w:p>
    <w:p w14:paraId="0F03EA61" w14:textId="29D87B2C" w:rsidR="00DC0BA5" w:rsidRDefault="00682BAD" w:rsidP="00AB01E5">
      <w:pPr>
        <w:rPr>
          <w:rtl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6D0448D6" wp14:editId="6160AD22">
            <wp:simplePos x="0" y="0"/>
            <wp:positionH relativeFrom="margin">
              <wp:align>center</wp:align>
            </wp:positionH>
            <wp:positionV relativeFrom="paragraph">
              <wp:posOffset>125565</wp:posOffset>
            </wp:positionV>
            <wp:extent cx="6434455" cy="2957886"/>
            <wp:effectExtent l="0" t="0" r="4445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5972" cy="296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B43B1" w14:textId="541A5573" w:rsidR="00DC0BA5" w:rsidRDefault="00DC0BA5" w:rsidP="00AB01E5">
      <w:pPr>
        <w:rPr>
          <w:rtl/>
        </w:rPr>
      </w:pPr>
    </w:p>
    <w:p w14:paraId="6553E1CF" w14:textId="2282BD42" w:rsidR="00DC0BA5" w:rsidRDefault="00DC0BA5" w:rsidP="00AB01E5"/>
    <w:p w14:paraId="03E0FA80" w14:textId="6E1D73E7" w:rsidR="00346A92" w:rsidRDefault="00346A92" w:rsidP="00AB01E5"/>
    <w:p w14:paraId="7AF4699D" w14:textId="2CAC8322" w:rsidR="00346A92" w:rsidRDefault="00346A92" w:rsidP="00AB01E5"/>
    <w:p w14:paraId="712F8A3D" w14:textId="3CD89465" w:rsidR="00346A92" w:rsidRDefault="00346A92" w:rsidP="00AB01E5"/>
    <w:p w14:paraId="5BC1CDDE" w14:textId="5A880259" w:rsidR="00346A92" w:rsidRDefault="00346A92" w:rsidP="00AB01E5"/>
    <w:p w14:paraId="2ECEF569" w14:textId="6760455F" w:rsidR="00346A92" w:rsidRDefault="00346A92" w:rsidP="00AB01E5"/>
    <w:p w14:paraId="73522C38" w14:textId="327750F6" w:rsidR="00346A92" w:rsidRDefault="00346A92" w:rsidP="00AB01E5"/>
    <w:p w14:paraId="35AE65D4" w14:textId="3B053F35" w:rsidR="003758F8" w:rsidRDefault="003758F8" w:rsidP="001310F1"/>
    <w:p w14:paraId="0BA97471" w14:textId="7B5207D7" w:rsidR="00C81421" w:rsidRDefault="00D204F2" w:rsidP="00D204F2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815109" wp14:editId="54EA32A7">
                <wp:simplePos x="0" y="0"/>
                <wp:positionH relativeFrom="margin">
                  <wp:align>center</wp:align>
                </wp:positionH>
                <wp:positionV relativeFrom="paragraph">
                  <wp:posOffset>167005</wp:posOffset>
                </wp:positionV>
                <wp:extent cx="1209675" cy="247650"/>
                <wp:effectExtent l="0" t="0" r="9525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9675" cy="2476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72E7E8" w14:textId="02C4B7AB" w:rsidR="00ED6D2E" w:rsidRPr="009529F8" w:rsidRDefault="00ED6D2E" w:rsidP="003758F8">
                            <w:pPr>
                              <w:pStyle w:val="Caption"/>
                              <w:jc w:val="both"/>
                              <w:rPr>
                                <w:noProof/>
                                <w:sz w:val="18"/>
                                <w:szCs w:val="18"/>
                              </w:rPr>
                            </w:pPr>
                            <w:bookmarkStart w:id="33" w:name="_Toc53951480"/>
                            <w:r w:rsidRPr="009529F8">
                              <w:rPr>
                                <w:sz w:val="14"/>
                                <w:szCs w:val="14"/>
                              </w:rPr>
                              <w:t xml:space="preserve">Figur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TYLEREF 1 \s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  <w:cs/>
                              </w:rPr>
                              <w:t>‎</w:t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noBreakHyphen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begin"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instrText xml:space="preserve"> SEQ Figure \* ARABIC \s 1 </w:instrTex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4"/>
                                <w:szCs w:val="14"/>
                              </w:rPr>
                              <w:t>18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fldChar w:fldCharType="end"/>
                            </w:r>
                            <w:r w:rsidRPr="009529F8">
                              <w:rPr>
                                <w:sz w:val="14"/>
                                <w:szCs w:val="14"/>
                              </w:rPr>
                              <w:t>: ERD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of the system</w:t>
                            </w:r>
                            <w:r w:rsidRPr="009529F8">
                              <w:rPr>
                                <w:sz w:val="14"/>
                                <w:szCs w:val="14"/>
                              </w:rPr>
                              <w:t>.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15109" id="Text Box 55" o:spid="_x0000_s1061" type="#_x0000_t202" style="position:absolute;margin-left:0;margin-top:13.15pt;width:95.25pt;height:19.5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" stroked="f">
                <v:textbox inset="0,0,0,0">
                  <w:txbxContent>
                    <w:p w14:paraId="3F72E7E8" w14:textId="02C4B7AB" w:rsidR="00ED6D2E" w:rsidRPr="009529F8" w:rsidRDefault="00ED6D2E" w:rsidP="003758F8">
                      <w:pPr>
                        <w:pStyle w:val="Caption"/>
                        <w:jc w:val="both"/>
                        <w:rPr>
                          <w:noProof/>
                          <w:sz w:val="18"/>
                          <w:szCs w:val="18"/>
                        </w:rPr>
                      </w:pPr>
                      <w:bookmarkStart w:id="34" w:name="_Toc53951480"/>
                      <w:r w:rsidRPr="009529F8">
                        <w:rPr>
                          <w:sz w:val="14"/>
                          <w:szCs w:val="14"/>
                        </w:rPr>
                        <w:t xml:space="preserve">Figure </w:t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TYLEREF 1 \s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  <w:cs/>
                        </w:rPr>
                        <w:t>‎</w:t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2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>
                        <w:rPr>
                          <w:sz w:val="14"/>
                          <w:szCs w:val="14"/>
                        </w:rPr>
                        <w:noBreakHyphen/>
                      </w:r>
                      <w:r>
                        <w:rPr>
                          <w:sz w:val="14"/>
                          <w:szCs w:val="14"/>
                        </w:rPr>
                        <w:fldChar w:fldCharType="begin"/>
                      </w:r>
                      <w:r>
                        <w:rPr>
                          <w:sz w:val="14"/>
                          <w:szCs w:val="14"/>
                        </w:rPr>
                        <w:instrText xml:space="preserve"> SEQ Figure \* ARABIC \s 1 </w:instrText>
                      </w:r>
                      <w:r>
                        <w:rPr>
                          <w:sz w:val="14"/>
                          <w:szCs w:val="14"/>
                        </w:rPr>
                        <w:fldChar w:fldCharType="separate"/>
                      </w:r>
                      <w:r>
                        <w:rPr>
                          <w:noProof/>
                          <w:sz w:val="14"/>
                          <w:szCs w:val="14"/>
                        </w:rPr>
                        <w:t>18</w:t>
                      </w:r>
                      <w:r>
                        <w:rPr>
                          <w:sz w:val="14"/>
                          <w:szCs w:val="14"/>
                        </w:rPr>
                        <w:fldChar w:fldCharType="end"/>
                      </w:r>
                      <w:r w:rsidRPr="009529F8">
                        <w:rPr>
                          <w:sz w:val="14"/>
                          <w:szCs w:val="14"/>
                        </w:rPr>
                        <w:t>: ERD</w:t>
                      </w:r>
                      <w:r>
                        <w:rPr>
                          <w:sz w:val="14"/>
                          <w:szCs w:val="14"/>
                        </w:rPr>
                        <w:t xml:space="preserve"> of the system</w:t>
                      </w:r>
                      <w:r w:rsidRPr="009529F8">
                        <w:rPr>
                          <w:sz w:val="14"/>
                          <w:szCs w:val="14"/>
                        </w:rPr>
                        <w:t>.</w:t>
                      </w:r>
                      <w:bookmarkEnd w:id="34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03B1ED" w14:textId="77777777" w:rsidR="00D204F2" w:rsidRDefault="00D204F2" w:rsidP="00D204F2"/>
    <w:p w14:paraId="15148039" w14:textId="5ACC2EAD" w:rsidR="00D40CAA" w:rsidRPr="00C81421" w:rsidRDefault="004A28D6" w:rsidP="001D1596">
      <w:pPr>
        <w:pStyle w:val="Heading2"/>
        <w:rPr>
          <w:sz w:val="28"/>
          <w:szCs w:val="28"/>
        </w:rPr>
      </w:pPr>
      <w:bookmarkStart w:id="35" w:name="_Toc53951459"/>
      <w:r w:rsidRPr="00C81421">
        <w:rPr>
          <w:sz w:val="28"/>
          <w:szCs w:val="28"/>
        </w:rPr>
        <w:t>Development</w:t>
      </w:r>
      <w:bookmarkEnd w:id="35"/>
    </w:p>
    <w:p w14:paraId="419C753E" w14:textId="6BA8669E" w:rsidR="00F2065B" w:rsidRDefault="00200C64" w:rsidP="00F2065B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n the development phase I started turning the designs into pages for the website</w:t>
      </w:r>
      <w:r w:rsidR="005F388B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writing the code started at this phase for the front end as well as the back end</w:t>
      </w:r>
      <w:r w:rsidR="008228E1">
        <w:rPr>
          <w:rFonts w:asciiTheme="majorBidi" w:hAnsiTheme="majorBidi" w:cstheme="majorBidi" w:hint="cs"/>
          <w:sz w:val="24"/>
          <w:szCs w:val="24"/>
          <w:shd w:val="clear" w:color="auto" w:fill="FFFFFF"/>
          <w:rtl/>
        </w:rPr>
        <w:t>.</w:t>
      </w:r>
    </w:p>
    <w:p w14:paraId="44BB4695" w14:textId="726C6AAF" w:rsidR="00C227BE" w:rsidRPr="00C81421" w:rsidRDefault="008228E1" w:rsidP="00C81421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</w:rPr>
        <w:t>As I mentioned before these are t</w:t>
      </w:r>
      <w:r w:rsidR="00C227BE" w:rsidRPr="00DF7B18">
        <w:rPr>
          <w:rFonts w:asciiTheme="majorBidi" w:hAnsiTheme="majorBidi" w:cstheme="majorBidi"/>
          <w:sz w:val="24"/>
          <w:szCs w:val="24"/>
        </w:rPr>
        <w:t>he technologies I used in back end:</w:t>
      </w:r>
    </w:p>
    <w:p w14:paraId="3822D9E1" w14:textId="61F6A288" w:rsidR="00C227BE" w:rsidRPr="00DF7B18" w:rsidRDefault="00C227BE" w:rsidP="00C227BE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DF7B18">
        <w:rPr>
          <w:rFonts w:asciiTheme="majorBidi" w:hAnsiTheme="majorBidi" w:cstheme="majorBidi"/>
          <w:sz w:val="24"/>
          <w:szCs w:val="24"/>
        </w:rPr>
        <w:t>Node JS</w:t>
      </w:r>
      <w:r w:rsidR="008228E1">
        <w:rPr>
          <w:rFonts w:asciiTheme="majorBidi" w:hAnsiTheme="majorBidi" w:cstheme="majorBidi"/>
          <w:sz w:val="24"/>
          <w:szCs w:val="24"/>
        </w:rPr>
        <w:t>.</w:t>
      </w:r>
    </w:p>
    <w:p w14:paraId="178470C1" w14:textId="76796F27" w:rsidR="008228E1" w:rsidRDefault="00C227BE" w:rsidP="008228E1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DF7B18">
        <w:rPr>
          <w:rFonts w:asciiTheme="majorBidi" w:hAnsiTheme="majorBidi" w:cstheme="majorBidi"/>
          <w:sz w:val="24"/>
          <w:szCs w:val="24"/>
        </w:rPr>
        <w:t>Express JS</w:t>
      </w:r>
      <w:r w:rsidR="008228E1">
        <w:rPr>
          <w:rFonts w:asciiTheme="majorBidi" w:hAnsiTheme="majorBidi" w:cstheme="majorBidi"/>
          <w:sz w:val="24"/>
          <w:szCs w:val="24"/>
        </w:rPr>
        <w:t>.</w:t>
      </w:r>
    </w:p>
    <w:p w14:paraId="66C29CBB" w14:textId="497860D9" w:rsidR="001F7A94" w:rsidRDefault="00C227BE" w:rsidP="008228E1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8228E1">
        <w:rPr>
          <w:rFonts w:asciiTheme="majorBidi" w:hAnsiTheme="majorBidi" w:cstheme="majorBidi"/>
          <w:sz w:val="24"/>
          <w:szCs w:val="24"/>
        </w:rPr>
        <w:t>Database: MySQL + SQL</w:t>
      </w:r>
      <w:r w:rsidR="008228E1">
        <w:rPr>
          <w:rFonts w:asciiTheme="majorBidi" w:hAnsiTheme="majorBidi" w:cstheme="majorBidi"/>
          <w:sz w:val="24"/>
          <w:szCs w:val="24"/>
        </w:rPr>
        <w:t>.</w:t>
      </w:r>
    </w:p>
    <w:p w14:paraId="1A83422E" w14:textId="25AC77F8" w:rsidR="00FF3983" w:rsidRDefault="00FF3983" w:rsidP="007B1112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ote: for validation on the server side I used </w:t>
      </w:r>
      <w:r w:rsidR="003758F8">
        <w:rPr>
          <w:rFonts w:asciiTheme="majorBidi" w:hAnsiTheme="majorBidi" w:cstheme="majorBidi"/>
          <w:sz w:val="24"/>
          <w:szCs w:val="24"/>
        </w:rPr>
        <w:t>J</w:t>
      </w:r>
      <w:r>
        <w:rPr>
          <w:rFonts w:asciiTheme="majorBidi" w:hAnsiTheme="majorBidi" w:cstheme="majorBidi"/>
          <w:sz w:val="24"/>
          <w:szCs w:val="24"/>
        </w:rPr>
        <w:t>oi library.</w:t>
      </w:r>
    </w:p>
    <w:p w14:paraId="5A9D2398" w14:textId="0619163D" w:rsidR="001310F1" w:rsidRDefault="001310F1" w:rsidP="007B1112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66474A58" w14:textId="46E4ADDD" w:rsidR="001310F1" w:rsidRDefault="001310F1" w:rsidP="007B1112">
      <w:pPr>
        <w:ind w:left="360"/>
        <w:rPr>
          <w:rFonts w:asciiTheme="majorBidi" w:hAnsiTheme="majorBidi" w:cstheme="majorBidi"/>
          <w:sz w:val="24"/>
          <w:szCs w:val="24"/>
          <w:rtl/>
        </w:rPr>
      </w:pPr>
    </w:p>
    <w:p w14:paraId="4DEEDE16" w14:textId="77777777" w:rsidR="00D204F2" w:rsidRPr="00FF3983" w:rsidRDefault="00D204F2" w:rsidP="007B1112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59FAEF03" w14:textId="15E30FCD" w:rsidR="004A28D6" w:rsidRPr="00726CA7" w:rsidRDefault="004A28D6" w:rsidP="001D1596">
      <w:pPr>
        <w:pStyle w:val="Heading2"/>
        <w:rPr>
          <w:sz w:val="28"/>
          <w:szCs w:val="28"/>
        </w:rPr>
      </w:pPr>
      <w:bookmarkStart w:id="36" w:name="_Toc53951460"/>
      <w:r w:rsidRPr="00726CA7">
        <w:rPr>
          <w:sz w:val="28"/>
          <w:szCs w:val="28"/>
        </w:rPr>
        <w:lastRenderedPageBreak/>
        <w:t>Testing</w:t>
      </w:r>
      <w:bookmarkEnd w:id="36"/>
    </w:p>
    <w:p w14:paraId="4838E746" w14:textId="73E2427F" w:rsidR="00FF3983" w:rsidRDefault="00796C95" w:rsidP="00FF3983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796C95">
        <w:rPr>
          <w:rFonts w:asciiTheme="majorBidi" w:hAnsiTheme="majorBidi" w:cstheme="majorBidi"/>
          <w:sz w:val="24"/>
          <w:szCs w:val="24"/>
          <w:shd w:val="clear" w:color="auto" w:fill="FFFFFF"/>
        </w:rPr>
        <w:t>After the development phase</w:t>
      </w:r>
      <w:r w:rsidR="00C322C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796C95">
        <w:rPr>
          <w:rFonts w:asciiTheme="majorBidi" w:hAnsiTheme="majorBidi" w:cstheme="majorBidi"/>
          <w:sz w:val="24"/>
          <w:szCs w:val="24"/>
          <w:shd w:val="clear" w:color="auto" w:fill="FFFFFF"/>
        </w:rPr>
        <w:t>comes the role of testing phase</w:t>
      </w:r>
      <w:r w:rsidR="00C322C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ich it very important phase in the Software development cycle</w:t>
      </w:r>
      <w:r w:rsidR="00FF3983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4A1DEF9B" w14:textId="5EF9144F" w:rsidR="009529F8" w:rsidRDefault="009529F8" w:rsidP="004F30B7">
      <w:pPr>
        <w:pStyle w:val="Caption"/>
        <w:ind w:left="360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bookmarkStart w:id="37" w:name="_Toc53951481"/>
      <w:r>
        <w:t xml:space="preserve">Figure </w:t>
      </w:r>
      <w:fldSimple w:instr=" STYLEREF 1 \s ">
        <w:r w:rsidR="004F45AF">
          <w:rPr>
            <w:noProof/>
            <w:cs/>
          </w:rPr>
          <w:t>‎</w:t>
        </w:r>
        <w:r w:rsidR="004F45AF">
          <w:rPr>
            <w:noProof/>
          </w:rPr>
          <w:t>2</w:t>
        </w:r>
      </w:fldSimple>
      <w:r w:rsidR="004F45AF">
        <w:noBreakHyphen/>
      </w:r>
      <w:fldSimple w:instr=" SEQ Figure \* ARABIC \s 1 ">
        <w:r w:rsidR="004F45AF">
          <w:rPr>
            <w:noProof/>
          </w:rPr>
          <w:t>19</w:t>
        </w:r>
      </w:fldSimple>
      <w:r>
        <w:t>: Table of test cases</w:t>
      </w:r>
      <w:bookmarkEnd w:id="37"/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1080"/>
        <w:gridCol w:w="1080"/>
        <w:gridCol w:w="1260"/>
        <w:gridCol w:w="1260"/>
        <w:gridCol w:w="1350"/>
        <w:gridCol w:w="1080"/>
        <w:gridCol w:w="810"/>
        <w:gridCol w:w="810"/>
      </w:tblGrid>
      <w:tr w:rsidR="007D6B9D" w:rsidRPr="00297CD1" w14:paraId="5859A22C" w14:textId="77777777" w:rsidTr="007D6B9D">
        <w:trPr>
          <w:trHeight w:val="377"/>
        </w:trPr>
        <w:tc>
          <w:tcPr>
            <w:tcW w:w="9450" w:type="dxa"/>
            <w:gridSpan w:val="9"/>
            <w:shd w:val="clear" w:color="auto" w:fill="548DD4" w:themeFill="text2" w:themeFillTint="99"/>
            <w:noWrap/>
            <w:hideMark/>
          </w:tcPr>
          <w:p w14:paraId="4D4482C5" w14:textId="5665E5F7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FF0000"/>
                <w:sz w:val="22"/>
                <w:szCs w:val="22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FFFFFF"/>
                <w:sz w:val="22"/>
                <w:szCs w:val="22"/>
              </w:rPr>
              <w:t>Test Case</w:t>
            </w:r>
            <w:r w:rsidR="00C25B01" w:rsidRPr="007D6B9D">
              <w:rPr>
                <w:rFonts w:asciiTheme="majorBidi" w:eastAsia="Times New Roman" w:hAnsiTheme="majorBidi" w:cstheme="majorBidi"/>
                <w:b/>
                <w:bCs/>
                <w:color w:val="FFFFFF"/>
                <w:sz w:val="22"/>
                <w:szCs w:val="22"/>
              </w:rPr>
              <w:t>s</w:t>
            </w:r>
          </w:p>
        </w:tc>
      </w:tr>
      <w:tr w:rsidR="007D6B9D" w:rsidRPr="00297CD1" w14:paraId="716686B5" w14:textId="77777777" w:rsidTr="00C322CA">
        <w:trPr>
          <w:trHeight w:val="620"/>
        </w:trPr>
        <w:tc>
          <w:tcPr>
            <w:tcW w:w="720" w:type="dxa"/>
            <w:shd w:val="clear" w:color="auto" w:fill="D9D9D9" w:themeFill="background1" w:themeFillShade="D9"/>
            <w:noWrap/>
            <w:hideMark/>
          </w:tcPr>
          <w:p w14:paraId="3A69B8E4" w14:textId="77777777" w:rsidR="007D6B9D" w:rsidRPr="007D6B9D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7D6B9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est</w:t>
            </w:r>
          </w:p>
          <w:p w14:paraId="01AF4D53" w14:textId="28756328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7D6B9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case</w:t>
            </w:r>
          </w:p>
        </w:tc>
        <w:tc>
          <w:tcPr>
            <w:tcW w:w="1080" w:type="dxa"/>
            <w:shd w:val="clear" w:color="auto" w:fill="D9D9D9" w:themeFill="background1" w:themeFillShade="D9"/>
            <w:noWrap/>
            <w:hideMark/>
          </w:tcPr>
          <w:p w14:paraId="3D362CBD" w14:textId="77777777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Component</w:t>
            </w:r>
          </w:p>
        </w:tc>
        <w:tc>
          <w:tcPr>
            <w:tcW w:w="1080" w:type="dxa"/>
            <w:shd w:val="clear" w:color="auto" w:fill="D9D9D9" w:themeFill="background1" w:themeFillShade="D9"/>
            <w:noWrap/>
            <w:hideMark/>
          </w:tcPr>
          <w:p w14:paraId="6DF6652B" w14:textId="77777777" w:rsidR="00297CD1" w:rsidRPr="007D6B9D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Priority</w:t>
            </w:r>
          </w:p>
          <w:p w14:paraId="6EC961CF" w14:textId="77777777" w:rsidR="007D6B9D" w:rsidRDefault="007D6B9D" w:rsidP="007D6B9D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</w:p>
          <w:p w14:paraId="625F225B" w14:textId="209427D9" w:rsidR="007D6B9D" w:rsidRPr="00297CD1" w:rsidRDefault="007D6B9D" w:rsidP="007D6B9D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noWrap/>
            <w:hideMark/>
          </w:tcPr>
          <w:p w14:paraId="76B5E9C7" w14:textId="1AE571D1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Description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  <w:hideMark/>
          </w:tcPr>
          <w:p w14:paraId="3BD666A3" w14:textId="77777777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Pre-requisites</w:t>
            </w:r>
          </w:p>
        </w:tc>
        <w:tc>
          <w:tcPr>
            <w:tcW w:w="1350" w:type="dxa"/>
            <w:shd w:val="clear" w:color="auto" w:fill="D9D9D9" w:themeFill="background1" w:themeFillShade="D9"/>
            <w:noWrap/>
            <w:hideMark/>
          </w:tcPr>
          <w:p w14:paraId="2B2C520F" w14:textId="77777777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est Steps</w:t>
            </w:r>
          </w:p>
        </w:tc>
        <w:tc>
          <w:tcPr>
            <w:tcW w:w="1080" w:type="dxa"/>
            <w:shd w:val="clear" w:color="auto" w:fill="D9D9D9" w:themeFill="background1" w:themeFillShade="D9"/>
            <w:noWrap/>
            <w:hideMark/>
          </w:tcPr>
          <w:p w14:paraId="5E54D0EE" w14:textId="77777777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Expected Result</w:t>
            </w:r>
          </w:p>
        </w:tc>
        <w:tc>
          <w:tcPr>
            <w:tcW w:w="810" w:type="dxa"/>
            <w:shd w:val="clear" w:color="auto" w:fill="D9D9D9" w:themeFill="background1" w:themeFillShade="D9"/>
            <w:noWrap/>
            <w:hideMark/>
          </w:tcPr>
          <w:p w14:paraId="2420879D" w14:textId="77777777" w:rsidR="007D6B9D" w:rsidRPr="007D6B9D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ctual</w:t>
            </w:r>
          </w:p>
          <w:p w14:paraId="76E01F3D" w14:textId="3BDCE3EB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Result</w:t>
            </w:r>
          </w:p>
        </w:tc>
        <w:tc>
          <w:tcPr>
            <w:tcW w:w="810" w:type="dxa"/>
            <w:shd w:val="clear" w:color="auto" w:fill="D9D9D9" w:themeFill="background1" w:themeFillShade="D9"/>
            <w:noWrap/>
            <w:hideMark/>
          </w:tcPr>
          <w:p w14:paraId="0F1B4CC4" w14:textId="77777777" w:rsidR="00297CD1" w:rsidRPr="00297CD1" w:rsidRDefault="00297CD1" w:rsidP="00297CD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97CD1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Status</w:t>
            </w:r>
          </w:p>
        </w:tc>
      </w:tr>
      <w:tr w:rsidR="007D6B9D" w:rsidRPr="00297CD1" w14:paraId="7D7B10AE" w14:textId="77777777" w:rsidTr="00C322CA">
        <w:trPr>
          <w:trHeight w:val="2438"/>
        </w:trPr>
        <w:tc>
          <w:tcPr>
            <w:tcW w:w="720" w:type="dxa"/>
            <w:noWrap/>
            <w:hideMark/>
          </w:tcPr>
          <w:p w14:paraId="054AB070" w14:textId="4D64C9D8" w:rsidR="00297CD1" w:rsidRPr="00297CD1" w:rsidRDefault="007D6B9D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Test #1</w:t>
            </w:r>
          </w:p>
        </w:tc>
        <w:tc>
          <w:tcPr>
            <w:tcW w:w="1080" w:type="dxa"/>
            <w:noWrap/>
            <w:hideMark/>
          </w:tcPr>
          <w:p w14:paraId="1D5F74B5" w14:textId="4E433FAC" w:rsidR="00297CD1" w:rsidRPr="00297CD1" w:rsidRDefault="00AA3E49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First Name</w:t>
            </w:r>
          </w:p>
        </w:tc>
        <w:tc>
          <w:tcPr>
            <w:tcW w:w="1080" w:type="dxa"/>
            <w:noWrap/>
            <w:hideMark/>
          </w:tcPr>
          <w:p w14:paraId="720D0A2F" w14:textId="77777777" w:rsidR="00297CD1" w:rsidRPr="00297CD1" w:rsidRDefault="00297CD1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0</w:t>
            </w:r>
          </w:p>
        </w:tc>
        <w:tc>
          <w:tcPr>
            <w:tcW w:w="1260" w:type="dxa"/>
            <w:hideMark/>
          </w:tcPr>
          <w:p w14:paraId="794CA362" w14:textId="187F22C9" w:rsidR="00297CD1" w:rsidRPr="00297CD1" w:rsidRDefault="00297CD1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Verify that when a user writes a</w:t>
            </w:r>
            <w:r w:rsidR="004139E3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character/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</w:t>
            </w:r>
            <w:r w:rsidR="00AA3E49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term </w:t>
            </w:r>
            <w:r w:rsidR="004139E3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message </w:t>
            </w:r>
            <w:r w:rsidR="004139E3"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should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be displayed</w:t>
            </w:r>
            <w:r w:rsidR="00C322CA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.</w:t>
            </w:r>
          </w:p>
        </w:tc>
        <w:tc>
          <w:tcPr>
            <w:tcW w:w="1260" w:type="dxa"/>
            <w:hideMark/>
          </w:tcPr>
          <w:p w14:paraId="0C24DF9D" w14:textId="249FDB2B" w:rsidR="00297CD1" w:rsidRPr="00297CD1" w:rsidRDefault="004139E3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Clicked on the </w:t>
            </w:r>
            <w:r w:rsidR="00BA5504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first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name </w:t>
            </w:r>
            <w:r w:rsidR="00B72F7E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field</w:t>
            </w:r>
            <w:r w:rsidR="006A3E5A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.</w:t>
            </w:r>
          </w:p>
        </w:tc>
        <w:tc>
          <w:tcPr>
            <w:tcW w:w="1350" w:type="dxa"/>
            <w:hideMark/>
          </w:tcPr>
          <w:p w14:paraId="7DA34AFF" w14:textId="473B8897" w:rsidR="00297CD1" w:rsidRPr="00297CD1" w:rsidRDefault="00297CD1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1. Write the </w:t>
            </w:r>
            <w:r w:rsidR="00AA3E49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in the </w:t>
            </w:r>
            <w:r w:rsidR="00AA3E49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</w:t>
            </w:r>
            <w:r w:rsidR="00B72F7E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filed</w:t>
            </w:r>
            <w:r w:rsidR="00C322CA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2. Once </w:t>
            </w:r>
            <w:r w:rsidR="00C322CA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user write a number</w:t>
            </w:r>
            <w:r w:rsidR="00B72F7E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,</w:t>
            </w:r>
            <w:r w:rsidR="00C322CA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special character</w:t>
            </w:r>
            <w:r w:rsidR="00B72F7E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or let the field empty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3. </w:t>
            </w:r>
            <w:r w:rsidR="00B72F7E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Then </w:t>
            </w:r>
            <w:r w:rsidR="00B72F7E"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Submit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.</w:t>
            </w:r>
          </w:p>
        </w:tc>
        <w:tc>
          <w:tcPr>
            <w:tcW w:w="1080" w:type="dxa"/>
            <w:hideMark/>
          </w:tcPr>
          <w:p w14:paraId="7C8104FB" w14:textId="598E4EEC" w:rsidR="00297CD1" w:rsidRPr="00297CD1" w:rsidRDefault="00C322CA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Your request sent and saved in the database.</w:t>
            </w:r>
          </w:p>
        </w:tc>
        <w:tc>
          <w:tcPr>
            <w:tcW w:w="810" w:type="dxa"/>
            <w:hideMark/>
          </w:tcPr>
          <w:p w14:paraId="7CA90432" w14:textId="2E5D2C04" w:rsidR="00297CD1" w:rsidRPr="00297CD1" w:rsidRDefault="00B72F7E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Message will</w:t>
            </w:r>
            <w:r w:rsidR="00297CD1"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display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to users.</w:t>
            </w:r>
          </w:p>
        </w:tc>
        <w:tc>
          <w:tcPr>
            <w:tcW w:w="810" w:type="dxa"/>
            <w:noWrap/>
            <w:hideMark/>
          </w:tcPr>
          <w:p w14:paraId="7B12EB78" w14:textId="77777777" w:rsidR="00297CD1" w:rsidRPr="00297CD1" w:rsidRDefault="00297CD1" w:rsidP="00297CD1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ass</w:t>
            </w:r>
          </w:p>
        </w:tc>
      </w:tr>
      <w:tr w:rsidR="006A3E5A" w:rsidRPr="00297CD1" w14:paraId="3332E8DB" w14:textId="77777777" w:rsidTr="00C322CA">
        <w:trPr>
          <w:trHeight w:val="864"/>
        </w:trPr>
        <w:tc>
          <w:tcPr>
            <w:tcW w:w="720" w:type="dxa"/>
            <w:noWrap/>
          </w:tcPr>
          <w:p w14:paraId="6F72CDAB" w14:textId="62A9E939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Test #2</w:t>
            </w:r>
          </w:p>
        </w:tc>
        <w:tc>
          <w:tcPr>
            <w:tcW w:w="1080" w:type="dxa"/>
            <w:noWrap/>
          </w:tcPr>
          <w:p w14:paraId="2249040C" w14:textId="5B98CF5A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Last Name</w:t>
            </w:r>
          </w:p>
        </w:tc>
        <w:tc>
          <w:tcPr>
            <w:tcW w:w="1080" w:type="dxa"/>
            <w:noWrap/>
          </w:tcPr>
          <w:p w14:paraId="662CFBA0" w14:textId="1643E694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1</w:t>
            </w:r>
          </w:p>
        </w:tc>
        <w:tc>
          <w:tcPr>
            <w:tcW w:w="1260" w:type="dxa"/>
          </w:tcPr>
          <w:p w14:paraId="66BE1CF6" w14:textId="6E812B04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Verify that when a user writes a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character/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term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message 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should be displayed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.</w:t>
            </w:r>
          </w:p>
        </w:tc>
        <w:tc>
          <w:tcPr>
            <w:tcW w:w="1260" w:type="dxa"/>
          </w:tcPr>
          <w:p w14:paraId="266A0287" w14:textId="48ECA3EB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Clicked on the</w:t>
            </w:r>
            <w:r w:rsidR="00BA5504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last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name field.</w:t>
            </w:r>
          </w:p>
        </w:tc>
        <w:tc>
          <w:tcPr>
            <w:tcW w:w="1350" w:type="dxa"/>
          </w:tcPr>
          <w:p w14:paraId="4BEFC3DE" w14:textId="20E390AF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1. Write the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in the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filed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2. Once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user write a number, special character or let the field empty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3.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Then 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Submit.</w:t>
            </w:r>
          </w:p>
        </w:tc>
        <w:tc>
          <w:tcPr>
            <w:tcW w:w="1080" w:type="dxa"/>
          </w:tcPr>
          <w:p w14:paraId="4839F8C9" w14:textId="290BF7CC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Your request sent and saved in the database.</w:t>
            </w:r>
          </w:p>
        </w:tc>
        <w:tc>
          <w:tcPr>
            <w:tcW w:w="810" w:type="dxa"/>
          </w:tcPr>
          <w:p w14:paraId="730A0864" w14:textId="09D666CB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Message will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display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to users.</w:t>
            </w:r>
          </w:p>
        </w:tc>
        <w:tc>
          <w:tcPr>
            <w:tcW w:w="810" w:type="dxa"/>
            <w:noWrap/>
          </w:tcPr>
          <w:p w14:paraId="62F0C835" w14:textId="7E2D8FE0" w:rsidR="006A3E5A" w:rsidRPr="007D6B9D" w:rsidRDefault="006A3E5A" w:rsidP="006A3E5A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ass</w:t>
            </w:r>
          </w:p>
        </w:tc>
      </w:tr>
      <w:tr w:rsidR="00FF3983" w:rsidRPr="00297CD1" w14:paraId="25ACCA72" w14:textId="77777777" w:rsidTr="00C322CA">
        <w:trPr>
          <w:trHeight w:val="864"/>
        </w:trPr>
        <w:tc>
          <w:tcPr>
            <w:tcW w:w="720" w:type="dxa"/>
            <w:noWrap/>
          </w:tcPr>
          <w:p w14:paraId="5C820448" w14:textId="0741DF14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Test #3</w:t>
            </w:r>
          </w:p>
        </w:tc>
        <w:tc>
          <w:tcPr>
            <w:tcW w:w="1080" w:type="dxa"/>
            <w:noWrap/>
          </w:tcPr>
          <w:p w14:paraId="02EB3572" w14:textId="79466FA4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e-mail</w:t>
            </w:r>
          </w:p>
        </w:tc>
        <w:tc>
          <w:tcPr>
            <w:tcW w:w="1080" w:type="dxa"/>
            <w:noWrap/>
          </w:tcPr>
          <w:p w14:paraId="146E107D" w14:textId="64C336A6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2</w:t>
            </w:r>
          </w:p>
        </w:tc>
        <w:tc>
          <w:tcPr>
            <w:tcW w:w="1260" w:type="dxa"/>
          </w:tcPr>
          <w:p w14:paraId="5D7B361F" w14:textId="48E1B1C4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Verify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on email syntax that should be correct.</w:t>
            </w:r>
          </w:p>
        </w:tc>
        <w:tc>
          <w:tcPr>
            <w:tcW w:w="1260" w:type="dxa"/>
          </w:tcPr>
          <w:p w14:paraId="5AD82245" w14:textId="32AEF08B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Clicked on the email field</w:t>
            </w:r>
          </w:p>
        </w:tc>
        <w:tc>
          <w:tcPr>
            <w:tcW w:w="1350" w:type="dxa"/>
          </w:tcPr>
          <w:p w14:paraId="30A79732" w14:textId="5428BA24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1. Write the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email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in the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ame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filed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2. Once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user write </w:t>
            </w:r>
            <w:r w:rsidR="00591E2F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an incorrect email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or let the field empty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3.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Then 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Submit.</w:t>
            </w:r>
          </w:p>
        </w:tc>
        <w:tc>
          <w:tcPr>
            <w:tcW w:w="1080" w:type="dxa"/>
          </w:tcPr>
          <w:p w14:paraId="286022BF" w14:textId="6D3DEB36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Your request sent and saved in the database.</w:t>
            </w:r>
          </w:p>
        </w:tc>
        <w:tc>
          <w:tcPr>
            <w:tcW w:w="810" w:type="dxa"/>
          </w:tcPr>
          <w:p w14:paraId="0B21BB1A" w14:textId="29BD188C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Message will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display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to users.</w:t>
            </w:r>
          </w:p>
        </w:tc>
        <w:tc>
          <w:tcPr>
            <w:tcW w:w="810" w:type="dxa"/>
            <w:noWrap/>
          </w:tcPr>
          <w:p w14:paraId="28139363" w14:textId="34F5925D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ass</w:t>
            </w:r>
          </w:p>
        </w:tc>
      </w:tr>
      <w:tr w:rsidR="00FF3983" w:rsidRPr="00297CD1" w14:paraId="70DD3AB8" w14:textId="77777777" w:rsidTr="00C322CA">
        <w:trPr>
          <w:trHeight w:val="864"/>
        </w:trPr>
        <w:tc>
          <w:tcPr>
            <w:tcW w:w="720" w:type="dxa"/>
            <w:noWrap/>
          </w:tcPr>
          <w:p w14:paraId="1222DF2D" w14:textId="1DEAB1C2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Test #4</w:t>
            </w:r>
          </w:p>
        </w:tc>
        <w:tc>
          <w:tcPr>
            <w:tcW w:w="1080" w:type="dxa"/>
            <w:noWrap/>
          </w:tcPr>
          <w:p w14:paraId="5ED86A8F" w14:textId="3D3694DA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hone number</w:t>
            </w:r>
          </w:p>
        </w:tc>
        <w:tc>
          <w:tcPr>
            <w:tcW w:w="1080" w:type="dxa"/>
            <w:noWrap/>
          </w:tcPr>
          <w:p w14:paraId="2F7CC60B" w14:textId="603778BA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7D6B9D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2</w:t>
            </w:r>
          </w:p>
        </w:tc>
        <w:tc>
          <w:tcPr>
            <w:tcW w:w="1260" w:type="dxa"/>
          </w:tcPr>
          <w:p w14:paraId="60C66285" w14:textId="02D3ADCE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Verify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on phone number length is not more than 10 digits.</w:t>
            </w:r>
          </w:p>
        </w:tc>
        <w:tc>
          <w:tcPr>
            <w:tcW w:w="1260" w:type="dxa"/>
          </w:tcPr>
          <w:p w14:paraId="35BE6FF1" w14:textId="070A63E1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Clicked on the phone number field.</w:t>
            </w:r>
          </w:p>
        </w:tc>
        <w:tc>
          <w:tcPr>
            <w:tcW w:w="1350" w:type="dxa"/>
          </w:tcPr>
          <w:p w14:paraId="65D95268" w14:textId="7877825E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1. Write the </w:t>
            </w:r>
            <w:r w:rsidR="00591E2F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number more or less than 10 digits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in the </w:t>
            </w:r>
            <w:r w:rsidR="00591E2F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hone number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filed.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br/>
              <w:t xml:space="preserve">2. </w:t>
            </w:r>
            <w:r w:rsidR="00591E2F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Then submit</w:t>
            </w:r>
          </w:p>
        </w:tc>
        <w:tc>
          <w:tcPr>
            <w:tcW w:w="1080" w:type="dxa"/>
          </w:tcPr>
          <w:p w14:paraId="5D3B4229" w14:textId="6614DD3D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Your request sent and saved in the database.</w:t>
            </w:r>
          </w:p>
        </w:tc>
        <w:tc>
          <w:tcPr>
            <w:tcW w:w="810" w:type="dxa"/>
          </w:tcPr>
          <w:p w14:paraId="45660BB1" w14:textId="7613E392" w:rsidR="00FF3983" w:rsidRPr="007D6B9D" w:rsidRDefault="00FF3983" w:rsidP="00FF3983">
            <w:pP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Message will</w:t>
            </w: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display</w:t>
            </w:r>
            <w:r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 xml:space="preserve"> to users.</w:t>
            </w:r>
          </w:p>
        </w:tc>
        <w:tc>
          <w:tcPr>
            <w:tcW w:w="810" w:type="dxa"/>
            <w:noWrap/>
          </w:tcPr>
          <w:p w14:paraId="76DB553F" w14:textId="4BFCDBB7" w:rsidR="00FF3983" w:rsidRPr="007D6B9D" w:rsidRDefault="00FF3983" w:rsidP="009529F8">
            <w:pPr>
              <w:keepNext/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</w:pPr>
            <w:r w:rsidRPr="00297CD1">
              <w:rPr>
                <w:rFonts w:asciiTheme="majorBidi" w:eastAsia="Times New Roman" w:hAnsiTheme="majorBidi" w:cstheme="majorBidi"/>
                <w:color w:val="333333"/>
                <w:sz w:val="18"/>
                <w:szCs w:val="18"/>
              </w:rPr>
              <w:t>Pass</w:t>
            </w:r>
          </w:p>
        </w:tc>
      </w:tr>
    </w:tbl>
    <w:p w14:paraId="51A4F1BD" w14:textId="77777777" w:rsidR="00FD424F" w:rsidRDefault="00FD424F" w:rsidP="004A28D6"/>
    <w:p w14:paraId="42E1E372" w14:textId="5EFA7EFD" w:rsidR="004A28D6" w:rsidRPr="00726CA7" w:rsidRDefault="00FD424F" w:rsidP="001D1596">
      <w:pPr>
        <w:pStyle w:val="Heading2"/>
        <w:rPr>
          <w:sz w:val="28"/>
          <w:szCs w:val="28"/>
        </w:rPr>
      </w:pPr>
      <w:bookmarkStart w:id="38" w:name="_Toc53951461"/>
      <w:r w:rsidRPr="00726CA7">
        <w:rPr>
          <w:sz w:val="28"/>
          <w:szCs w:val="28"/>
        </w:rPr>
        <w:lastRenderedPageBreak/>
        <w:t>Deployment</w:t>
      </w:r>
      <w:bookmarkEnd w:id="38"/>
    </w:p>
    <w:p w14:paraId="1124E9B0" w14:textId="072A844F" w:rsidR="00FD424F" w:rsidRDefault="00831F3D" w:rsidP="0028403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is section </w:t>
      </w:r>
      <w:r w:rsidR="00D204F2">
        <w:rPr>
          <w:rFonts w:asciiTheme="majorBidi" w:hAnsiTheme="majorBidi" w:cstheme="majorBidi"/>
          <w:sz w:val="24"/>
          <w:szCs w:val="24"/>
          <w:shd w:val="clear" w:color="auto" w:fill="FFFFFF"/>
        </w:rPr>
        <w:t>talks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bout d</w:t>
      </w:r>
      <w:r w:rsidR="0055258F">
        <w:rPr>
          <w:rFonts w:asciiTheme="majorBidi" w:hAnsiTheme="majorBidi" w:cstheme="majorBidi"/>
          <w:sz w:val="24"/>
          <w:szCs w:val="24"/>
          <w:shd w:val="clear" w:color="auto" w:fill="FFFFFF"/>
        </w:rPr>
        <w:t>eployment phas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2E6B9565" w14:textId="5C3BEFDD" w:rsidR="001F7A94" w:rsidRDefault="001F7A94" w:rsidP="001F7A94">
      <w:pPr>
        <w:pStyle w:val="Heading3"/>
      </w:pPr>
      <w:bookmarkStart w:id="39" w:name="_Toc53951462"/>
      <w:r>
        <w:t>domain</w:t>
      </w:r>
      <w:bookmarkEnd w:id="39"/>
    </w:p>
    <w:p w14:paraId="7CABF37E" w14:textId="343579E7" w:rsidR="00541432" w:rsidRDefault="00C227BE" w:rsidP="001471C6">
      <w:pPr>
        <w:rPr>
          <w:rFonts w:asciiTheme="majorBidi" w:hAnsiTheme="majorBidi" w:cstheme="majorBidi"/>
          <w:sz w:val="24"/>
          <w:szCs w:val="24"/>
        </w:rPr>
      </w:pPr>
      <w:r w:rsidRPr="00C227BE">
        <w:rPr>
          <w:rFonts w:asciiTheme="majorBidi" w:hAnsiTheme="majorBidi" w:cstheme="majorBidi"/>
          <w:sz w:val="24"/>
          <w:szCs w:val="24"/>
        </w:rPr>
        <w:t xml:space="preserve">I register </w:t>
      </w:r>
      <w:r w:rsidR="00D0498B">
        <w:rPr>
          <w:rFonts w:asciiTheme="majorBidi" w:hAnsiTheme="majorBidi" w:cstheme="majorBidi"/>
          <w:sz w:val="24"/>
          <w:szCs w:val="24"/>
        </w:rPr>
        <w:t>this</w:t>
      </w:r>
      <w:r w:rsidRPr="00C227BE">
        <w:rPr>
          <w:rFonts w:asciiTheme="majorBidi" w:hAnsiTheme="majorBidi" w:cstheme="majorBidi"/>
          <w:sz w:val="24"/>
          <w:szCs w:val="24"/>
        </w:rPr>
        <w:t xml:space="preserve"> domain</w:t>
      </w:r>
      <w:r w:rsidR="00D0498B">
        <w:rPr>
          <w:rFonts w:asciiTheme="majorBidi" w:hAnsiTheme="majorBidi" w:cstheme="majorBidi"/>
          <w:sz w:val="24"/>
          <w:szCs w:val="24"/>
        </w:rPr>
        <w:t xml:space="preserve">: </w:t>
      </w:r>
      <w:hyperlink r:id="rId54" w:history="1">
        <w:r w:rsidR="00D0498B" w:rsidRPr="00D0498B">
          <w:rPr>
            <w:rStyle w:val="Hyperlink"/>
            <w:rFonts w:asciiTheme="majorBidi" w:hAnsiTheme="majorBidi" w:cstheme="majorBidi"/>
            <w:sz w:val="24"/>
            <w:szCs w:val="24"/>
          </w:rPr>
          <w:t>https://www.malekmurad.me</w:t>
        </w:r>
      </w:hyperlink>
      <w:r w:rsidR="00D0498B">
        <w:rPr>
          <w:rFonts w:asciiTheme="majorBidi" w:hAnsiTheme="majorBidi" w:cstheme="majorBidi"/>
          <w:sz w:val="24"/>
          <w:szCs w:val="24"/>
        </w:rPr>
        <w:t xml:space="preserve"> </w:t>
      </w:r>
    </w:p>
    <w:p w14:paraId="5A0AEBD1" w14:textId="4E2F270B" w:rsidR="001471C6" w:rsidRDefault="00C227BE" w:rsidP="001471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d I run the system on </w:t>
      </w:r>
      <w:r w:rsidR="00D0498B">
        <w:rPr>
          <w:rFonts w:asciiTheme="majorBidi" w:hAnsiTheme="majorBidi" w:cstheme="majorBidi"/>
          <w:sz w:val="24"/>
          <w:szCs w:val="24"/>
        </w:rPr>
        <w:t>it.</w:t>
      </w:r>
    </w:p>
    <w:p w14:paraId="1388C951" w14:textId="77777777" w:rsidR="00987396" w:rsidRDefault="003E351B" w:rsidP="00987396">
      <w:pPr>
        <w:keepNext/>
      </w:pPr>
      <w:r>
        <w:rPr>
          <w:noProof/>
        </w:rPr>
        <w:drawing>
          <wp:inline distT="0" distB="0" distL="0" distR="0" wp14:anchorId="59EB40CB" wp14:editId="312199D1">
            <wp:extent cx="4771429" cy="6761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AE492" w14:textId="60703F92" w:rsidR="003E351B" w:rsidRPr="00987396" w:rsidRDefault="00987396" w:rsidP="00987396">
      <w:pPr>
        <w:pStyle w:val="Caption"/>
        <w:rPr>
          <w:rFonts w:asciiTheme="majorBidi" w:hAnsiTheme="majorBidi" w:cstheme="majorBidi"/>
          <w:sz w:val="22"/>
          <w:szCs w:val="22"/>
        </w:rPr>
      </w:pPr>
      <w:bookmarkStart w:id="40" w:name="_Toc53951482"/>
      <w:r w:rsidRPr="00987396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20</w:t>
      </w:r>
      <w:r w:rsidR="004F45AF">
        <w:rPr>
          <w:sz w:val="14"/>
          <w:szCs w:val="14"/>
        </w:rPr>
        <w:fldChar w:fldCharType="end"/>
      </w:r>
      <w:r w:rsidRPr="00987396">
        <w:rPr>
          <w:sz w:val="14"/>
          <w:szCs w:val="14"/>
        </w:rPr>
        <w:t>: URL of the website.</w:t>
      </w:r>
      <w:bookmarkEnd w:id="40"/>
    </w:p>
    <w:p w14:paraId="4796C2E2" w14:textId="39A55E23" w:rsidR="00C227BE" w:rsidRPr="00C227BE" w:rsidRDefault="00C227BE" w:rsidP="001471C6">
      <w:pPr>
        <w:rPr>
          <w:rFonts w:asciiTheme="majorBidi" w:hAnsiTheme="majorBidi" w:cstheme="majorBidi"/>
          <w:sz w:val="24"/>
          <w:szCs w:val="24"/>
        </w:rPr>
      </w:pPr>
    </w:p>
    <w:p w14:paraId="69D7A2C0" w14:textId="06351EB4" w:rsidR="00C227BE" w:rsidRPr="00C227BE" w:rsidRDefault="001F7A94" w:rsidP="00C227BE">
      <w:pPr>
        <w:pStyle w:val="Heading3"/>
      </w:pPr>
      <w:bookmarkStart w:id="41" w:name="_Toc53951463"/>
      <w:r>
        <w:t>hosting</w:t>
      </w:r>
      <w:bookmarkEnd w:id="41"/>
    </w:p>
    <w:p w14:paraId="341C863B" w14:textId="325CF828" w:rsidR="001471C6" w:rsidRDefault="00C227BE" w:rsidP="001471C6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For hosting I used </w:t>
      </w:r>
      <w:r w:rsidR="00F65DFE">
        <w:rPr>
          <w:rFonts w:asciiTheme="majorBidi" w:hAnsiTheme="majorBidi" w:cstheme="majorBidi"/>
          <w:sz w:val="24"/>
          <w:szCs w:val="24"/>
          <w:shd w:val="clear" w:color="auto" w:fill="FFFFFF"/>
        </w:rPr>
        <w:t>Netfily.</w:t>
      </w:r>
    </w:p>
    <w:p w14:paraId="4711BCA7" w14:textId="77777777" w:rsidR="00987396" w:rsidRDefault="003E351B" w:rsidP="00987396">
      <w:pPr>
        <w:keepNext/>
      </w:pPr>
      <w:r>
        <w:rPr>
          <w:noProof/>
        </w:rPr>
        <w:drawing>
          <wp:inline distT="0" distB="0" distL="0" distR="0" wp14:anchorId="4349B63C" wp14:editId="6E775FB2">
            <wp:extent cx="2104691" cy="572494"/>
            <wp:effectExtent l="95250" t="57150" r="10160" b="565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512" cy="58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935D91" w14:textId="33BC12BD" w:rsidR="00CD55B6" w:rsidRPr="00987396" w:rsidRDefault="00987396" w:rsidP="00987396">
      <w:pPr>
        <w:pStyle w:val="Caption"/>
        <w:rPr>
          <w:sz w:val="14"/>
          <w:szCs w:val="14"/>
        </w:rPr>
      </w:pPr>
      <w:bookmarkStart w:id="42" w:name="_Toc53951483"/>
      <w:r w:rsidRPr="00987396">
        <w:rPr>
          <w:sz w:val="14"/>
          <w:szCs w:val="14"/>
        </w:rPr>
        <w:t xml:space="preserve">Figure </w:t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TYLEREF 1 \s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  <w:cs/>
        </w:rPr>
        <w:t>‎</w:t>
      </w:r>
      <w:r w:rsidR="004F45AF">
        <w:rPr>
          <w:noProof/>
          <w:sz w:val="14"/>
          <w:szCs w:val="14"/>
        </w:rPr>
        <w:t>2</w:t>
      </w:r>
      <w:r w:rsidR="004F45AF">
        <w:rPr>
          <w:sz w:val="14"/>
          <w:szCs w:val="14"/>
        </w:rPr>
        <w:fldChar w:fldCharType="end"/>
      </w:r>
      <w:r w:rsidR="004F45AF">
        <w:rPr>
          <w:sz w:val="14"/>
          <w:szCs w:val="14"/>
        </w:rPr>
        <w:noBreakHyphen/>
      </w:r>
      <w:r w:rsidR="004F45AF">
        <w:rPr>
          <w:sz w:val="14"/>
          <w:szCs w:val="14"/>
        </w:rPr>
        <w:fldChar w:fldCharType="begin"/>
      </w:r>
      <w:r w:rsidR="004F45AF">
        <w:rPr>
          <w:sz w:val="14"/>
          <w:szCs w:val="14"/>
        </w:rPr>
        <w:instrText xml:space="preserve"> SEQ Figure \* ARABIC \s 1 </w:instrText>
      </w:r>
      <w:r w:rsidR="004F45AF">
        <w:rPr>
          <w:sz w:val="14"/>
          <w:szCs w:val="14"/>
        </w:rPr>
        <w:fldChar w:fldCharType="separate"/>
      </w:r>
      <w:r w:rsidR="004F45AF">
        <w:rPr>
          <w:noProof/>
          <w:sz w:val="14"/>
          <w:szCs w:val="14"/>
        </w:rPr>
        <w:t>21</w:t>
      </w:r>
      <w:r w:rsidR="004F45AF">
        <w:rPr>
          <w:sz w:val="14"/>
          <w:szCs w:val="14"/>
        </w:rPr>
        <w:fldChar w:fldCharType="end"/>
      </w:r>
      <w:r w:rsidRPr="00987396">
        <w:rPr>
          <w:sz w:val="14"/>
          <w:szCs w:val="14"/>
        </w:rPr>
        <w:t>: Netlify for hosting</w:t>
      </w:r>
      <w:bookmarkEnd w:id="42"/>
    </w:p>
    <w:p w14:paraId="78B2FA90" w14:textId="05437069" w:rsidR="005757C0" w:rsidRDefault="005757C0" w:rsidP="007B1112"/>
    <w:p w14:paraId="073C16A2" w14:textId="273CF7F4" w:rsidR="005757C0" w:rsidRDefault="005757C0" w:rsidP="007B1112"/>
    <w:p w14:paraId="690120D5" w14:textId="6B55795F" w:rsidR="005757C0" w:rsidRDefault="005757C0" w:rsidP="007B1112"/>
    <w:p w14:paraId="491E243A" w14:textId="2460A282" w:rsidR="005757C0" w:rsidRDefault="005757C0" w:rsidP="007B1112"/>
    <w:p w14:paraId="2A471C1C" w14:textId="050E3192" w:rsidR="005757C0" w:rsidRDefault="005757C0" w:rsidP="007B1112"/>
    <w:p w14:paraId="0C9067E3" w14:textId="1AEE2BA3" w:rsidR="005757C0" w:rsidRDefault="005757C0" w:rsidP="007B1112"/>
    <w:p w14:paraId="3E0CBA39" w14:textId="0950E46B" w:rsidR="005757C0" w:rsidRDefault="005757C0" w:rsidP="007B1112"/>
    <w:p w14:paraId="7F5789D3" w14:textId="5C4F6341" w:rsidR="005757C0" w:rsidRDefault="005757C0" w:rsidP="007B1112"/>
    <w:p w14:paraId="0F222F4D" w14:textId="77777777" w:rsidR="005757C0" w:rsidRDefault="005757C0" w:rsidP="007B1112"/>
    <w:p w14:paraId="1FD557F3" w14:textId="520E847F" w:rsidR="00B6238B" w:rsidRPr="00726CA7" w:rsidRDefault="00725365" w:rsidP="001D1596">
      <w:pPr>
        <w:pStyle w:val="Heading1"/>
        <w:rPr>
          <w:sz w:val="32"/>
          <w:szCs w:val="32"/>
        </w:rPr>
      </w:pPr>
      <w:bookmarkStart w:id="43" w:name="_Toc53951464"/>
      <w:r w:rsidRPr="00726CA7">
        <w:rPr>
          <w:sz w:val="32"/>
          <w:szCs w:val="32"/>
        </w:rPr>
        <w:lastRenderedPageBreak/>
        <w:t>Screenshots</w:t>
      </w:r>
      <w:bookmarkEnd w:id="43"/>
    </w:p>
    <w:p w14:paraId="3F231E87" w14:textId="4FFD5B44" w:rsidR="009864D1" w:rsidRPr="00363D56" w:rsidRDefault="009864D1" w:rsidP="009864D1">
      <w:pPr>
        <w:rPr>
          <w:rFonts w:asciiTheme="majorBidi" w:hAnsiTheme="majorBidi" w:cstheme="majorBidi"/>
          <w:sz w:val="24"/>
          <w:szCs w:val="24"/>
        </w:rPr>
      </w:pPr>
      <w:r w:rsidRPr="00363D56">
        <w:rPr>
          <w:rFonts w:asciiTheme="majorBidi" w:hAnsiTheme="majorBidi" w:cstheme="majorBidi"/>
          <w:sz w:val="24"/>
          <w:szCs w:val="24"/>
        </w:rPr>
        <w:t>Home Page:</w:t>
      </w:r>
    </w:p>
    <w:p w14:paraId="765F7AA5" w14:textId="7DCAC98F" w:rsidR="009864D1" w:rsidRDefault="00987396" w:rsidP="009864D1">
      <w:r>
        <w:rPr>
          <w:noProof/>
        </w:rPr>
        <w:drawing>
          <wp:anchor distT="0" distB="0" distL="114300" distR="114300" simplePos="0" relativeHeight="251683840" behindDoc="0" locked="0" layoutInCell="1" allowOverlap="1" wp14:anchorId="586CD98F" wp14:editId="121CAFFA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4932592" cy="6715125"/>
            <wp:effectExtent l="0" t="0" r="1905" b="0"/>
            <wp:wrapNone/>
            <wp:docPr id="1027" name="Picture 10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027" descr="Graphical user interface&#10;&#10;Description automatically generated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592" cy="671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9A777" w14:textId="5D3D4449" w:rsidR="009864D1" w:rsidRDefault="009864D1" w:rsidP="00B6238B"/>
    <w:p w14:paraId="69D61DA4" w14:textId="3DED68A5" w:rsidR="009864D1" w:rsidRDefault="009864D1" w:rsidP="00B6238B"/>
    <w:p w14:paraId="2C1AAE41" w14:textId="151A5CEE" w:rsidR="009864D1" w:rsidRDefault="009864D1" w:rsidP="00B6238B"/>
    <w:p w14:paraId="2F6BE61C" w14:textId="01F17988" w:rsidR="009864D1" w:rsidRDefault="009864D1" w:rsidP="00B6238B"/>
    <w:p w14:paraId="27D00E61" w14:textId="2B91417B" w:rsidR="009864D1" w:rsidRDefault="009864D1" w:rsidP="00B6238B"/>
    <w:p w14:paraId="7E89C4C7" w14:textId="5E5F5E7A" w:rsidR="009864D1" w:rsidRDefault="009864D1" w:rsidP="00B6238B"/>
    <w:p w14:paraId="0BB860BD" w14:textId="28B86EE9" w:rsidR="009864D1" w:rsidRDefault="009864D1" w:rsidP="00B6238B"/>
    <w:p w14:paraId="4683A833" w14:textId="7FE84E8B" w:rsidR="009864D1" w:rsidRDefault="009864D1" w:rsidP="00B6238B"/>
    <w:p w14:paraId="0E1A2BE7" w14:textId="46A0563B" w:rsidR="009864D1" w:rsidRDefault="009864D1" w:rsidP="00B6238B"/>
    <w:p w14:paraId="1018F605" w14:textId="491ECA37" w:rsidR="009864D1" w:rsidRDefault="009864D1" w:rsidP="00B6238B"/>
    <w:p w14:paraId="3D40880E" w14:textId="1A55334E" w:rsidR="009864D1" w:rsidRDefault="009864D1" w:rsidP="00B6238B"/>
    <w:p w14:paraId="519DF91F" w14:textId="0D152865" w:rsidR="009864D1" w:rsidRDefault="009864D1" w:rsidP="00B6238B"/>
    <w:p w14:paraId="7FBB61FC" w14:textId="000F84A8" w:rsidR="009864D1" w:rsidRDefault="009864D1" w:rsidP="00B6238B"/>
    <w:p w14:paraId="6E60CE83" w14:textId="5D74CA1F" w:rsidR="009864D1" w:rsidRDefault="009864D1" w:rsidP="00B6238B"/>
    <w:p w14:paraId="647AE931" w14:textId="710FC701" w:rsidR="009864D1" w:rsidRDefault="009864D1" w:rsidP="00B6238B"/>
    <w:p w14:paraId="055266C8" w14:textId="535F0820" w:rsidR="009864D1" w:rsidRDefault="009864D1" w:rsidP="00B6238B"/>
    <w:p w14:paraId="7FC78824" w14:textId="7E859865" w:rsidR="009864D1" w:rsidRDefault="009864D1" w:rsidP="00B6238B"/>
    <w:p w14:paraId="66345C8A" w14:textId="19CA386E" w:rsidR="009864D1" w:rsidRDefault="009864D1" w:rsidP="00B6238B"/>
    <w:p w14:paraId="7DE38FFA" w14:textId="01CAABE3" w:rsidR="009864D1" w:rsidRDefault="009864D1" w:rsidP="00B6238B"/>
    <w:p w14:paraId="0C33D935" w14:textId="67593EB1" w:rsidR="009864D1" w:rsidRDefault="009864D1" w:rsidP="00B6238B"/>
    <w:p w14:paraId="41947B64" w14:textId="22259510" w:rsidR="00363D56" w:rsidRDefault="00363D56" w:rsidP="00363D56">
      <w:r w:rsidRPr="00363D5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968472A" wp14:editId="0C55D876">
                <wp:simplePos x="0" y="0"/>
                <wp:positionH relativeFrom="margin">
                  <wp:posOffset>2257425</wp:posOffset>
                </wp:positionH>
                <wp:positionV relativeFrom="paragraph">
                  <wp:posOffset>339725</wp:posOffset>
                </wp:positionV>
                <wp:extent cx="1171575" cy="266700"/>
                <wp:effectExtent l="0" t="0" r="9525" b="0"/>
                <wp:wrapNone/>
                <wp:docPr id="1053" name="Text Box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149AD2" w14:textId="2011F140" w:rsidR="00ED6D2E" w:rsidRPr="00CE32A8" w:rsidRDefault="00ED6D2E" w:rsidP="0098739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44" w:name="_Toc53951484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Home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>
                              <w:t>Page</w:t>
                            </w:r>
                            <w:bookmarkEnd w:id="4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8472A" id="Text Box 1053" o:spid="_x0000_s1062" type="#_x0000_t202" style="position:absolute;margin-left:177.75pt;margin-top:26.75pt;width:92.25pt;height:21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" stroked="f">
                <v:textbox inset="0,0,0,0">
                  <w:txbxContent>
                    <w:p w14:paraId="65149AD2" w14:textId="2011F140" w:rsidR="00ED6D2E" w:rsidRPr="00CE32A8" w:rsidRDefault="00ED6D2E" w:rsidP="00987396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45" w:name="_Toc53951484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Home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t>Page</w:t>
                      </w:r>
                      <w:bookmarkEnd w:id="45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2B822" w14:textId="77777777" w:rsidR="00363D56" w:rsidRDefault="00363D56" w:rsidP="00363D56">
      <w:pPr>
        <w:rPr>
          <w:rFonts w:asciiTheme="majorBidi" w:hAnsiTheme="majorBidi" w:cstheme="majorBidi"/>
          <w:sz w:val="24"/>
          <w:szCs w:val="24"/>
        </w:rPr>
      </w:pPr>
    </w:p>
    <w:p w14:paraId="502043F6" w14:textId="093E056C" w:rsidR="00727E67" w:rsidRPr="00363D56" w:rsidRDefault="00987396" w:rsidP="00363D56">
      <w:pPr>
        <w:rPr>
          <w:rFonts w:asciiTheme="majorBidi" w:hAnsiTheme="majorBidi" w:cstheme="majorBidi"/>
          <w:sz w:val="24"/>
          <w:szCs w:val="24"/>
        </w:rPr>
      </w:pPr>
      <w:r w:rsidRPr="00363D56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84864" behindDoc="0" locked="0" layoutInCell="1" allowOverlap="1" wp14:anchorId="5E7DC913" wp14:editId="69013FE1">
            <wp:simplePos x="0" y="0"/>
            <wp:positionH relativeFrom="margin">
              <wp:posOffset>828675</wp:posOffset>
            </wp:positionH>
            <wp:positionV relativeFrom="paragraph">
              <wp:posOffset>316230</wp:posOffset>
            </wp:positionV>
            <wp:extent cx="4282440" cy="7162800"/>
            <wp:effectExtent l="0" t="0" r="3810" b="0"/>
            <wp:wrapNone/>
            <wp:docPr id="1029" name="Picture 10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1029" descr="Text&#10;&#10;Description automatically generated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440" cy="716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7E67" w:rsidRPr="00363D56">
        <w:rPr>
          <w:rFonts w:asciiTheme="majorBidi" w:hAnsiTheme="majorBidi" w:cstheme="majorBidi"/>
          <w:sz w:val="24"/>
          <w:szCs w:val="24"/>
        </w:rPr>
        <w:t>Ministe</w:t>
      </w:r>
      <w:r w:rsidR="00CD66DE" w:rsidRPr="00363D56">
        <w:rPr>
          <w:rFonts w:asciiTheme="majorBidi" w:hAnsiTheme="majorBidi" w:cstheme="majorBidi"/>
          <w:sz w:val="24"/>
          <w:szCs w:val="24"/>
        </w:rPr>
        <w:t>r Page:</w:t>
      </w:r>
      <w:r w:rsidR="00CD66DE" w:rsidRPr="00363D56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1AEACB2C" w14:textId="4DE857D8" w:rsidR="009864D1" w:rsidRDefault="009864D1" w:rsidP="00B6238B"/>
    <w:p w14:paraId="436F148D" w14:textId="68667000" w:rsidR="009864D1" w:rsidRDefault="009864D1" w:rsidP="00B6238B"/>
    <w:p w14:paraId="62A87068" w14:textId="6285A3B1" w:rsidR="009864D1" w:rsidRDefault="009864D1" w:rsidP="00B6238B"/>
    <w:p w14:paraId="78E28A85" w14:textId="72E6FA84" w:rsidR="00CD66DE" w:rsidRDefault="00CD66DE" w:rsidP="00B6238B"/>
    <w:p w14:paraId="7676CF4D" w14:textId="5F317233" w:rsidR="00CD66DE" w:rsidRDefault="00CD66DE" w:rsidP="00B6238B"/>
    <w:p w14:paraId="06F6F64F" w14:textId="31757B27" w:rsidR="00CD66DE" w:rsidRDefault="00CD66DE" w:rsidP="00B6238B"/>
    <w:p w14:paraId="03025014" w14:textId="6449F9CE" w:rsidR="00CD66DE" w:rsidRDefault="00CD66DE" w:rsidP="00B6238B"/>
    <w:p w14:paraId="05014A41" w14:textId="0412108D" w:rsidR="00CD66DE" w:rsidRDefault="00CD66DE" w:rsidP="00B6238B"/>
    <w:p w14:paraId="44119650" w14:textId="1D7E243E" w:rsidR="00CD66DE" w:rsidRDefault="00CD66DE" w:rsidP="00B6238B"/>
    <w:p w14:paraId="0B4122F0" w14:textId="23E1636D" w:rsidR="00CD66DE" w:rsidRDefault="00CD66DE" w:rsidP="00B6238B"/>
    <w:p w14:paraId="18B0223E" w14:textId="2543F06F" w:rsidR="00CD66DE" w:rsidRDefault="00CD66DE" w:rsidP="00B6238B"/>
    <w:p w14:paraId="3A6BA379" w14:textId="37430D56" w:rsidR="00CD66DE" w:rsidRDefault="00CD66DE" w:rsidP="00B6238B"/>
    <w:p w14:paraId="22635A6F" w14:textId="44AE5731" w:rsidR="00CD66DE" w:rsidRDefault="00CD66DE" w:rsidP="00B6238B"/>
    <w:p w14:paraId="6F53B9AE" w14:textId="1373F774" w:rsidR="00CD66DE" w:rsidRDefault="00CD66DE" w:rsidP="00B6238B"/>
    <w:p w14:paraId="62E8CDFE" w14:textId="0E7FC798" w:rsidR="00CD66DE" w:rsidRDefault="00CD66DE" w:rsidP="00B6238B"/>
    <w:p w14:paraId="5718BFC6" w14:textId="29456836" w:rsidR="00CD66DE" w:rsidRDefault="00CD66DE" w:rsidP="00B6238B"/>
    <w:p w14:paraId="66BB9CAF" w14:textId="65B1F505" w:rsidR="00CD66DE" w:rsidRDefault="00CD66DE" w:rsidP="00B6238B"/>
    <w:p w14:paraId="7711BC85" w14:textId="1593DC5A" w:rsidR="00CD66DE" w:rsidRDefault="00CD66DE" w:rsidP="00B6238B"/>
    <w:p w14:paraId="6479204A" w14:textId="6836639C" w:rsidR="00CD66DE" w:rsidRDefault="00CD66DE" w:rsidP="00B6238B"/>
    <w:p w14:paraId="099847EB" w14:textId="39EF37C9" w:rsidR="00CD66DE" w:rsidRDefault="00CD66DE" w:rsidP="00B6238B"/>
    <w:p w14:paraId="293BFAFA" w14:textId="0282A22A" w:rsidR="00CD66DE" w:rsidRDefault="00CD66DE" w:rsidP="00B6238B"/>
    <w:p w14:paraId="6893D55C" w14:textId="445FB672" w:rsidR="00CD66DE" w:rsidRDefault="00CD66DE" w:rsidP="00B6238B"/>
    <w:p w14:paraId="26E70503" w14:textId="28D3CF91" w:rsidR="00CD66DE" w:rsidRDefault="00CD66DE" w:rsidP="00B6238B"/>
    <w:p w14:paraId="35196A1E" w14:textId="77777777" w:rsidR="00363D56" w:rsidRDefault="00987396" w:rsidP="00363D56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94B49CF" wp14:editId="066DBF60">
                <wp:simplePos x="0" y="0"/>
                <wp:positionH relativeFrom="column">
                  <wp:posOffset>828675</wp:posOffset>
                </wp:positionH>
                <wp:positionV relativeFrom="paragraph">
                  <wp:posOffset>200026</wp:posOffset>
                </wp:positionV>
                <wp:extent cx="4282440" cy="228600"/>
                <wp:effectExtent l="0" t="0" r="3810" b="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2440" cy="2286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C8F83B" w14:textId="0C323945" w:rsidR="00ED6D2E" w:rsidRPr="00A21AF0" w:rsidRDefault="00ED6D2E" w:rsidP="0098739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46" w:name="_Toc53951485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: Minister Page.</w:t>
                            </w:r>
                            <w:bookmarkEnd w:id="4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B49CF" id="Text Box 1054" o:spid="_x0000_s1063" type="#_x0000_t202" style="position:absolute;margin-left:65.25pt;margin-top:15.75pt;width:337.2pt;height:18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" stroked="f">
                <v:textbox inset="0,0,0,0">
                  <w:txbxContent>
                    <w:p w14:paraId="3CC8F83B" w14:textId="0C323945" w:rsidR="00ED6D2E" w:rsidRPr="00A21AF0" w:rsidRDefault="00ED6D2E" w:rsidP="00987396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47" w:name="_Toc53951485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>: Minister Page.</w:t>
                      </w:r>
                      <w:bookmarkEnd w:id="47"/>
                    </w:p>
                  </w:txbxContent>
                </v:textbox>
              </v:shape>
            </w:pict>
          </mc:Fallback>
        </mc:AlternateContent>
      </w:r>
    </w:p>
    <w:p w14:paraId="07561F5D" w14:textId="52056C52" w:rsidR="00040826" w:rsidRPr="00363D56" w:rsidRDefault="00040826" w:rsidP="00363D56">
      <w:r w:rsidRPr="00363D56">
        <w:rPr>
          <w:rFonts w:asciiTheme="majorBidi" w:hAnsiTheme="majorBidi" w:cstheme="majorBidi"/>
          <w:noProof/>
          <w:sz w:val="24"/>
          <w:szCs w:val="24"/>
        </w:rPr>
        <w:lastRenderedPageBreak/>
        <w:t>Organizational Chart Page:</w:t>
      </w:r>
    </w:p>
    <w:p w14:paraId="4E44D89D" w14:textId="72EECBB5" w:rsidR="00CD66DE" w:rsidRDefault="00040826" w:rsidP="00B6238B">
      <w:r>
        <w:rPr>
          <w:noProof/>
        </w:rPr>
        <w:drawing>
          <wp:anchor distT="0" distB="0" distL="114300" distR="114300" simplePos="0" relativeHeight="251689984" behindDoc="0" locked="0" layoutInCell="1" allowOverlap="1" wp14:anchorId="1B854107" wp14:editId="5CC7E17A">
            <wp:simplePos x="0" y="0"/>
            <wp:positionH relativeFrom="margin">
              <wp:align>center</wp:align>
            </wp:positionH>
            <wp:positionV relativeFrom="paragraph">
              <wp:posOffset>9231</wp:posOffset>
            </wp:positionV>
            <wp:extent cx="3303978" cy="7021902"/>
            <wp:effectExtent l="0" t="0" r="0" b="7620"/>
            <wp:wrapNone/>
            <wp:docPr id="1025" name="Picture 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3978" cy="7021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C85532" w14:textId="67C51E64" w:rsidR="00CD66DE" w:rsidRDefault="00CD66DE" w:rsidP="00B6238B"/>
    <w:p w14:paraId="42D70DF2" w14:textId="4F3EC24C" w:rsidR="00040826" w:rsidRDefault="00040826" w:rsidP="00B6238B"/>
    <w:p w14:paraId="35B0BF18" w14:textId="5A239D87" w:rsidR="00040826" w:rsidRDefault="00040826" w:rsidP="00B6238B"/>
    <w:p w14:paraId="235F283A" w14:textId="153B996F" w:rsidR="00040826" w:rsidRDefault="00040826" w:rsidP="00B6238B"/>
    <w:p w14:paraId="2A79E974" w14:textId="519855F4" w:rsidR="00040826" w:rsidRDefault="00040826" w:rsidP="00B6238B"/>
    <w:p w14:paraId="5C26566B" w14:textId="69CB8A9B" w:rsidR="00040826" w:rsidRDefault="00040826" w:rsidP="00B6238B"/>
    <w:p w14:paraId="40913EFD" w14:textId="79CFF244" w:rsidR="00040826" w:rsidRDefault="00040826" w:rsidP="00B6238B"/>
    <w:p w14:paraId="398E1343" w14:textId="260F7757" w:rsidR="00040826" w:rsidRDefault="00040826" w:rsidP="00B6238B"/>
    <w:p w14:paraId="3A621EAC" w14:textId="1BBBD470" w:rsidR="00040826" w:rsidRDefault="00040826" w:rsidP="00B6238B"/>
    <w:p w14:paraId="0FD18DE1" w14:textId="4790E187" w:rsidR="00040826" w:rsidRDefault="00040826" w:rsidP="00B6238B"/>
    <w:p w14:paraId="1C28CB84" w14:textId="43E143C7" w:rsidR="00040826" w:rsidRDefault="00040826" w:rsidP="00B6238B"/>
    <w:p w14:paraId="33F213EB" w14:textId="7C2608AE" w:rsidR="00040826" w:rsidRDefault="00040826" w:rsidP="00B6238B"/>
    <w:p w14:paraId="5A27FE1C" w14:textId="19ECA27F" w:rsidR="00040826" w:rsidRDefault="00040826" w:rsidP="00B6238B"/>
    <w:p w14:paraId="26229CCF" w14:textId="18E66D4B" w:rsidR="00040826" w:rsidRDefault="00040826" w:rsidP="00B6238B"/>
    <w:p w14:paraId="5AFBA3A5" w14:textId="02C1E323" w:rsidR="00040826" w:rsidRDefault="00040826" w:rsidP="00B6238B"/>
    <w:p w14:paraId="6333624C" w14:textId="454EDA5F" w:rsidR="00040826" w:rsidRDefault="00040826" w:rsidP="00B6238B"/>
    <w:p w14:paraId="7D1C5A68" w14:textId="43C53733" w:rsidR="00040826" w:rsidRDefault="00040826" w:rsidP="00B6238B"/>
    <w:p w14:paraId="7FE37D42" w14:textId="55495618" w:rsidR="00040826" w:rsidRDefault="00040826" w:rsidP="00B6238B"/>
    <w:p w14:paraId="7978C024" w14:textId="77777777" w:rsidR="00040826" w:rsidRDefault="00040826" w:rsidP="00B6238B"/>
    <w:p w14:paraId="554ACFB9" w14:textId="582494C6" w:rsidR="00040826" w:rsidRDefault="00040826" w:rsidP="00B6238B"/>
    <w:p w14:paraId="0E6C5F5A" w14:textId="6E92B6FD" w:rsidR="00040826" w:rsidRDefault="00040826" w:rsidP="00B6238B"/>
    <w:p w14:paraId="0D830A10" w14:textId="7725CEEB" w:rsidR="00040826" w:rsidRDefault="00040826" w:rsidP="00B6238B"/>
    <w:p w14:paraId="68A6F48C" w14:textId="77777777" w:rsidR="004F45AF" w:rsidRDefault="00987396" w:rsidP="004F45AF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11D352D" wp14:editId="7D43DE2E">
                <wp:simplePos x="0" y="0"/>
                <wp:positionH relativeFrom="column">
                  <wp:posOffset>1323975</wp:posOffset>
                </wp:positionH>
                <wp:positionV relativeFrom="paragraph">
                  <wp:posOffset>66675</wp:posOffset>
                </wp:positionV>
                <wp:extent cx="3303905" cy="257175"/>
                <wp:effectExtent l="0" t="0" r="0" b="9525"/>
                <wp:wrapNone/>
                <wp:docPr id="1055" name="Text Box 10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3905" cy="2571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EE9E20" w14:textId="15A3CA41" w:rsidR="00ED6D2E" w:rsidRPr="00146310" w:rsidRDefault="00ED6D2E" w:rsidP="0098739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48" w:name="_Toc53951486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: Organizational chart Page.</w:t>
                            </w:r>
                            <w:bookmarkEnd w:id="4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D352D" id="Text Box 1055" o:spid="_x0000_s1064" type="#_x0000_t202" style="position:absolute;margin-left:104.25pt;margin-top:5.25pt;width:260.15pt;height:20.25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" stroked="f">
                <v:textbox inset="0,0,0,0">
                  <w:txbxContent>
                    <w:p w14:paraId="3FEE9E20" w14:textId="15A3CA41" w:rsidR="00ED6D2E" w:rsidRPr="00146310" w:rsidRDefault="00ED6D2E" w:rsidP="00987396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49" w:name="_Toc53951486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: Organizational chart Page.</w:t>
                      </w:r>
                      <w:bookmarkEnd w:id="49"/>
                    </w:p>
                  </w:txbxContent>
                </v:textbox>
              </v:shape>
            </w:pict>
          </mc:Fallback>
        </mc:AlternateContent>
      </w:r>
    </w:p>
    <w:p w14:paraId="32C36386" w14:textId="064037BD" w:rsidR="00040826" w:rsidRPr="004F45AF" w:rsidRDefault="0052748F" w:rsidP="004F45AF">
      <w:pPr>
        <w:rPr>
          <w:rFonts w:asciiTheme="majorBidi" w:hAnsiTheme="majorBidi" w:cstheme="majorBidi"/>
          <w:sz w:val="24"/>
          <w:szCs w:val="24"/>
        </w:rPr>
      </w:pPr>
      <w:r w:rsidRPr="004F45AF">
        <w:rPr>
          <w:rFonts w:asciiTheme="majorBidi" w:hAnsiTheme="majorBidi" w:cstheme="majorBidi"/>
          <w:noProof/>
          <w:sz w:val="24"/>
          <w:szCs w:val="24"/>
        </w:rPr>
        <w:lastRenderedPageBreak/>
        <w:t>Achievements</w:t>
      </w:r>
      <w:r w:rsidR="00040826" w:rsidRPr="004F45AF">
        <w:rPr>
          <w:rFonts w:asciiTheme="majorBidi" w:hAnsiTheme="majorBidi" w:cstheme="majorBidi"/>
          <w:noProof/>
          <w:sz w:val="24"/>
          <w:szCs w:val="24"/>
        </w:rPr>
        <w:t xml:space="preserve"> Page:</w:t>
      </w:r>
    </w:p>
    <w:p w14:paraId="1180F637" w14:textId="58B2FD11" w:rsidR="00040826" w:rsidRDefault="004F45AF" w:rsidP="00B6238B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5A357B4" wp14:editId="12D403C5">
                <wp:simplePos x="0" y="0"/>
                <wp:positionH relativeFrom="column">
                  <wp:posOffset>552450</wp:posOffset>
                </wp:positionH>
                <wp:positionV relativeFrom="paragraph">
                  <wp:posOffset>7231380</wp:posOffset>
                </wp:positionV>
                <wp:extent cx="4832985" cy="635"/>
                <wp:effectExtent l="0" t="0" r="0" b="0"/>
                <wp:wrapNone/>
                <wp:docPr id="1056" name="Text Box 10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29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5F74ED" w14:textId="1A85C7FD" w:rsidR="00ED6D2E" w:rsidRPr="00096743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50" w:name="_Toc53951487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: </w:t>
                            </w:r>
                            <w:r w:rsidRPr="008F33B9">
                              <w:t xml:space="preserve">Achievements </w:t>
                            </w:r>
                            <w:r>
                              <w:t>Page.</w:t>
                            </w:r>
                            <w:bookmarkEnd w:id="5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A357B4" id="Text Box 1056" o:spid="_x0000_s1065" type="#_x0000_t202" style="position:absolute;margin-left:43.5pt;margin-top:569.4pt;width:380.55pt;height: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" stroked="f">
                <v:textbox style="mso-fit-shape-to-text:t" inset="0,0,0,0">
                  <w:txbxContent>
                    <w:p w14:paraId="7C5F74ED" w14:textId="1A85C7FD" w:rsidR="00ED6D2E" w:rsidRPr="00096743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51" w:name="_Toc53951487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: </w:t>
                      </w:r>
                      <w:r w:rsidRPr="008F33B9">
                        <w:t xml:space="preserve">Achievements </w:t>
                      </w:r>
                      <w:r>
                        <w:t>Page.</w:t>
                      </w:r>
                      <w:bookmarkEnd w:id="51"/>
                    </w:p>
                  </w:txbxContent>
                </v:textbox>
              </v:shape>
            </w:pict>
          </mc:Fallback>
        </mc:AlternateContent>
      </w:r>
      <w:r w:rsidR="00040826">
        <w:rPr>
          <w:noProof/>
        </w:rPr>
        <w:drawing>
          <wp:anchor distT="0" distB="0" distL="114300" distR="114300" simplePos="0" relativeHeight="251691008" behindDoc="0" locked="0" layoutInCell="1" allowOverlap="1" wp14:anchorId="5E5C0398" wp14:editId="7D5C7C80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4832985" cy="7172076"/>
            <wp:effectExtent l="0" t="0" r="5715" b="0"/>
            <wp:wrapNone/>
            <wp:docPr id="1039" name="Picture 1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6956" cy="7177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B495B" w14:textId="1F11576C" w:rsidR="00040826" w:rsidRDefault="00040826" w:rsidP="00B6238B"/>
    <w:p w14:paraId="387DF90D" w14:textId="53C8496E" w:rsidR="00040826" w:rsidRDefault="00040826" w:rsidP="00B6238B"/>
    <w:p w14:paraId="45B5D568" w14:textId="6BC8C574" w:rsidR="00040826" w:rsidRDefault="00040826" w:rsidP="00B6238B"/>
    <w:p w14:paraId="104BE8B5" w14:textId="4B2B1B14" w:rsidR="00040826" w:rsidRDefault="00040826" w:rsidP="00B6238B"/>
    <w:p w14:paraId="4FBAB85D" w14:textId="493FA96B" w:rsidR="00040826" w:rsidRDefault="00040826" w:rsidP="00B6238B"/>
    <w:p w14:paraId="2A533B59" w14:textId="56189820" w:rsidR="00040826" w:rsidRDefault="00040826" w:rsidP="00B6238B"/>
    <w:p w14:paraId="0890F8D1" w14:textId="3CA620B3" w:rsidR="00040826" w:rsidRDefault="00040826" w:rsidP="00B6238B"/>
    <w:p w14:paraId="4C414466" w14:textId="7EE9E0EE" w:rsidR="00040826" w:rsidRDefault="00040826" w:rsidP="00B6238B"/>
    <w:p w14:paraId="6D670F88" w14:textId="25CBC507" w:rsidR="00040826" w:rsidRDefault="00040826" w:rsidP="00B6238B"/>
    <w:p w14:paraId="15525152" w14:textId="12067DF9" w:rsidR="00040826" w:rsidRDefault="00040826" w:rsidP="00B6238B"/>
    <w:p w14:paraId="1E1B825D" w14:textId="2064F983" w:rsidR="00040826" w:rsidRDefault="00040826" w:rsidP="00B6238B"/>
    <w:p w14:paraId="5CC4D441" w14:textId="060FAE43" w:rsidR="00040826" w:rsidRDefault="00040826" w:rsidP="00B6238B"/>
    <w:p w14:paraId="229D025B" w14:textId="7C701181" w:rsidR="00040826" w:rsidRDefault="00040826" w:rsidP="00B6238B"/>
    <w:p w14:paraId="725C87C2" w14:textId="62D10E18" w:rsidR="00040826" w:rsidRDefault="00040826" w:rsidP="00B6238B"/>
    <w:p w14:paraId="091688DC" w14:textId="408D271B" w:rsidR="00040826" w:rsidRDefault="00040826" w:rsidP="00B6238B"/>
    <w:p w14:paraId="0221FFB8" w14:textId="6D5BDF34" w:rsidR="00040826" w:rsidRDefault="00040826" w:rsidP="00B6238B"/>
    <w:p w14:paraId="788EB1EB" w14:textId="154C8806" w:rsidR="00040826" w:rsidRDefault="00040826" w:rsidP="00B6238B"/>
    <w:p w14:paraId="340B0734" w14:textId="26201223" w:rsidR="00040826" w:rsidRDefault="00040826" w:rsidP="00B6238B"/>
    <w:p w14:paraId="37647DB1" w14:textId="2536B2E3" w:rsidR="00040826" w:rsidRDefault="00040826" w:rsidP="00B6238B"/>
    <w:p w14:paraId="3E798229" w14:textId="77777777" w:rsidR="00040826" w:rsidRDefault="00040826" w:rsidP="00B6238B"/>
    <w:p w14:paraId="534B4FBC" w14:textId="41443019" w:rsidR="00040826" w:rsidRDefault="00040826" w:rsidP="00B6238B"/>
    <w:p w14:paraId="6FF61428" w14:textId="162EC6A1" w:rsidR="00040826" w:rsidRDefault="00040826" w:rsidP="00B6238B"/>
    <w:p w14:paraId="0EFB67FB" w14:textId="77777777" w:rsidR="00363D56" w:rsidRDefault="00363D56" w:rsidP="0052748F"/>
    <w:p w14:paraId="11EF0EE7" w14:textId="2B08E30E" w:rsidR="0052748F" w:rsidRPr="004F45AF" w:rsidRDefault="0052748F" w:rsidP="0052748F">
      <w:pPr>
        <w:rPr>
          <w:rFonts w:asciiTheme="majorBidi" w:hAnsiTheme="majorBidi" w:cstheme="majorBidi"/>
          <w:noProof/>
          <w:sz w:val="24"/>
          <w:szCs w:val="24"/>
        </w:rPr>
      </w:pPr>
      <w:r w:rsidRPr="004F45AF">
        <w:rPr>
          <w:rFonts w:asciiTheme="majorBidi" w:hAnsiTheme="majorBidi" w:cstheme="majorBidi"/>
          <w:noProof/>
          <w:sz w:val="24"/>
          <w:szCs w:val="24"/>
        </w:rPr>
        <w:lastRenderedPageBreak/>
        <w:t>Agricultural Information Page:</w:t>
      </w:r>
    </w:p>
    <w:p w14:paraId="03BF51DC" w14:textId="1B1E44F1" w:rsidR="0052748F" w:rsidRDefault="004F45AF" w:rsidP="00B6238B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34784B9" wp14:editId="12A730B9">
                <wp:simplePos x="0" y="0"/>
                <wp:positionH relativeFrom="column">
                  <wp:posOffset>0</wp:posOffset>
                </wp:positionH>
                <wp:positionV relativeFrom="paragraph">
                  <wp:posOffset>6776085</wp:posOffset>
                </wp:positionV>
                <wp:extent cx="5943600" cy="635"/>
                <wp:effectExtent l="0" t="0" r="0" b="0"/>
                <wp:wrapNone/>
                <wp:docPr id="1057" name="Text Box 1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DF304E" w14:textId="1611A2AC" w:rsidR="00ED6D2E" w:rsidRPr="0044363C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52" w:name="_Toc53951488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: Agricultural Information Page.</w:t>
                            </w:r>
                            <w:bookmarkEnd w:id="5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4784B9" id="Text Box 1057" o:spid="_x0000_s1066" type="#_x0000_t202" style="position:absolute;margin-left:0;margin-top:533.55pt;width:468pt;height: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" stroked="f">
                <v:textbox style="mso-fit-shape-to-text:t" inset="0,0,0,0">
                  <w:txbxContent>
                    <w:p w14:paraId="39DF304E" w14:textId="1611A2AC" w:rsidR="00ED6D2E" w:rsidRPr="0044363C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53" w:name="_Toc53951488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5</w:t>
                        </w:r>
                      </w:fldSimple>
                      <w:r>
                        <w:t>: Agricultural Information Page.</w:t>
                      </w:r>
                      <w:bookmarkEnd w:id="53"/>
                    </w:p>
                  </w:txbxContent>
                </v:textbox>
              </v:shape>
            </w:pict>
          </mc:Fallback>
        </mc:AlternateContent>
      </w:r>
      <w:r w:rsidR="0052748F">
        <w:rPr>
          <w:noProof/>
        </w:rPr>
        <w:drawing>
          <wp:anchor distT="0" distB="0" distL="114300" distR="114300" simplePos="0" relativeHeight="251692032" behindDoc="0" locked="0" layoutInCell="1" allowOverlap="1" wp14:anchorId="1EDF1E78" wp14:editId="6A6F03A2">
            <wp:simplePos x="0" y="0"/>
            <wp:positionH relativeFrom="margin">
              <wp:align>right</wp:align>
            </wp:positionH>
            <wp:positionV relativeFrom="paragraph">
              <wp:posOffset>24130</wp:posOffset>
            </wp:positionV>
            <wp:extent cx="5943600" cy="6694805"/>
            <wp:effectExtent l="0" t="0" r="0" b="0"/>
            <wp:wrapNone/>
            <wp:docPr id="1040" name="Picture 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4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B5B93" w14:textId="2B950D64" w:rsidR="0052748F" w:rsidRDefault="0052748F" w:rsidP="00B6238B"/>
    <w:p w14:paraId="102F79E4" w14:textId="0863DB06" w:rsidR="0052748F" w:rsidRDefault="0052748F" w:rsidP="00B6238B"/>
    <w:p w14:paraId="79D63BAF" w14:textId="2ABCA5DB" w:rsidR="0052748F" w:rsidRDefault="0052748F" w:rsidP="00B6238B"/>
    <w:p w14:paraId="22339103" w14:textId="2F4EDA63" w:rsidR="0052748F" w:rsidRDefault="0052748F" w:rsidP="00B6238B"/>
    <w:p w14:paraId="7F1CC793" w14:textId="0E215AC6" w:rsidR="0052748F" w:rsidRDefault="0052748F" w:rsidP="00B6238B"/>
    <w:p w14:paraId="30A427E3" w14:textId="249AEDA8" w:rsidR="0052748F" w:rsidRDefault="0052748F" w:rsidP="00B6238B"/>
    <w:p w14:paraId="669C16BA" w14:textId="0D20CF77" w:rsidR="0052748F" w:rsidRDefault="0052748F" w:rsidP="00B6238B"/>
    <w:p w14:paraId="3EC3BF4E" w14:textId="768EDA37" w:rsidR="0052748F" w:rsidRDefault="0052748F" w:rsidP="00B6238B"/>
    <w:p w14:paraId="615669BD" w14:textId="4B2357F1" w:rsidR="0052748F" w:rsidRDefault="0052748F" w:rsidP="00B6238B"/>
    <w:p w14:paraId="25F1A20D" w14:textId="41E29CF9" w:rsidR="0052748F" w:rsidRDefault="0052748F" w:rsidP="00B6238B"/>
    <w:p w14:paraId="2DACC48A" w14:textId="57FCB1EE" w:rsidR="0052748F" w:rsidRDefault="0052748F" w:rsidP="00B6238B"/>
    <w:p w14:paraId="1442E276" w14:textId="64F68B07" w:rsidR="0052748F" w:rsidRDefault="0052748F" w:rsidP="00B6238B"/>
    <w:p w14:paraId="6140744A" w14:textId="00BA388B" w:rsidR="0052748F" w:rsidRDefault="0052748F" w:rsidP="00B6238B"/>
    <w:p w14:paraId="0317D111" w14:textId="43BC1EDE" w:rsidR="0052748F" w:rsidRDefault="0052748F" w:rsidP="00B6238B"/>
    <w:p w14:paraId="22F8F7A3" w14:textId="4440F04C" w:rsidR="0052748F" w:rsidRDefault="0052748F" w:rsidP="00B6238B"/>
    <w:p w14:paraId="0A4F6369" w14:textId="22A577C8" w:rsidR="0052748F" w:rsidRDefault="0052748F" w:rsidP="00B6238B"/>
    <w:p w14:paraId="40F0F5D1" w14:textId="77133BAC" w:rsidR="0052748F" w:rsidRDefault="0052748F" w:rsidP="00B6238B"/>
    <w:p w14:paraId="37E53324" w14:textId="6EE7B714" w:rsidR="0052748F" w:rsidRDefault="0052748F" w:rsidP="00B6238B"/>
    <w:p w14:paraId="4A6773A6" w14:textId="7DCC8B08" w:rsidR="0052748F" w:rsidRDefault="0052748F" w:rsidP="00B6238B"/>
    <w:p w14:paraId="2AFEA90B" w14:textId="06A7DDA5" w:rsidR="0052748F" w:rsidRDefault="0052748F" w:rsidP="00B6238B"/>
    <w:p w14:paraId="70EEC3D4" w14:textId="77777777" w:rsidR="0052748F" w:rsidRDefault="0052748F" w:rsidP="00B6238B"/>
    <w:p w14:paraId="63C82685" w14:textId="3FEB54B0" w:rsidR="00040826" w:rsidRDefault="00040826" w:rsidP="00B6238B"/>
    <w:p w14:paraId="2D23811F" w14:textId="77777777" w:rsidR="004F45AF" w:rsidRDefault="004F45AF" w:rsidP="00B6238B"/>
    <w:p w14:paraId="47480CFD" w14:textId="33F7311A" w:rsidR="005757C0" w:rsidRPr="004F45AF" w:rsidRDefault="005757C0" w:rsidP="00B6238B">
      <w:pPr>
        <w:rPr>
          <w:rFonts w:asciiTheme="majorBidi" w:hAnsiTheme="majorBidi" w:cstheme="majorBidi"/>
          <w:sz w:val="24"/>
          <w:szCs w:val="24"/>
        </w:rPr>
      </w:pPr>
      <w:r w:rsidRPr="004F45AF">
        <w:rPr>
          <w:rFonts w:asciiTheme="majorBidi" w:hAnsiTheme="majorBidi" w:cstheme="majorBidi"/>
          <w:sz w:val="24"/>
          <w:szCs w:val="24"/>
        </w:rPr>
        <w:lastRenderedPageBreak/>
        <w:t>News Main Page:</w:t>
      </w:r>
    </w:p>
    <w:p w14:paraId="7F589A4A" w14:textId="2AEFEDBC" w:rsidR="005757C0" w:rsidRDefault="004F45AF" w:rsidP="00B6238B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1801D56" wp14:editId="55409E6A">
                <wp:simplePos x="0" y="0"/>
                <wp:positionH relativeFrom="column">
                  <wp:posOffset>606425</wp:posOffset>
                </wp:positionH>
                <wp:positionV relativeFrom="paragraph">
                  <wp:posOffset>7343775</wp:posOffset>
                </wp:positionV>
                <wp:extent cx="4730750" cy="635"/>
                <wp:effectExtent l="0" t="0" r="0" b="0"/>
                <wp:wrapNone/>
                <wp:docPr id="1058" name="Text Box 1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0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84FB7D" w14:textId="7C87CA71" w:rsidR="00ED6D2E" w:rsidRPr="00703841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54" w:name="_Toc53951489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>: Main News Page.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801D56" id="Text Box 1058" o:spid="_x0000_s1067" type="#_x0000_t202" style="position:absolute;margin-left:47.75pt;margin-top:578.25pt;width:372.5pt;height:.0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" stroked="f">
                <v:textbox style="mso-fit-shape-to-text:t" inset="0,0,0,0">
                  <w:txbxContent>
                    <w:p w14:paraId="4C84FB7D" w14:textId="7C87CA71" w:rsidR="00ED6D2E" w:rsidRPr="00703841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55" w:name="_Toc53951489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6</w:t>
                        </w:r>
                      </w:fldSimple>
                      <w:r>
                        <w:t>: Main News Page.</w:t>
                      </w:r>
                      <w:bookmarkEnd w:id="55"/>
                    </w:p>
                  </w:txbxContent>
                </v:textbox>
              </v:shape>
            </w:pict>
          </mc:Fallback>
        </mc:AlternateContent>
      </w:r>
      <w:r w:rsidR="005757C0">
        <w:rPr>
          <w:noProof/>
        </w:rPr>
        <w:drawing>
          <wp:anchor distT="0" distB="0" distL="114300" distR="114300" simplePos="0" relativeHeight="251693056" behindDoc="0" locked="0" layoutInCell="1" allowOverlap="1" wp14:anchorId="5A920F2E" wp14:editId="39C3ADE7">
            <wp:simplePos x="0" y="0"/>
            <wp:positionH relativeFrom="margin">
              <wp:align>center</wp:align>
            </wp:positionH>
            <wp:positionV relativeFrom="paragraph">
              <wp:posOffset>14325</wp:posOffset>
            </wp:positionV>
            <wp:extent cx="4731382" cy="7272669"/>
            <wp:effectExtent l="0" t="0" r="0" b="4445"/>
            <wp:wrapNone/>
            <wp:docPr id="1041" name="Picture 1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813" cy="7282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01AB7A" w14:textId="69FC7D2D" w:rsidR="005757C0" w:rsidRDefault="005757C0" w:rsidP="00B6238B"/>
    <w:p w14:paraId="15068F23" w14:textId="16ACDCF9" w:rsidR="005757C0" w:rsidRDefault="005757C0" w:rsidP="00B6238B"/>
    <w:p w14:paraId="00A5F4BB" w14:textId="45EEBBDC" w:rsidR="005757C0" w:rsidRDefault="005757C0" w:rsidP="00B6238B"/>
    <w:p w14:paraId="72A9BD63" w14:textId="22681E3B" w:rsidR="005757C0" w:rsidRDefault="005757C0" w:rsidP="00B6238B"/>
    <w:p w14:paraId="0F5C9122" w14:textId="616B2F6A" w:rsidR="005757C0" w:rsidRDefault="005757C0" w:rsidP="00B6238B"/>
    <w:p w14:paraId="6806DC75" w14:textId="03D2A3D4" w:rsidR="005757C0" w:rsidRDefault="005757C0" w:rsidP="00B6238B"/>
    <w:p w14:paraId="42E39EEF" w14:textId="39B2DC40" w:rsidR="005757C0" w:rsidRDefault="005757C0" w:rsidP="00B6238B"/>
    <w:p w14:paraId="1DB85A05" w14:textId="3A3D2CBD" w:rsidR="005757C0" w:rsidRDefault="005757C0" w:rsidP="00B6238B"/>
    <w:p w14:paraId="57EA1158" w14:textId="63C73772" w:rsidR="005757C0" w:rsidRDefault="005757C0" w:rsidP="00B6238B"/>
    <w:p w14:paraId="6CA6EA2D" w14:textId="78BC2689" w:rsidR="005757C0" w:rsidRDefault="005757C0" w:rsidP="00B6238B"/>
    <w:p w14:paraId="651F4749" w14:textId="3B0873C3" w:rsidR="005757C0" w:rsidRDefault="005757C0" w:rsidP="00B6238B"/>
    <w:p w14:paraId="4E4DD9AE" w14:textId="422C6C00" w:rsidR="005757C0" w:rsidRDefault="005757C0" w:rsidP="00B6238B"/>
    <w:p w14:paraId="3D3807C1" w14:textId="017FBAAF" w:rsidR="005757C0" w:rsidRDefault="005757C0" w:rsidP="00B6238B"/>
    <w:p w14:paraId="1C297ADB" w14:textId="6AFD8FC2" w:rsidR="005757C0" w:rsidRDefault="005757C0" w:rsidP="00B6238B"/>
    <w:p w14:paraId="1C80F4AC" w14:textId="713CDD21" w:rsidR="005757C0" w:rsidRDefault="005757C0" w:rsidP="00B6238B"/>
    <w:p w14:paraId="46FC3A37" w14:textId="0E686CB5" w:rsidR="005757C0" w:rsidRDefault="005757C0" w:rsidP="00B6238B"/>
    <w:p w14:paraId="571F094F" w14:textId="1AC2DFBD" w:rsidR="005757C0" w:rsidRDefault="005757C0" w:rsidP="00B6238B"/>
    <w:p w14:paraId="410E04B7" w14:textId="7BD94551" w:rsidR="005757C0" w:rsidRDefault="005757C0" w:rsidP="00B6238B"/>
    <w:p w14:paraId="59453680" w14:textId="64CBDFD0" w:rsidR="005757C0" w:rsidRDefault="005757C0" w:rsidP="00B6238B"/>
    <w:p w14:paraId="7C56155C" w14:textId="75E5F08F" w:rsidR="005757C0" w:rsidRDefault="005757C0" w:rsidP="00B6238B"/>
    <w:p w14:paraId="114A9085" w14:textId="3C5B2F59" w:rsidR="005757C0" w:rsidRDefault="005757C0" w:rsidP="00B6238B"/>
    <w:p w14:paraId="11345096" w14:textId="3C4CFFC1" w:rsidR="005757C0" w:rsidRDefault="005757C0" w:rsidP="00B6238B"/>
    <w:p w14:paraId="6BE9ADA9" w14:textId="77777777" w:rsidR="004F45AF" w:rsidRDefault="004F45AF" w:rsidP="00B6238B"/>
    <w:p w14:paraId="7C450293" w14:textId="7EB82E04" w:rsidR="00261E17" w:rsidRPr="004F45AF" w:rsidRDefault="00261E17" w:rsidP="004F45AF">
      <w:pPr>
        <w:rPr>
          <w:rFonts w:asciiTheme="majorBidi" w:hAnsiTheme="majorBidi" w:cstheme="majorBidi"/>
          <w:sz w:val="24"/>
          <w:szCs w:val="24"/>
          <w:rtl/>
        </w:rPr>
      </w:pPr>
      <w:r w:rsidRPr="004F45AF">
        <w:rPr>
          <w:rFonts w:asciiTheme="majorBidi" w:hAnsiTheme="majorBidi" w:cstheme="majorBidi"/>
          <w:sz w:val="24"/>
          <w:szCs w:val="24"/>
        </w:rPr>
        <w:lastRenderedPageBreak/>
        <w:t>News Page:</w:t>
      </w:r>
    </w:p>
    <w:p w14:paraId="2D288221" w14:textId="05C90A37" w:rsidR="00261E17" w:rsidRDefault="004F45AF" w:rsidP="00B6238B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C9987D9" wp14:editId="51CD1DC3">
                <wp:simplePos x="0" y="0"/>
                <wp:positionH relativeFrom="column">
                  <wp:posOffset>675640</wp:posOffset>
                </wp:positionH>
                <wp:positionV relativeFrom="paragraph">
                  <wp:posOffset>6691630</wp:posOffset>
                </wp:positionV>
                <wp:extent cx="4592955" cy="635"/>
                <wp:effectExtent l="0" t="0" r="0" b="0"/>
                <wp:wrapNone/>
                <wp:docPr id="1059" name="Text Box 10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2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AC94B6" w14:textId="1F795C3F" w:rsidR="00ED6D2E" w:rsidRPr="001B1A5E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56" w:name="_Toc53951490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>: News Page.</w:t>
                            </w:r>
                            <w:bookmarkEnd w:id="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9987D9" id="Text Box 1059" o:spid="_x0000_s1068" type="#_x0000_t202" style="position:absolute;margin-left:53.2pt;margin-top:526.9pt;width:361.65pt;height: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" stroked="f">
                <v:textbox style="mso-fit-shape-to-text:t" inset="0,0,0,0">
                  <w:txbxContent>
                    <w:p w14:paraId="7FAC94B6" w14:textId="1F795C3F" w:rsidR="00ED6D2E" w:rsidRPr="001B1A5E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57" w:name="_Toc53951490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7</w:t>
                        </w:r>
                      </w:fldSimple>
                      <w:r>
                        <w:t>: News Page.</w:t>
                      </w:r>
                      <w:bookmarkEnd w:id="57"/>
                    </w:p>
                  </w:txbxContent>
                </v:textbox>
              </v:shape>
            </w:pict>
          </mc:Fallback>
        </mc:AlternateContent>
      </w:r>
      <w:r w:rsidR="00B2260B">
        <w:rPr>
          <w:noProof/>
        </w:rPr>
        <w:drawing>
          <wp:anchor distT="0" distB="0" distL="114300" distR="114300" simplePos="0" relativeHeight="251695104" behindDoc="0" locked="0" layoutInCell="1" allowOverlap="1" wp14:anchorId="786FC10B" wp14:editId="6E5E7D18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4592955" cy="6629400"/>
            <wp:effectExtent l="0" t="0" r="0" b="0"/>
            <wp:wrapNone/>
            <wp:docPr id="1044" name="Picture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2955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2963E" w14:textId="0BCABBB1" w:rsidR="00261E17" w:rsidRDefault="00261E17" w:rsidP="00B6238B">
      <w:pPr>
        <w:rPr>
          <w:rtl/>
        </w:rPr>
      </w:pPr>
    </w:p>
    <w:p w14:paraId="7B8F2FD1" w14:textId="3F2A5FCF" w:rsidR="00261E17" w:rsidRDefault="00261E17" w:rsidP="00B6238B">
      <w:pPr>
        <w:rPr>
          <w:rtl/>
        </w:rPr>
      </w:pPr>
    </w:p>
    <w:p w14:paraId="57AA5DD7" w14:textId="3DDEF28C" w:rsidR="00261E17" w:rsidRDefault="00261E17" w:rsidP="00B6238B">
      <w:pPr>
        <w:rPr>
          <w:rtl/>
        </w:rPr>
      </w:pPr>
    </w:p>
    <w:p w14:paraId="2D0BBEDA" w14:textId="36A56A71" w:rsidR="00261E17" w:rsidRDefault="00261E17" w:rsidP="00B6238B">
      <w:pPr>
        <w:rPr>
          <w:rtl/>
        </w:rPr>
      </w:pPr>
    </w:p>
    <w:p w14:paraId="02F14234" w14:textId="7C856D80" w:rsidR="00261E17" w:rsidRDefault="00261E17" w:rsidP="00B6238B">
      <w:pPr>
        <w:rPr>
          <w:rtl/>
        </w:rPr>
      </w:pPr>
    </w:p>
    <w:p w14:paraId="25C6B294" w14:textId="52BD9189" w:rsidR="00261E17" w:rsidRDefault="00261E17" w:rsidP="00B6238B">
      <w:pPr>
        <w:rPr>
          <w:rtl/>
        </w:rPr>
      </w:pPr>
    </w:p>
    <w:p w14:paraId="4D851055" w14:textId="04D06560" w:rsidR="00261E17" w:rsidRDefault="00261E17" w:rsidP="00B6238B">
      <w:pPr>
        <w:rPr>
          <w:rtl/>
        </w:rPr>
      </w:pPr>
    </w:p>
    <w:p w14:paraId="49CDB4D8" w14:textId="739F994F" w:rsidR="00261E17" w:rsidRDefault="00261E17" w:rsidP="00B6238B">
      <w:pPr>
        <w:rPr>
          <w:rtl/>
        </w:rPr>
      </w:pPr>
    </w:p>
    <w:p w14:paraId="4CC9598B" w14:textId="637D0E6C" w:rsidR="00261E17" w:rsidRDefault="00261E17" w:rsidP="00B6238B">
      <w:pPr>
        <w:rPr>
          <w:rtl/>
        </w:rPr>
      </w:pPr>
    </w:p>
    <w:p w14:paraId="4F9F38C6" w14:textId="2A51E138" w:rsidR="00261E17" w:rsidRDefault="00261E17" w:rsidP="00B6238B">
      <w:pPr>
        <w:rPr>
          <w:rtl/>
        </w:rPr>
      </w:pPr>
    </w:p>
    <w:p w14:paraId="2239DA4B" w14:textId="20782486" w:rsidR="00261E17" w:rsidRDefault="00261E17" w:rsidP="00B6238B">
      <w:pPr>
        <w:rPr>
          <w:rtl/>
        </w:rPr>
      </w:pPr>
    </w:p>
    <w:p w14:paraId="3C1DE1C7" w14:textId="616B5280" w:rsidR="00261E17" w:rsidRDefault="00261E17" w:rsidP="00B6238B">
      <w:pPr>
        <w:rPr>
          <w:rtl/>
        </w:rPr>
      </w:pPr>
    </w:p>
    <w:p w14:paraId="6D48F614" w14:textId="23154797" w:rsidR="00261E17" w:rsidRDefault="00261E17" w:rsidP="00B6238B">
      <w:pPr>
        <w:rPr>
          <w:rtl/>
        </w:rPr>
      </w:pPr>
    </w:p>
    <w:p w14:paraId="02683C1C" w14:textId="73D69FE3" w:rsidR="00261E17" w:rsidRDefault="00261E17" w:rsidP="00B6238B">
      <w:pPr>
        <w:rPr>
          <w:rtl/>
        </w:rPr>
      </w:pPr>
    </w:p>
    <w:p w14:paraId="0BC0BDA2" w14:textId="7C37A51F" w:rsidR="00261E17" w:rsidRDefault="00261E17" w:rsidP="00B6238B">
      <w:pPr>
        <w:rPr>
          <w:rtl/>
        </w:rPr>
      </w:pPr>
    </w:p>
    <w:p w14:paraId="7DC69C15" w14:textId="475EBB5A" w:rsidR="00261E17" w:rsidRDefault="00261E17" w:rsidP="00B6238B">
      <w:pPr>
        <w:rPr>
          <w:rtl/>
        </w:rPr>
      </w:pPr>
    </w:p>
    <w:p w14:paraId="184650ED" w14:textId="5C9B56C8" w:rsidR="00261E17" w:rsidRDefault="00261E17" w:rsidP="00B6238B">
      <w:pPr>
        <w:rPr>
          <w:rtl/>
        </w:rPr>
      </w:pPr>
    </w:p>
    <w:p w14:paraId="4E5D29D2" w14:textId="671A3E18" w:rsidR="00261E17" w:rsidRDefault="00261E17" w:rsidP="00B6238B">
      <w:pPr>
        <w:rPr>
          <w:rtl/>
        </w:rPr>
      </w:pPr>
    </w:p>
    <w:p w14:paraId="74CD12A1" w14:textId="7A50AA9D" w:rsidR="00261E17" w:rsidRDefault="00261E17" w:rsidP="00B6238B">
      <w:pPr>
        <w:rPr>
          <w:rtl/>
        </w:rPr>
      </w:pPr>
    </w:p>
    <w:p w14:paraId="03AE3A41" w14:textId="4DFD94C6" w:rsidR="00261E17" w:rsidRDefault="00261E17" w:rsidP="00B6238B">
      <w:pPr>
        <w:rPr>
          <w:rtl/>
        </w:rPr>
      </w:pPr>
    </w:p>
    <w:p w14:paraId="14413C82" w14:textId="25BB1321" w:rsidR="00261E17" w:rsidRDefault="00261E17" w:rsidP="00B6238B">
      <w:pPr>
        <w:rPr>
          <w:rtl/>
        </w:rPr>
      </w:pPr>
    </w:p>
    <w:p w14:paraId="682930F6" w14:textId="0F4829D5" w:rsidR="00261E17" w:rsidRDefault="00261E17" w:rsidP="00B6238B">
      <w:pPr>
        <w:rPr>
          <w:rtl/>
        </w:rPr>
      </w:pPr>
    </w:p>
    <w:p w14:paraId="5E798966" w14:textId="77777777" w:rsidR="00261E17" w:rsidRDefault="00261E17" w:rsidP="00B6238B"/>
    <w:p w14:paraId="612203E6" w14:textId="77777777" w:rsidR="004F45AF" w:rsidRDefault="004F45AF" w:rsidP="00B6238B">
      <w:pPr>
        <w:rPr>
          <w:rFonts w:asciiTheme="majorBidi" w:hAnsiTheme="majorBidi" w:cstheme="majorBidi"/>
          <w:sz w:val="24"/>
          <w:szCs w:val="24"/>
        </w:rPr>
      </w:pPr>
    </w:p>
    <w:p w14:paraId="7C89A0D9" w14:textId="0F5C4078" w:rsidR="005757C0" w:rsidRPr="004F45AF" w:rsidRDefault="005757C0" w:rsidP="00B6238B">
      <w:pPr>
        <w:rPr>
          <w:rFonts w:asciiTheme="majorBidi" w:hAnsiTheme="majorBidi" w:cstheme="majorBidi"/>
          <w:sz w:val="24"/>
          <w:szCs w:val="24"/>
        </w:rPr>
      </w:pPr>
      <w:r w:rsidRPr="004F45AF">
        <w:rPr>
          <w:rFonts w:asciiTheme="majorBidi" w:hAnsiTheme="majorBidi" w:cstheme="majorBidi"/>
          <w:sz w:val="24"/>
          <w:szCs w:val="24"/>
        </w:rPr>
        <w:lastRenderedPageBreak/>
        <w:t>Contact Page:</w:t>
      </w:r>
    </w:p>
    <w:p w14:paraId="4BBC9968" w14:textId="6A180E81" w:rsidR="005757C0" w:rsidRDefault="004F45AF" w:rsidP="00B6238B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7F14F7E" wp14:editId="69EAF6C9">
                <wp:simplePos x="0" y="0"/>
                <wp:positionH relativeFrom="column">
                  <wp:posOffset>779780</wp:posOffset>
                </wp:positionH>
                <wp:positionV relativeFrom="paragraph">
                  <wp:posOffset>6877685</wp:posOffset>
                </wp:positionV>
                <wp:extent cx="4384040" cy="635"/>
                <wp:effectExtent l="0" t="0" r="0" b="0"/>
                <wp:wrapNone/>
                <wp:docPr id="1060" name="Text Box 10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4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08EA32" w14:textId="35D9A392" w:rsidR="00ED6D2E" w:rsidRPr="007D4CFD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58" w:name="_Toc53951491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>: Contact Page.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F14F7E" id="Text Box 1060" o:spid="_x0000_s1069" type="#_x0000_t202" style="position:absolute;margin-left:61.4pt;margin-top:541.55pt;width:345.2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" stroked="f">
                <v:textbox style="mso-fit-shape-to-text:t" inset="0,0,0,0">
                  <w:txbxContent>
                    <w:p w14:paraId="1D08EA32" w14:textId="35D9A392" w:rsidR="00ED6D2E" w:rsidRPr="007D4CFD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59" w:name="_Toc53951491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8</w:t>
                        </w:r>
                      </w:fldSimple>
                      <w:r>
                        <w:t>: Contact Page.</w:t>
                      </w:r>
                      <w:bookmarkEnd w:id="59"/>
                    </w:p>
                  </w:txbxContent>
                </v:textbox>
              </v:shape>
            </w:pict>
          </mc:Fallback>
        </mc:AlternateContent>
      </w:r>
      <w:r w:rsidR="00B2260B">
        <w:rPr>
          <w:noProof/>
        </w:rPr>
        <w:drawing>
          <wp:anchor distT="0" distB="0" distL="114300" distR="114300" simplePos="0" relativeHeight="251694080" behindDoc="0" locked="0" layoutInCell="1" allowOverlap="1" wp14:anchorId="6AED9417" wp14:editId="58C27937">
            <wp:simplePos x="0" y="0"/>
            <wp:positionH relativeFrom="margin">
              <wp:align>center</wp:align>
            </wp:positionH>
            <wp:positionV relativeFrom="paragraph">
              <wp:posOffset>5287</wp:posOffset>
            </wp:positionV>
            <wp:extent cx="4384040" cy="6815469"/>
            <wp:effectExtent l="0" t="0" r="0" b="4445"/>
            <wp:wrapNone/>
            <wp:docPr id="1042" name="Picture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040" cy="6815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EB678" w14:textId="2E2CA6E5" w:rsidR="005757C0" w:rsidRDefault="005757C0" w:rsidP="00B6238B"/>
    <w:p w14:paraId="1578CCFE" w14:textId="54584768" w:rsidR="005757C0" w:rsidRDefault="005757C0" w:rsidP="00B6238B"/>
    <w:p w14:paraId="59B847BB" w14:textId="0ACA6C31" w:rsidR="005757C0" w:rsidRDefault="005757C0" w:rsidP="00B6238B"/>
    <w:p w14:paraId="12A55D15" w14:textId="265B42FE" w:rsidR="005757C0" w:rsidRDefault="005757C0" w:rsidP="00B6238B"/>
    <w:p w14:paraId="1625E10B" w14:textId="37CF7FDB" w:rsidR="005757C0" w:rsidRDefault="005757C0" w:rsidP="00B6238B"/>
    <w:p w14:paraId="2E68B73F" w14:textId="0A6E24F2" w:rsidR="005757C0" w:rsidRDefault="005757C0" w:rsidP="00B6238B"/>
    <w:p w14:paraId="3E8BFBF2" w14:textId="1369DCBF" w:rsidR="005757C0" w:rsidRDefault="005757C0" w:rsidP="00B6238B"/>
    <w:p w14:paraId="5F463BB7" w14:textId="354AF567" w:rsidR="005757C0" w:rsidRDefault="005757C0" w:rsidP="00B6238B"/>
    <w:p w14:paraId="17B536A1" w14:textId="5B0729C3" w:rsidR="005757C0" w:rsidRDefault="005757C0" w:rsidP="00B6238B"/>
    <w:p w14:paraId="3CDA11E7" w14:textId="1EAEA8F8" w:rsidR="005757C0" w:rsidRDefault="005757C0" w:rsidP="00B6238B"/>
    <w:p w14:paraId="2D94F90D" w14:textId="76473C2B" w:rsidR="005757C0" w:rsidRDefault="005757C0" w:rsidP="00B6238B"/>
    <w:p w14:paraId="25DC34D5" w14:textId="5F311A47" w:rsidR="005757C0" w:rsidRDefault="005757C0" w:rsidP="00B6238B"/>
    <w:p w14:paraId="79CA08E1" w14:textId="6C53EDF7" w:rsidR="005757C0" w:rsidRDefault="005757C0" w:rsidP="00B6238B"/>
    <w:p w14:paraId="6ADD0D32" w14:textId="71C60372" w:rsidR="005757C0" w:rsidRDefault="005757C0" w:rsidP="00B6238B"/>
    <w:p w14:paraId="547F256C" w14:textId="3766E11D" w:rsidR="005757C0" w:rsidRDefault="005757C0" w:rsidP="00B6238B"/>
    <w:p w14:paraId="00D6DA79" w14:textId="79578B5D" w:rsidR="005757C0" w:rsidRDefault="005757C0" w:rsidP="00B6238B"/>
    <w:p w14:paraId="2E8A707D" w14:textId="6C5ABC7C" w:rsidR="005757C0" w:rsidRDefault="005757C0" w:rsidP="00B6238B"/>
    <w:p w14:paraId="6FFDD9E7" w14:textId="30EF37D1" w:rsidR="005757C0" w:rsidRDefault="005757C0" w:rsidP="00B6238B"/>
    <w:p w14:paraId="643D1BC0" w14:textId="50620F9F" w:rsidR="005757C0" w:rsidRDefault="005757C0" w:rsidP="00B6238B"/>
    <w:p w14:paraId="5CFE2578" w14:textId="1DEA8BCA" w:rsidR="005757C0" w:rsidRDefault="005757C0" w:rsidP="00B6238B"/>
    <w:p w14:paraId="4A019169" w14:textId="6CD3480A" w:rsidR="005757C0" w:rsidRDefault="005757C0" w:rsidP="00B6238B"/>
    <w:p w14:paraId="007F8E24" w14:textId="05ED48B3" w:rsidR="005757C0" w:rsidRDefault="005757C0" w:rsidP="00B6238B"/>
    <w:p w14:paraId="37520F66" w14:textId="77777777" w:rsidR="004F45AF" w:rsidRDefault="004F45AF" w:rsidP="00261E17"/>
    <w:p w14:paraId="33DB1052" w14:textId="1FDE899D" w:rsidR="00261E17" w:rsidRPr="004F45AF" w:rsidRDefault="00261E17" w:rsidP="00261E17">
      <w:pPr>
        <w:rPr>
          <w:rFonts w:asciiTheme="majorBidi" w:hAnsiTheme="majorBidi" w:cstheme="majorBidi"/>
          <w:sz w:val="24"/>
          <w:szCs w:val="24"/>
        </w:rPr>
      </w:pPr>
      <w:r w:rsidRPr="004F45AF">
        <w:rPr>
          <w:rFonts w:asciiTheme="majorBidi" w:hAnsiTheme="majorBidi" w:cstheme="majorBidi"/>
          <w:sz w:val="24"/>
          <w:szCs w:val="24"/>
        </w:rPr>
        <w:lastRenderedPageBreak/>
        <w:t>Project Page:</w:t>
      </w:r>
    </w:p>
    <w:p w14:paraId="584DD705" w14:textId="167C81FF" w:rsidR="00261E17" w:rsidRDefault="004F45AF" w:rsidP="004F45AF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193E1A3" wp14:editId="73A058FF">
                <wp:simplePos x="0" y="0"/>
                <wp:positionH relativeFrom="column">
                  <wp:posOffset>645160</wp:posOffset>
                </wp:positionH>
                <wp:positionV relativeFrom="paragraph">
                  <wp:posOffset>6981190</wp:posOffset>
                </wp:positionV>
                <wp:extent cx="4652645" cy="635"/>
                <wp:effectExtent l="0" t="0" r="0" b="0"/>
                <wp:wrapNone/>
                <wp:docPr id="1061" name="Text Box 10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526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56C745" w14:textId="2062A7F8" w:rsidR="00ED6D2E" w:rsidRPr="00647C81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60" w:name="_Toc53951492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>: Project Page.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93E1A3" id="Text Box 1061" o:spid="_x0000_s1070" type="#_x0000_t202" style="position:absolute;margin-left:50.8pt;margin-top:549.7pt;width:366.3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" stroked="f">
                <v:textbox style="mso-fit-shape-to-text:t" inset="0,0,0,0">
                  <w:txbxContent>
                    <w:p w14:paraId="1A56C745" w14:textId="2062A7F8" w:rsidR="00ED6D2E" w:rsidRPr="00647C81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61" w:name="_Toc53951492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9</w:t>
                        </w:r>
                      </w:fldSimple>
                      <w:r>
                        <w:t>: Project Page.</w:t>
                      </w:r>
                      <w:bookmarkEnd w:id="61"/>
                    </w:p>
                  </w:txbxContent>
                </v:textbox>
              </v:shape>
            </w:pict>
          </mc:Fallback>
        </mc:AlternateContent>
      </w:r>
      <w:r w:rsidR="00261E17">
        <w:rPr>
          <w:noProof/>
        </w:rPr>
        <w:drawing>
          <wp:anchor distT="0" distB="0" distL="114300" distR="114300" simplePos="0" relativeHeight="251696128" behindDoc="0" locked="0" layoutInCell="1" allowOverlap="1" wp14:anchorId="0819D75E" wp14:editId="4A1268AB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4652645" cy="6911162"/>
            <wp:effectExtent l="0" t="0" r="0" b="4445"/>
            <wp:wrapNone/>
            <wp:docPr id="1045" name="Picture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645" cy="6911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6964E" w14:textId="05FF82F3" w:rsidR="00261E17" w:rsidRDefault="00261E17" w:rsidP="00B6238B"/>
    <w:p w14:paraId="364F5FD9" w14:textId="268D9045" w:rsidR="00261E17" w:rsidRDefault="00261E17" w:rsidP="00B6238B"/>
    <w:p w14:paraId="1FE4761E" w14:textId="3EA3E2EF" w:rsidR="00261E17" w:rsidRDefault="00261E17" w:rsidP="00B6238B"/>
    <w:p w14:paraId="3045BEF8" w14:textId="5EA51395" w:rsidR="00261E17" w:rsidRDefault="00261E17" w:rsidP="00B6238B"/>
    <w:p w14:paraId="7DED334F" w14:textId="24562670" w:rsidR="00261E17" w:rsidRDefault="00261E17" w:rsidP="00B6238B"/>
    <w:p w14:paraId="180D5781" w14:textId="140E4284" w:rsidR="00261E17" w:rsidRDefault="00261E17" w:rsidP="00B6238B"/>
    <w:p w14:paraId="021A80AC" w14:textId="6CD08C2A" w:rsidR="00261E17" w:rsidRDefault="00261E17" w:rsidP="00B6238B"/>
    <w:p w14:paraId="179E1927" w14:textId="736A5A2C" w:rsidR="00261E17" w:rsidRDefault="00261E17" w:rsidP="00B6238B"/>
    <w:p w14:paraId="5212508E" w14:textId="3864CFC6" w:rsidR="00261E17" w:rsidRDefault="00261E17" w:rsidP="00B6238B"/>
    <w:p w14:paraId="0E83B241" w14:textId="6E897DF4" w:rsidR="00261E17" w:rsidRDefault="00261E17" w:rsidP="00B6238B"/>
    <w:p w14:paraId="2BB1F92C" w14:textId="07BDDEC7" w:rsidR="00261E17" w:rsidRDefault="00261E17" w:rsidP="00B6238B"/>
    <w:p w14:paraId="1A183E21" w14:textId="323FC020" w:rsidR="00261E17" w:rsidRDefault="00261E17" w:rsidP="00B6238B"/>
    <w:p w14:paraId="52BA6AEF" w14:textId="38EE0DBA" w:rsidR="00261E17" w:rsidRDefault="00261E17" w:rsidP="00B6238B"/>
    <w:p w14:paraId="1F916FCA" w14:textId="5A82888E" w:rsidR="00261E17" w:rsidRDefault="00261E17" w:rsidP="00B6238B"/>
    <w:p w14:paraId="5CBD8381" w14:textId="158852DD" w:rsidR="00261E17" w:rsidRDefault="00261E17" w:rsidP="00B6238B"/>
    <w:p w14:paraId="29DFA547" w14:textId="01D0682A" w:rsidR="00261E17" w:rsidRDefault="00261E17" w:rsidP="00B6238B"/>
    <w:p w14:paraId="3338C5C3" w14:textId="271262EF" w:rsidR="00261E17" w:rsidRDefault="00261E17" w:rsidP="00B6238B"/>
    <w:p w14:paraId="076A3ED3" w14:textId="0FC2F31C" w:rsidR="00261E17" w:rsidRDefault="00261E17" w:rsidP="00B6238B"/>
    <w:p w14:paraId="44F524B5" w14:textId="71119559" w:rsidR="00261E17" w:rsidRDefault="00261E17" w:rsidP="00B6238B"/>
    <w:p w14:paraId="4A9B5F1B" w14:textId="6D9CE110" w:rsidR="00261E17" w:rsidRDefault="00261E17" w:rsidP="00B6238B"/>
    <w:p w14:paraId="36731275" w14:textId="69BFA1CC" w:rsidR="00261E17" w:rsidRDefault="00261E17" w:rsidP="00B6238B"/>
    <w:p w14:paraId="77AEF48F" w14:textId="35AA9E74" w:rsidR="00261E17" w:rsidRDefault="00261E17" w:rsidP="00B6238B"/>
    <w:p w14:paraId="6D8D91DE" w14:textId="7D047092" w:rsidR="00B2260B" w:rsidRDefault="00B2260B" w:rsidP="00B6238B"/>
    <w:p w14:paraId="7484D130" w14:textId="590E1AD7" w:rsidR="004F45AF" w:rsidRDefault="004F45AF" w:rsidP="00B6238B">
      <w:pPr>
        <w:rPr>
          <w:rFonts w:asciiTheme="majorBidi" w:hAnsiTheme="majorBidi" w:cstheme="majorBidi"/>
          <w:sz w:val="24"/>
          <w:szCs w:val="24"/>
        </w:rPr>
      </w:pPr>
      <w:r w:rsidRPr="004F45AF">
        <w:rPr>
          <w:rFonts w:asciiTheme="majorBidi" w:hAnsiTheme="majorBidi" w:cstheme="majorBidi"/>
          <w:sz w:val="24"/>
          <w:szCs w:val="24"/>
        </w:rPr>
        <w:lastRenderedPageBreak/>
        <w:t xml:space="preserve">Request </w:t>
      </w:r>
      <w:r>
        <w:rPr>
          <w:rFonts w:asciiTheme="majorBidi" w:hAnsiTheme="majorBidi" w:cstheme="majorBidi"/>
          <w:sz w:val="24"/>
          <w:szCs w:val="24"/>
        </w:rPr>
        <w:t>t</w:t>
      </w:r>
      <w:r w:rsidRPr="004F45AF">
        <w:rPr>
          <w:rFonts w:asciiTheme="majorBidi" w:hAnsiTheme="majorBidi" w:cstheme="majorBidi"/>
          <w:sz w:val="24"/>
          <w:szCs w:val="24"/>
        </w:rPr>
        <w:t xml:space="preserve">o </w:t>
      </w:r>
      <w:r>
        <w:rPr>
          <w:rFonts w:asciiTheme="majorBidi" w:hAnsiTheme="majorBidi" w:cstheme="majorBidi"/>
          <w:sz w:val="24"/>
          <w:szCs w:val="24"/>
        </w:rPr>
        <w:t>I</w:t>
      </w:r>
      <w:r w:rsidRPr="004F45AF">
        <w:rPr>
          <w:rFonts w:asciiTheme="majorBidi" w:hAnsiTheme="majorBidi" w:cstheme="majorBidi"/>
          <w:sz w:val="24"/>
          <w:szCs w:val="24"/>
        </w:rPr>
        <w:t xml:space="preserve">mport </w:t>
      </w:r>
      <w:r>
        <w:rPr>
          <w:rFonts w:asciiTheme="majorBidi" w:hAnsiTheme="majorBidi" w:cstheme="majorBidi"/>
          <w:sz w:val="24"/>
          <w:szCs w:val="24"/>
        </w:rPr>
        <w:t>A</w:t>
      </w:r>
      <w:r w:rsidRPr="004F45AF">
        <w:rPr>
          <w:rFonts w:asciiTheme="majorBidi" w:hAnsiTheme="majorBidi" w:cstheme="majorBidi"/>
          <w:sz w:val="24"/>
          <w:szCs w:val="24"/>
        </w:rPr>
        <w:t xml:space="preserve">gricultural </w:t>
      </w:r>
      <w:r>
        <w:rPr>
          <w:rFonts w:asciiTheme="majorBidi" w:hAnsiTheme="majorBidi" w:cstheme="majorBidi"/>
          <w:sz w:val="24"/>
          <w:szCs w:val="24"/>
        </w:rPr>
        <w:t>E</w:t>
      </w:r>
      <w:r w:rsidRPr="004F45AF">
        <w:rPr>
          <w:rFonts w:asciiTheme="majorBidi" w:hAnsiTheme="majorBidi" w:cstheme="majorBidi"/>
          <w:sz w:val="24"/>
          <w:szCs w:val="24"/>
        </w:rPr>
        <w:t>quipmen</w:t>
      </w:r>
      <w:r>
        <w:rPr>
          <w:rFonts w:asciiTheme="majorBidi" w:hAnsiTheme="majorBidi" w:cstheme="majorBidi"/>
          <w:sz w:val="24"/>
          <w:szCs w:val="24"/>
        </w:rPr>
        <w:t>t Page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0517A65D" w14:textId="2A111CDC" w:rsidR="00B2260B" w:rsidRDefault="004F45AF" w:rsidP="00B6238B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D8CFB96" wp14:editId="5A76F416">
                <wp:simplePos x="0" y="0"/>
                <wp:positionH relativeFrom="column">
                  <wp:posOffset>371475</wp:posOffset>
                </wp:positionH>
                <wp:positionV relativeFrom="paragraph">
                  <wp:posOffset>7364095</wp:posOffset>
                </wp:positionV>
                <wp:extent cx="5194935" cy="635"/>
                <wp:effectExtent l="0" t="0" r="0" b="0"/>
                <wp:wrapNone/>
                <wp:docPr id="1062" name="Text Box 10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4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F3FE4E" w14:textId="03126B29" w:rsidR="00ED6D2E" w:rsidRPr="003F7FD0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62" w:name="_Toc53951493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t>: Service One Page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8CFB96" id="Text Box 1062" o:spid="_x0000_s1071" type="#_x0000_t202" style="position:absolute;margin-left:29.25pt;margin-top:579.85pt;width:409.0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" stroked="f">
                <v:textbox style="mso-fit-shape-to-text:t" inset="0,0,0,0">
                  <w:txbxContent>
                    <w:p w14:paraId="29F3FE4E" w14:textId="03126B29" w:rsidR="00ED6D2E" w:rsidRPr="003F7FD0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63" w:name="_Toc53951493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10</w:t>
                        </w:r>
                      </w:fldSimple>
                      <w:r>
                        <w:t>: Service One Page</w:t>
                      </w:r>
                      <w:bookmarkEnd w:id="63"/>
                    </w:p>
                  </w:txbxContent>
                </v:textbox>
              </v:shape>
            </w:pict>
          </mc:Fallback>
        </mc:AlternateContent>
      </w:r>
      <w:r w:rsidR="00B2260B">
        <w:rPr>
          <w:noProof/>
        </w:rPr>
        <w:drawing>
          <wp:anchor distT="0" distB="0" distL="114300" distR="114300" simplePos="0" relativeHeight="251699200" behindDoc="0" locked="0" layoutInCell="1" allowOverlap="1" wp14:anchorId="4208271A" wp14:editId="237367ED">
            <wp:simplePos x="0" y="0"/>
            <wp:positionH relativeFrom="margin">
              <wp:align>center</wp:align>
            </wp:positionH>
            <wp:positionV relativeFrom="paragraph">
              <wp:posOffset>24174</wp:posOffset>
            </wp:positionV>
            <wp:extent cx="5195509" cy="7283302"/>
            <wp:effectExtent l="0" t="0" r="5715" b="0"/>
            <wp:wrapNone/>
            <wp:docPr id="1046" name="Picture 1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509" cy="7283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2F6969" w14:textId="7280B35C" w:rsidR="00B2260B" w:rsidRDefault="00B2260B" w:rsidP="00B6238B"/>
    <w:p w14:paraId="4E6DD352" w14:textId="6650D737" w:rsidR="00B2260B" w:rsidRDefault="00B2260B" w:rsidP="00B6238B"/>
    <w:p w14:paraId="465D3E6F" w14:textId="0230FFEB" w:rsidR="00B2260B" w:rsidRDefault="00B2260B" w:rsidP="00B6238B"/>
    <w:p w14:paraId="2CD69AD0" w14:textId="3FFDD922" w:rsidR="00B2260B" w:rsidRDefault="00B2260B" w:rsidP="00B6238B"/>
    <w:p w14:paraId="087FC758" w14:textId="290F3437" w:rsidR="00B2260B" w:rsidRDefault="00B2260B" w:rsidP="00B6238B"/>
    <w:p w14:paraId="4752F321" w14:textId="544607F6" w:rsidR="00B2260B" w:rsidRDefault="00B2260B" w:rsidP="00B6238B"/>
    <w:p w14:paraId="1DAC5371" w14:textId="7709DF2E" w:rsidR="00B2260B" w:rsidRDefault="00B2260B" w:rsidP="00B6238B"/>
    <w:p w14:paraId="50C3CC57" w14:textId="0282FD5A" w:rsidR="00B2260B" w:rsidRDefault="00B2260B" w:rsidP="00B6238B"/>
    <w:p w14:paraId="763E0DB4" w14:textId="45A0B272" w:rsidR="00B2260B" w:rsidRDefault="00B2260B" w:rsidP="00B6238B"/>
    <w:p w14:paraId="40EA9A27" w14:textId="0328A2BD" w:rsidR="00B2260B" w:rsidRDefault="00B2260B" w:rsidP="00B6238B"/>
    <w:p w14:paraId="48F7D499" w14:textId="66A3C44E" w:rsidR="00B2260B" w:rsidRDefault="00B2260B" w:rsidP="00B6238B"/>
    <w:p w14:paraId="33AEC332" w14:textId="52832D5B" w:rsidR="00B2260B" w:rsidRDefault="00B2260B" w:rsidP="00B6238B"/>
    <w:p w14:paraId="0D6FCDE2" w14:textId="153A1811" w:rsidR="00B2260B" w:rsidRDefault="00B2260B" w:rsidP="00B6238B"/>
    <w:p w14:paraId="70BA0A28" w14:textId="2C249366" w:rsidR="00B2260B" w:rsidRDefault="00B2260B" w:rsidP="00B6238B"/>
    <w:p w14:paraId="12377511" w14:textId="7492CBD0" w:rsidR="00B2260B" w:rsidRDefault="00B2260B" w:rsidP="00B6238B"/>
    <w:p w14:paraId="3EA1E512" w14:textId="63DDBCC7" w:rsidR="00B2260B" w:rsidRDefault="00B2260B" w:rsidP="00B6238B"/>
    <w:p w14:paraId="4CA004F2" w14:textId="31EA8BE9" w:rsidR="00B2260B" w:rsidRDefault="00B2260B" w:rsidP="00B6238B"/>
    <w:p w14:paraId="0E0634E0" w14:textId="1F2736F1" w:rsidR="00B2260B" w:rsidRDefault="00B2260B" w:rsidP="00B6238B"/>
    <w:p w14:paraId="3E736C8E" w14:textId="6D18557B" w:rsidR="00B2260B" w:rsidRDefault="00B2260B" w:rsidP="00B6238B"/>
    <w:p w14:paraId="59943DFA" w14:textId="271A880C" w:rsidR="00B2260B" w:rsidRDefault="00B2260B" w:rsidP="00B6238B"/>
    <w:p w14:paraId="3FE2013C" w14:textId="5C564292" w:rsidR="00B2260B" w:rsidRDefault="00B2260B" w:rsidP="00B6238B"/>
    <w:p w14:paraId="7444CAD4" w14:textId="0E262785" w:rsidR="00B2260B" w:rsidRDefault="00B2260B" w:rsidP="00B6238B"/>
    <w:p w14:paraId="58C445DC" w14:textId="77777777" w:rsidR="004F45AF" w:rsidRDefault="004F45AF" w:rsidP="004F45AF"/>
    <w:p w14:paraId="1F1B0CC3" w14:textId="4284BEB2" w:rsidR="004F45AF" w:rsidRDefault="004F45AF" w:rsidP="004F45A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Forest</w:t>
      </w:r>
      <w:r w:rsidRPr="00887FE8">
        <w:rPr>
          <w:rFonts w:asciiTheme="majorBidi" w:hAnsiTheme="majorBidi" w:cstheme="majorBidi"/>
          <w:sz w:val="24"/>
          <w:szCs w:val="24"/>
        </w:rPr>
        <w:t xml:space="preserve"> Page:</w:t>
      </w:r>
    </w:p>
    <w:p w14:paraId="1F0DB4E2" w14:textId="52DA29D0" w:rsidR="00B2260B" w:rsidRPr="004F45AF" w:rsidRDefault="004F45AF" w:rsidP="004F45AF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82E04A" wp14:editId="57138AF9">
                <wp:simplePos x="0" y="0"/>
                <wp:positionH relativeFrom="column">
                  <wp:posOffset>647700</wp:posOffset>
                </wp:positionH>
                <wp:positionV relativeFrom="paragraph">
                  <wp:posOffset>6928485</wp:posOffset>
                </wp:positionV>
                <wp:extent cx="4639945" cy="635"/>
                <wp:effectExtent l="0" t="0" r="0" b="0"/>
                <wp:wrapNone/>
                <wp:docPr id="1063" name="Text Box 10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99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7B7AAD" w14:textId="0A99BAFF" w:rsidR="00ED6D2E" w:rsidRPr="005C4DFD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64" w:name="_Toc53951494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t>: Forests Page.</w:t>
                            </w:r>
                            <w:bookmarkEnd w:id="6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82E04A" id="Text Box 1063" o:spid="_x0000_s1072" type="#_x0000_t202" style="position:absolute;margin-left:51pt;margin-top:545.55pt;width:365.35pt;height: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" stroked="f">
                <v:textbox style="mso-fit-shape-to-text:t" inset="0,0,0,0">
                  <w:txbxContent>
                    <w:p w14:paraId="2C7B7AAD" w14:textId="0A99BAFF" w:rsidR="00ED6D2E" w:rsidRPr="005C4DFD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65" w:name="_Toc53951494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11</w:t>
                        </w:r>
                      </w:fldSimple>
                      <w:r>
                        <w:t>: Forests Page.</w:t>
                      </w:r>
                      <w:bookmarkEnd w:id="65"/>
                    </w:p>
                  </w:txbxContent>
                </v:textbox>
              </v:shape>
            </w:pict>
          </mc:Fallback>
        </mc:AlternateContent>
      </w:r>
      <w:r w:rsidR="00B2260B">
        <w:rPr>
          <w:noProof/>
        </w:rPr>
        <w:drawing>
          <wp:anchor distT="0" distB="0" distL="114300" distR="114300" simplePos="0" relativeHeight="251698176" behindDoc="0" locked="0" layoutInCell="1" allowOverlap="1" wp14:anchorId="77228439" wp14:editId="75D7915E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4639945" cy="6858000"/>
            <wp:effectExtent l="0" t="0" r="8255" b="0"/>
            <wp:wrapNone/>
            <wp:docPr id="1047" name="Picture 1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995" cy="6859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D832D5" w14:textId="7D01DF60" w:rsidR="00B2260B" w:rsidRDefault="00B2260B" w:rsidP="00B6238B"/>
    <w:p w14:paraId="4BE35ECF" w14:textId="6CB90BA1" w:rsidR="00B2260B" w:rsidRDefault="00B2260B" w:rsidP="00B6238B"/>
    <w:p w14:paraId="120016ED" w14:textId="287C4A41" w:rsidR="00B2260B" w:rsidRDefault="00B2260B" w:rsidP="00B6238B"/>
    <w:p w14:paraId="43397661" w14:textId="0E7F4E1E" w:rsidR="00B2260B" w:rsidRDefault="00B2260B" w:rsidP="00B6238B"/>
    <w:p w14:paraId="44E4976F" w14:textId="1092628E" w:rsidR="00B2260B" w:rsidRDefault="00B2260B" w:rsidP="00B6238B"/>
    <w:p w14:paraId="5ADBA445" w14:textId="3739DE3B" w:rsidR="00B2260B" w:rsidRDefault="00B2260B" w:rsidP="00B6238B"/>
    <w:p w14:paraId="420F5E3E" w14:textId="629F3E13" w:rsidR="00B2260B" w:rsidRDefault="00B2260B" w:rsidP="00B6238B"/>
    <w:p w14:paraId="121D38AB" w14:textId="0613C2D4" w:rsidR="00B2260B" w:rsidRDefault="00B2260B" w:rsidP="00B6238B"/>
    <w:p w14:paraId="3F25F62A" w14:textId="2E61771C" w:rsidR="00B2260B" w:rsidRDefault="00B2260B" w:rsidP="00B6238B"/>
    <w:p w14:paraId="6C233C72" w14:textId="1ED2C200" w:rsidR="00B2260B" w:rsidRDefault="00B2260B" w:rsidP="00B6238B"/>
    <w:p w14:paraId="166932B9" w14:textId="5CCBA9F0" w:rsidR="00B2260B" w:rsidRDefault="00B2260B" w:rsidP="00B6238B"/>
    <w:p w14:paraId="0C434803" w14:textId="0C2E5D2E" w:rsidR="00B2260B" w:rsidRDefault="00B2260B" w:rsidP="00B6238B"/>
    <w:p w14:paraId="69B96920" w14:textId="0902F268" w:rsidR="00B2260B" w:rsidRDefault="00B2260B" w:rsidP="00B6238B"/>
    <w:p w14:paraId="511A23F9" w14:textId="72E2D707" w:rsidR="00B2260B" w:rsidRDefault="00B2260B" w:rsidP="00B6238B"/>
    <w:p w14:paraId="03602401" w14:textId="1A51E29A" w:rsidR="00B2260B" w:rsidRDefault="00B2260B" w:rsidP="00B6238B"/>
    <w:p w14:paraId="526EF62D" w14:textId="05E6FA16" w:rsidR="00B2260B" w:rsidRDefault="00B2260B" w:rsidP="00B6238B"/>
    <w:p w14:paraId="0914DA63" w14:textId="000ACAE1" w:rsidR="00B2260B" w:rsidRDefault="00B2260B" w:rsidP="00B6238B"/>
    <w:p w14:paraId="3915D515" w14:textId="159C5B14" w:rsidR="00B2260B" w:rsidRDefault="00B2260B" w:rsidP="00B6238B"/>
    <w:p w14:paraId="2A5EC437" w14:textId="109A436E" w:rsidR="00B2260B" w:rsidRDefault="00B2260B" w:rsidP="00B6238B"/>
    <w:p w14:paraId="09199773" w14:textId="35D3CB01" w:rsidR="00B2260B" w:rsidRDefault="00B2260B" w:rsidP="00B6238B"/>
    <w:p w14:paraId="191FAFFF" w14:textId="6FAF79D0" w:rsidR="00B2260B" w:rsidRDefault="00B2260B" w:rsidP="00B6238B"/>
    <w:p w14:paraId="39E118E6" w14:textId="0B84FE9C" w:rsidR="00B2260B" w:rsidRDefault="00B2260B" w:rsidP="00B6238B"/>
    <w:p w14:paraId="61836991" w14:textId="77777777" w:rsidR="004F45AF" w:rsidRDefault="004F45AF" w:rsidP="00B6238B"/>
    <w:p w14:paraId="088C30FC" w14:textId="39ED5930" w:rsidR="00B2260B" w:rsidRPr="00887FE8" w:rsidRDefault="00B2260B" w:rsidP="00B6238B">
      <w:pPr>
        <w:rPr>
          <w:rFonts w:asciiTheme="majorBidi" w:hAnsiTheme="majorBidi" w:cstheme="majorBidi"/>
          <w:sz w:val="24"/>
          <w:szCs w:val="24"/>
        </w:rPr>
      </w:pPr>
      <w:r w:rsidRPr="00887FE8">
        <w:rPr>
          <w:rFonts w:asciiTheme="majorBidi" w:hAnsiTheme="majorBidi" w:cstheme="majorBidi"/>
          <w:sz w:val="24"/>
          <w:szCs w:val="24"/>
        </w:rPr>
        <w:lastRenderedPageBreak/>
        <w:t>Sitemap Page:</w:t>
      </w:r>
    </w:p>
    <w:p w14:paraId="32E80C3C" w14:textId="44AA21ED" w:rsidR="00B2260B" w:rsidRDefault="004F45AF" w:rsidP="00B6238B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DE4662D" wp14:editId="50974DFC">
                <wp:simplePos x="0" y="0"/>
                <wp:positionH relativeFrom="column">
                  <wp:posOffset>323215</wp:posOffset>
                </wp:positionH>
                <wp:positionV relativeFrom="paragraph">
                  <wp:posOffset>7034530</wp:posOffset>
                </wp:positionV>
                <wp:extent cx="5297805" cy="635"/>
                <wp:effectExtent l="0" t="0" r="0" b="0"/>
                <wp:wrapNone/>
                <wp:docPr id="1064" name="Text Box 10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7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48F904" w14:textId="64EBC270" w:rsidR="00ED6D2E" w:rsidRPr="008221C6" w:rsidRDefault="00ED6D2E" w:rsidP="004F45A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66" w:name="_Toc53951495"/>
                            <w:r>
                              <w:t xml:space="preserve">Figure </w:t>
                            </w:r>
                            <w:fldSimple w:instr=" STYLEREF 1 \s ">
                              <w:r>
                                <w:rPr>
                                  <w:noProof/>
                                  <w:cs/>
                                </w:rPr>
                                <w:t>‎</w:t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>
                                <w:rPr>
                                  <w:noProof/>
                                </w:rPr>
                                <w:t>12</w:t>
                              </w:r>
                            </w:fldSimple>
                            <w:r>
                              <w:t>: Sitemap Page.</w:t>
                            </w:r>
                            <w:bookmarkEnd w:id="6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E4662D" id="Text Box 1064" o:spid="_x0000_s1073" type="#_x0000_t202" style="position:absolute;margin-left:25.45pt;margin-top:553.9pt;width:417.15pt;height:.0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" stroked="f">
                <v:textbox style="mso-fit-shape-to-text:t" inset="0,0,0,0">
                  <w:txbxContent>
                    <w:p w14:paraId="1548F904" w14:textId="64EBC270" w:rsidR="00ED6D2E" w:rsidRPr="008221C6" w:rsidRDefault="00ED6D2E" w:rsidP="004F45AF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bookmarkStart w:id="67" w:name="_Toc53951495"/>
                      <w:r>
                        <w:t xml:space="preserve">Figure </w:t>
                      </w:r>
                      <w:fldSimple w:instr=" STYLEREF 1 \s ">
                        <w:r>
                          <w:rPr>
                            <w:noProof/>
                            <w:cs/>
                          </w:rPr>
                          <w:t>‎</w:t>
                        </w:r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noBreakHyphen/>
                      </w:r>
                      <w:fldSimple w:instr=" SEQ Figure \* ARABIC \s 1 ">
                        <w:r>
                          <w:rPr>
                            <w:noProof/>
                          </w:rPr>
                          <w:t>12</w:t>
                        </w:r>
                      </w:fldSimple>
                      <w:r>
                        <w:t>: Sitemap Page.</w:t>
                      </w:r>
                      <w:bookmarkEnd w:id="67"/>
                    </w:p>
                  </w:txbxContent>
                </v:textbox>
              </v:shape>
            </w:pict>
          </mc:Fallback>
        </mc:AlternateContent>
      </w:r>
      <w:r w:rsidR="00B2260B">
        <w:rPr>
          <w:noProof/>
        </w:rPr>
        <w:drawing>
          <wp:anchor distT="0" distB="0" distL="114300" distR="114300" simplePos="0" relativeHeight="251697152" behindDoc="0" locked="0" layoutInCell="1" allowOverlap="1" wp14:anchorId="37DA26DD" wp14:editId="5CC82995">
            <wp:simplePos x="0" y="0"/>
            <wp:positionH relativeFrom="margin">
              <wp:align>center</wp:align>
            </wp:positionH>
            <wp:positionV relativeFrom="paragraph">
              <wp:posOffset>13438</wp:posOffset>
            </wp:positionV>
            <wp:extent cx="5297805" cy="6964325"/>
            <wp:effectExtent l="0" t="0" r="0" b="8255"/>
            <wp:wrapNone/>
            <wp:docPr id="1048" name="Picture 1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9161" cy="6966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3FB0A" w14:textId="25629285" w:rsidR="00B2260B" w:rsidRDefault="00B2260B" w:rsidP="00B6238B"/>
    <w:p w14:paraId="2C96E9DB" w14:textId="101CC45F" w:rsidR="00B2260B" w:rsidRDefault="00B2260B" w:rsidP="00B6238B"/>
    <w:p w14:paraId="3AA61D19" w14:textId="3CDAD32B" w:rsidR="00B2260B" w:rsidRDefault="00B2260B" w:rsidP="00B6238B"/>
    <w:p w14:paraId="31E3F77B" w14:textId="2148257E" w:rsidR="00B2260B" w:rsidRDefault="00B2260B" w:rsidP="00B6238B"/>
    <w:p w14:paraId="67D318C1" w14:textId="0F8FBCF0" w:rsidR="00B2260B" w:rsidRDefault="00B2260B" w:rsidP="00B6238B"/>
    <w:p w14:paraId="184FF52B" w14:textId="4C9998DD" w:rsidR="00B2260B" w:rsidRDefault="00B2260B" w:rsidP="00B6238B"/>
    <w:p w14:paraId="3B8A421C" w14:textId="37645CE4" w:rsidR="00B2260B" w:rsidRDefault="00B2260B" w:rsidP="00B6238B"/>
    <w:p w14:paraId="204C6162" w14:textId="6FD21D93" w:rsidR="00B2260B" w:rsidRDefault="00B2260B" w:rsidP="00B6238B"/>
    <w:p w14:paraId="6AC57807" w14:textId="6D45ADE1" w:rsidR="00B2260B" w:rsidRDefault="00B2260B" w:rsidP="00B6238B"/>
    <w:p w14:paraId="252C834E" w14:textId="39F0BD4C" w:rsidR="00B2260B" w:rsidRDefault="00B2260B" w:rsidP="00B6238B"/>
    <w:p w14:paraId="639ACD7F" w14:textId="56C24053" w:rsidR="00B2260B" w:rsidRDefault="00B2260B" w:rsidP="00B6238B"/>
    <w:p w14:paraId="752A91B5" w14:textId="53E18264" w:rsidR="00B2260B" w:rsidRDefault="00B2260B" w:rsidP="00B6238B"/>
    <w:p w14:paraId="0D5419D6" w14:textId="46588EBF" w:rsidR="00B2260B" w:rsidRDefault="00B2260B" w:rsidP="00B6238B"/>
    <w:p w14:paraId="4E691525" w14:textId="3B7A97C1" w:rsidR="00B2260B" w:rsidRDefault="00B2260B" w:rsidP="00B6238B"/>
    <w:p w14:paraId="691C8946" w14:textId="4864004B" w:rsidR="00B2260B" w:rsidRDefault="00B2260B" w:rsidP="00B6238B"/>
    <w:p w14:paraId="3F6C094C" w14:textId="359B39B9" w:rsidR="00B2260B" w:rsidRDefault="00B2260B" w:rsidP="00B6238B"/>
    <w:p w14:paraId="1F0235C4" w14:textId="06A9925D" w:rsidR="00B2260B" w:rsidRDefault="00B2260B" w:rsidP="00B6238B"/>
    <w:p w14:paraId="3260AE76" w14:textId="006AF928" w:rsidR="00B2260B" w:rsidRDefault="00B2260B" w:rsidP="00B6238B"/>
    <w:p w14:paraId="22E52D4E" w14:textId="608A1BDB" w:rsidR="00B2260B" w:rsidRDefault="00B2260B" w:rsidP="00B6238B"/>
    <w:p w14:paraId="2D5B8E7B" w14:textId="4E8C45EF" w:rsidR="00B2260B" w:rsidRDefault="00B2260B" w:rsidP="00B6238B"/>
    <w:p w14:paraId="7663BCDC" w14:textId="6AA578FB" w:rsidR="00B2260B" w:rsidRDefault="00B2260B" w:rsidP="00B6238B"/>
    <w:p w14:paraId="691F140A" w14:textId="2E70344E" w:rsidR="00B2260B" w:rsidRDefault="00B2260B" w:rsidP="00B6238B"/>
    <w:p w14:paraId="3C85A710" w14:textId="77777777" w:rsidR="00B2260B" w:rsidRPr="00B6238B" w:rsidRDefault="00B2260B" w:rsidP="00B6238B"/>
    <w:p w14:paraId="29CF9D80" w14:textId="1FE8C2C7" w:rsidR="00FD424F" w:rsidRPr="00726CA7" w:rsidRDefault="00FD424F" w:rsidP="001D1596">
      <w:pPr>
        <w:pStyle w:val="Heading1"/>
        <w:rPr>
          <w:sz w:val="32"/>
          <w:szCs w:val="32"/>
        </w:rPr>
      </w:pPr>
      <w:bookmarkStart w:id="68" w:name="_Toc53951465"/>
      <w:r w:rsidRPr="00726CA7">
        <w:rPr>
          <w:sz w:val="32"/>
          <w:szCs w:val="32"/>
        </w:rPr>
        <w:lastRenderedPageBreak/>
        <w:t>Source Code Excerpts</w:t>
      </w:r>
      <w:bookmarkEnd w:id="68"/>
    </w:p>
    <w:p w14:paraId="5F50D7B0" w14:textId="23F4E5BE" w:rsidR="00D40CAA" w:rsidRDefault="00FB6D96" w:rsidP="00F2065B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In this section</w:t>
      </w:r>
      <w:r w:rsidR="003A2A56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will put some pictures which contains an </w:t>
      </w:r>
      <w:r w:rsidR="003A2A56">
        <w:rPr>
          <w:rFonts w:asciiTheme="majorBidi" w:hAnsiTheme="majorBidi" w:cstheme="majorBidi"/>
          <w:sz w:val="24"/>
          <w:szCs w:val="24"/>
          <w:shd w:val="clear" w:color="auto" w:fill="FFFFFF"/>
        </w:rPr>
        <w:t>excerpt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rom the source code</w:t>
      </w:r>
      <w:r w:rsidR="00F2065B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rom server sid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051E6299" w14:textId="216D185F" w:rsidR="00F2065B" w:rsidRDefault="00F2065B" w:rsidP="00F2065B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1</w:t>
      </w:r>
      <w:r w:rsidRPr="00F2065B">
        <w:rPr>
          <w:rFonts w:asciiTheme="majorBidi" w:hAnsiTheme="majorBidi" w:cstheme="majorBidi"/>
          <w:sz w:val="24"/>
          <w:szCs w:val="24"/>
          <w:shd w:val="clear" w:color="auto" w:fill="FFFFFF"/>
          <w:vertAlign w:val="superscript"/>
        </w:rPr>
        <w:t>st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icture show how the </w:t>
      </w:r>
      <w:r w:rsidR="003D2A10">
        <w:rPr>
          <w:rFonts w:asciiTheme="majorBidi" w:hAnsiTheme="majorBidi" w:cstheme="majorBidi"/>
          <w:sz w:val="24"/>
          <w:szCs w:val="24"/>
          <w:shd w:val="clear" w:color="auto" w:fill="FFFFFF"/>
        </w:rPr>
        <w:t>NodeJS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ith Express using and how connects to the database. </w:t>
      </w:r>
    </w:p>
    <w:p w14:paraId="3B8626C0" w14:textId="5426966B" w:rsidR="00CD63E9" w:rsidRDefault="00CD63E9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76557B7" wp14:editId="35E3074F">
            <wp:extent cx="4790476" cy="4047619"/>
            <wp:effectExtent l="0" t="0" r="0" b="0"/>
            <wp:docPr id="1069" name="Picture 1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4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CBD43" w14:textId="77777777" w:rsidR="00F2065B" w:rsidRDefault="00F2065B" w:rsidP="00726CA7">
      <w:pPr>
        <w:spacing w:line="360" w:lineRule="auto"/>
        <w:jc w:val="both"/>
        <w:rPr>
          <w:noProof/>
        </w:rPr>
      </w:pPr>
    </w:p>
    <w:p w14:paraId="7A5951C8" w14:textId="77777777" w:rsidR="00F2065B" w:rsidRDefault="00F2065B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480397A3" w14:textId="77777777" w:rsidR="00F2065B" w:rsidRDefault="00F2065B" w:rsidP="00726CA7">
      <w:pPr>
        <w:spacing w:line="360" w:lineRule="auto"/>
        <w:jc w:val="both"/>
        <w:rPr>
          <w:noProof/>
        </w:rPr>
      </w:pPr>
    </w:p>
    <w:p w14:paraId="3838E0A0" w14:textId="77777777" w:rsidR="00F2065B" w:rsidRDefault="00F2065B" w:rsidP="00726CA7">
      <w:pPr>
        <w:spacing w:line="360" w:lineRule="auto"/>
        <w:jc w:val="both"/>
        <w:rPr>
          <w:noProof/>
        </w:rPr>
      </w:pPr>
    </w:p>
    <w:p w14:paraId="307F2151" w14:textId="77777777" w:rsidR="00F2065B" w:rsidRDefault="00F2065B" w:rsidP="00726CA7">
      <w:pPr>
        <w:spacing w:line="360" w:lineRule="auto"/>
        <w:jc w:val="both"/>
        <w:rPr>
          <w:noProof/>
        </w:rPr>
      </w:pPr>
    </w:p>
    <w:p w14:paraId="08EB73D9" w14:textId="38F87BB7" w:rsidR="00CD63E9" w:rsidRDefault="00CD63E9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F090906" w14:textId="049F0B9C" w:rsidR="00CD63E9" w:rsidRDefault="00F2065B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>2</w:t>
      </w:r>
      <w:r w:rsidRPr="00F2065B">
        <w:rPr>
          <w:rFonts w:asciiTheme="majorBidi" w:hAnsiTheme="majorBidi" w:cstheme="majorBidi"/>
          <w:sz w:val="24"/>
          <w:szCs w:val="24"/>
          <w:shd w:val="clear" w:color="auto" w:fill="FFFFFF"/>
          <w:vertAlign w:val="superscript"/>
        </w:rPr>
        <w:t>nd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icture here show how the system fetch data from database and display it in the browser.</w:t>
      </w:r>
    </w:p>
    <w:p w14:paraId="65A03CC9" w14:textId="0745AD14" w:rsidR="00F2065B" w:rsidRDefault="00F2065B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84D8A4A" wp14:editId="01BF2323">
            <wp:extent cx="5552381" cy="3666667"/>
            <wp:effectExtent l="0" t="0" r="0" b="0"/>
            <wp:docPr id="1065" name="Picture 1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3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D9C4E" w14:textId="2DCCECB2" w:rsidR="00F2065B" w:rsidRDefault="00F2065B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3</w:t>
      </w:r>
      <w:r w:rsidRPr="00F2065B">
        <w:rPr>
          <w:rFonts w:asciiTheme="majorBidi" w:hAnsiTheme="majorBidi" w:cstheme="majorBidi"/>
          <w:sz w:val="24"/>
          <w:szCs w:val="24"/>
          <w:shd w:val="clear" w:color="auto" w:fill="FFFFFF"/>
          <w:vertAlign w:val="superscript"/>
        </w:rPr>
        <w:t>rd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icture here show a code which make content of the pdf </w:t>
      </w:r>
      <w:r w:rsidR="003D2A10">
        <w:rPr>
          <w:rFonts w:asciiTheme="majorBidi" w:hAnsiTheme="majorBidi" w:cstheme="majorBidi"/>
          <w:sz w:val="24"/>
          <w:szCs w:val="24"/>
          <w:shd w:val="clear" w:color="auto" w:fill="FFFFFF"/>
        </w:rPr>
        <w:t>viewer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hange when the user </w:t>
      </w:r>
      <w:proofErr w:type="gram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click</w:t>
      </w:r>
      <w:proofErr w:type="gram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n a button. </w:t>
      </w:r>
    </w:p>
    <w:p w14:paraId="578FF0BE" w14:textId="1392D1BA" w:rsidR="00CD63E9" w:rsidRDefault="00CD63E9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B4F78EA" wp14:editId="29B4AE63">
            <wp:extent cx="5943600" cy="2543175"/>
            <wp:effectExtent l="0" t="0" r="0" b="9525"/>
            <wp:docPr id="1066" name="Picture 1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4842C" w14:textId="064264EF" w:rsidR="00CD63E9" w:rsidRDefault="003D2A10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>4</w:t>
      </w:r>
      <w:r w:rsidRPr="003D2A10">
        <w:rPr>
          <w:rFonts w:asciiTheme="majorBidi" w:hAnsiTheme="majorBidi" w:cstheme="majorBidi"/>
          <w:sz w:val="24"/>
          <w:szCs w:val="24"/>
          <w:shd w:val="clear" w:color="auto" w:fill="FFFFFF"/>
          <w:vertAlign w:val="superscript"/>
        </w:rPr>
        <w:t>th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icture here </w:t>
      </w:r>
      <w:proofErr w:type="gram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show</w:t>
      </w:r>
      <w:proofErr w:type="gram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ow data inserted to the database using SQL commands.</w:t>
      </w:r>
    </w:p>
    <w:p w14:paraId="60A0AC66" w14:textId="2DC876C8" w:rsidR="00CD63E9" w:rsidRDefault="00CD63E9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497681E" wp14:editId="269CD952">
            <wp:extent cx="5943600" cy="2585085"/>
            <wp:effectExtent l="0" t="0" r="0" b="5715"/>
            <wp:docPr id="1067" name="Picture 1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A9CC9" w14:textId="6B83FC03" w:rsidR="003D2A10" w:rsidRDefault="003D2A10" w:rsidP="00726CA7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Final picture here </w:t>
      </w:r>
      <w:proofErr w:type="gram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show</w:t>
      </w:r>
      <w:proofErr w:type="gram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code of Joi library which I using for validation data in server side.</w:t>
      </w:r>
    </w:p>
    <w:p w14:paraId="0B86A09C" w14:textId="4167EF08" w:rsidR="00CD63E9" w:rsidRPr="00726CA7" w:rsidRDefault="00CD63E9" w:rsidP="003D2A10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71A76687" wp14:editId="05B6D844">
            <wp:extent cx="5943600" cy="3940175"/>
            <wp:effectExtent l="0" t="0" r="0" b="3175"/>
            <wp:docPr id="1068" name="Picture 1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9564" w14:textId="5AB192E3" w:rsidR="00FD424F" w:rsidRPr="00726CA7" w:rsidRDefault="00FD424F" w:rsidP="001D1596">
      <w:pPr>
        <w:pStyle w:val="Heading1"/>
        <w:rPr>
          <w:sz w:val="32"/>
          <w:szCs w:val="32"/>
        </w:rPr>
      </w:pPr>
      <w:bookmarkStart w:id="69" w:name="_Toc53951466"/>
      <w:r w:rsidRPr="00726CA7">
        <w:rPr>
          <w:sz w:val="32"/>
          <w:szCs w:val="32"/>
        </w:rPr>
        <w:lastRenderedPageBreak/>
        <w:t>Conclusion</w:t>
      </w:r>
      <w:bookmarkEnd w:id="69"/>
    </w:p>
    <w:p w14:paraId="3FB24639" w14:textId="08AE395A" w:rsidR="00831F3D" w:rsidRPr="00363D56" w:rsidRDefault="003A2A56" w:rsidP="00831F3D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3A2A56">
        <w:rPr>
          <w:rFonts w:asciiTheme="majorBidi" w:hAnsiTheme="majorBidi" w:cstheme="majorBidi"/>
          <w:sz w:val="24"/>
          <w:szCs w:val="24"/>
          <w:shd w:val="clear" w:color="auto" w:fill="FFFFFF"/>
        </w:rPr>
        <w:t>I think it is a good system which does the required job. As we know any project or system in life could have</w:t>
      </w:r>
      <w:r w:rsidR="003D2A10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</w:t>
      </w:r>
      <w:r w:rsidRPr="003A2A5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errors or mistakes, so in </w:t>
      </w:r>
      <w:r w:rsidR="00363D56">
        <w:rPr>
          <w:rFonts w:asciiTheme="majorBidi" w:hAnsiTheme="majorBidi" w:cstheme="majorBidi"/>
          <w:sz w:val="24"/>
          <w:szCs w:val="24"/>
          <w:shd w:val="clear" w:color="auto" w:fill="FFFFFF"/>
        </w:rPr>
        <w:t>my capstone project</w:t>
      </w:r>
      <w:r w:rsidRPr="003A2A56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tried very hard to make it simple and functional at the same time, and fixing any error could face me. I think I can make it better and adding some features in the </w:t>
      </w:r>
      <w:r w:rsidR="00831F3D" w:rsidRPr="003A2A56">
        <w:rPr>
          <w:rFonts w:asciiTheme="majorBidi" w:hAnsiTheme="majorBidi" w:cstheme="majorBidi"/>
          <w:sz w:val="24"/>
          <w:szCs w:val="24"/>
          <w:shd w:val="clear" w:color="auto" w:fill="FFFFFF"/>
        </w:rPr>
        <w:t>future.</w:t>
      </w:r>
      <w:r w:rsidR="00831F3D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 think the system need more enhancements in the services and validation side</w:t>
      </w:r>
      <w:r w:rsidR="003D2A10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6B2E1454" w14:textId="4AAD233E" w:rsidR="00B6238B" w:rsidRDefault="003F19D5" w:rsidP="003F19D5">
      <w:pPr>
        <w:pStyle w:val="Heading1"/>
        <w:rPr>
          <w:sz w:val="32"/>
          <w:szCs w:val="32"/>
        </w:rPr>
      </w:pPr>
      <w:bookmarkStart w:id="70" w:name="_Toc53951467"/>
      <w:r w:rsidRPr="00C01B34">
        <w:rPr>
          <w:sz w:val="32"/>
          <w:szCs w:val="32"/>
        </w:rPr>
        <w:t>Citation</w:t>
      </w:r>
      <w:bookmarkEnd w:id="70"/>
    </w:p>
    <w:p w14:paraId="3444D4CB" w14:textId="7D10AD33" w:rsidR="00C01B34" w:rsidRPr="00C01B34" w:rsidRDefault="00C01B34" w:rsidP="00831F3D">
      <w:r w:rsidRPr="00831F3D">
        <w:rPr>
          <w:b/>
          <w:bCs/>
        </w:rPr>
        <w:t>[1]</w:t>
      </w:r>
      <w:r w:rsidR="00831F3D" w:rsidRPr="00831F3D">
        <w:rPr>
          <w:b/>
          <w:bCs/>
        </w:rPr>
        <w:t xml:space="preserve"> Google Fonts: </w:t>
      </w:r>
      <w:hyperlink r:id="rId74" w:history="1">
        <w:r w:rsidR="00831F3D" w:rsidRPr="00047D2D">
          <w:rPr>
            <w:rStyle w:val="Hyperlink"/>
          </w:rPr>
          <w:t>https://en.wikipedia.org/wiki/Google_Fonts</w:t>
        </w:r>
      </w:hyperlink>
    </w:p>
    <w:p w14:paraId="0B84B6C5" w14:textId="767E7EA6" w:rsidR="00C01B34" w:rsidRPr="00C01B34" w:rsidRDefault="00C01B34" w:rsidP="00831F3D">
      <w:r w:rsidRPr="00831F3D">
        <w:rPr>
          <w:b/>
          <w:bCs/>
        </w:rPr>
        <w:t>[2]</w:t>
      </w:r>
      <w:r w:rsidR="000B6B62" w:rsidRPr="000B6B62">
        <w:t xml:space="preserve"> </w:t>
      </w:r>
      <w:r w:rsidR="00831F3D" w:rsidRPr="00831F3D">
        <w:rPr>
          <w:b/>
          <w:bCs/>
        </w:rPr>
        <w:t>Fontawsome:</w:t>
      </w:r>
      <w:r w:rsidR="00831F3D">
        <w:t xml:space="preserve"> </w:t>
      </w:r>
      <w:hyperlink r:id="rId75" w:history="1">
        <w:r w:rsidR="00831F3D" w:rsidRPr="00047D2D">
          <w:rPr>
            <w:rStyle w:val="Hyperlink"/>
          </w:rPr>
          <w:t>https://www.drupal.org/project/fontawesome</w:t>
        </w:r>
      </w:hyperlink>
    </w:p>
    <w:p w14:paraId="1037D278" w14:textId="36875DFF" w:rsidR="00C01B34" w:rsidRPr="00C01B34" w:rsidRDefault="00C01B34" w:rsidP="00831F3D">
      <w:r w:rsidRPr="00831F3D">
        <w:rPr>
          <w:b/>
          <w:bCs/>
        </w:rPr>
        <w:t>[3]</w:t>
      </w:r>
      <w:r w:rsidR="000B6B62" w:rsidRPr="00831F3D">
        <w:rPr>
          <w:b/>
          <w:bCs/>
        </w:rPr>
        <w:t xml:space="preserve"> UIkit: </w:t>
      </w:r>
      <w:hyperlink r:id="rId76" w:history="1">
        <w:r w:rsidR="000B6B62">
          <w:rPr>
            <w:rStyle w:val="Hyperlink"/>
          </w:rPr>
          <w:t>https://coalaweb.com/coalaweb-blog/item/uikit-social-buttons</w:t>
        </w:r>
      </w:hyperlink>
    </w:p>
    <w:p w14:paraId="4892025C" w14:textId="426E220F" w:rsidR="00C01B34" w:rsidRPr="00C01B34" w:rsidRDefault="00C01B34" w:rsidP="00831F3D">
      <w:r w:rsidRPr="00831F3D">
        <w:rPr>
          <w:b/>
          <w:bCs/>
        </w:rPr>
        <w:t>[4]</w:t>
      </w:r>
      <w:r w:rsidR="000B6B62" w:rsidRPr="00831F3D">
        <w:rPr>
          <w:b/>
          <w:bCs/>
        </w:rPr>
        <w:t xml:space="preserve"> </w:t>
      </w:r>
      <w:r w:rsidR="00831F3D" w:rsidRPr="00831F3D">
        <w:rPr>
          <w:b/>
          <w:bCs/>
        </w:rPr>
        <w:t>B</w:t>
      </w:r>
      <w:r w:rsidR="000B6B62" w:rsidRPr="00831F3D">
        <w:rPr>
          <w:b/>
          <w:bCs/>
        </w:rPr>
        <w:t>ootstrap:</w:t>
      </w:r>
      <w:r w:rsidR="000B6B62" w:rsidRPr="00E86CF9">
        <w:t xml:space="preserve"> </w:t>
      </w:r>
      <w:hyperlink r:id="rId77" w:history="1">
        <w:r w:rsidR="000B6B62">
          <w:rPr>
            <w:rStyle w:val="Hyperlink"/>
          </w:rPr>
          <w:t>https://www.brandsoftheworld.com/logo/bootstrap-0</w:t>
        </w:r>
      </w:hyperlink>
    </w:p>
    <w:p w14:paraId="2471692D" w14:textId="2F12B053" w:rsidR="00C01B34" w:rsidRPr="00C01B34" w:rsidRDefault="00C01B34" w:rsidP="00831F3D">
      <w:r w:rsidRPr="00831F3D">
        <w:rPr>
          <w:b/>
          <w:bCs/>
        </w:rPr>
        <w:t>[5]</w:t>
      </w:r>
      <w:r w:rsidR="000B6B62" w:rsidRPr="00831F3D">
        <w:rPr>
          <w:b/>
          <w:bCs/>
        </w:rPr>
        <w:t xml:space="preserve"> </w:t>
      </w:r>
      <w:r w:rsidR="00831F3D" w:rsidRPr="00831F3D">
        <w:rPr>
          <w:b/>
          <w:bCs/>
        </w:rPr>
        <w:t>H</w:t>
      </w:r>
      <w:r w:rsidR="000B6B62" w:rsidRPr="00831F3D">
        <w:rPr>
          <w:b/>
          <w:bCs/>
        </w:rPr>
        <w:t>tml:</w:t>
      </w:r>
      <w:r w:rsidR="000B6B62" w:rsidRPr="00560D55">
        <w:t xml:space="preserve"> </w:t>
      </w:r>
      <w:hyperlink r:id="rId78" w:history="1">
        <w:r w:rsidR="000B6B62">
          <w:rPr>
            <w:rStyle w:val="Hyperlink"/>
          </w:rPr>
          <w:t>https://en.wikipedia.org/wiki/HTML</w:t>
        </w:r>
      </w:hyperlink>
    </w:p>
    <w:p w14:paraId="2DDCB073" w14:textId="2462CDC7" w:rsidR="00C01B34" w:rsidRPr="00C01B34" w:rsidRDefault="00C01B34" w:rsidP="00831F3D">
      <w:r w:rsidRPr="00831F3D">
        <w:rPr>
          <w:b/>
          <w:bCs/>
        </w:rPr>
        <w:t>[6]</w:t>
      </w:r>
      <w:r w:rsidR="000B6B62" w:rsidRPr="000B6B62">
        <w:t xml:space="preserve"> </w:t>
      </w:r>
      <w:r w:rsidR="00831F3D">
        <w:rPr>
          <w:b/>
          <w:bCs/>
        </w:rPr>
        <w:t>CSS</w:t>
      </w:r>
      <w:r w:rsidR="000B6B62" w:rsidRPr="00831F3D">
        <w:rPr>
          <w:b/>
          <w:bCs/>
        </w:rPr>
        <w:t>:</w:t>
      </w:r>
      <w:r w:rsidR="000B6B62" w:rsidRPr="00560D55">
        <w:t xml:space="preserve"> </w:t>
      </w:r>
      <w:hyperlink r:id="rId79" w:history="1">
        <w:r w:rsidR="000B6B62">
          <w:rPr>
            <w:rStyle w:val="Hyperlink"/>
          </w:rPr>
          <w:t>https://www.pngwing.com/en/free-png-pdqms</w:t>
        </w:r>
      </w:hyperlink>
    </w:p>
    <w:p w14:paraId="066A0219" w14:textId="588D6AB2" w:rsidR="00C01B34" w:rsidRPr="00C01B34" w:rsidRDefault="00C01B34" w:rsidP="00831F3D">
      <w:r w:rsidRPr="00831F3D">
        <w:rPr>
          <w:b/>
          <w:bCs/>
        </w:rPr>
        <w:t>[7]</w:t>
      </w:r>
      <w:r w:rsidR="000B6B62" w:rsidRPr="000B6B62">
        <w:t xml:space="preserve"> </w:t>
      </w:r>
      <w:r w:rsidR="00831F3D" w:rsidRPr="00831F3D">
        <w:rPr>
          <w:b/>
          <w:bCs/>
        </w:rPr>
        <w:t>J</w:t>
      </w:r>
      <w:r w:rsidR="000B6B62" w:rsidRPr="00831F3D">
        <w:rPr>
          <w:b/>
          <w:bCs/>
        </w:rPr>
        <w:t>ava</w:t>
      </w:r>
      <w:r w:rsidR="00831F3D">
        <w:rPr>
          <w:b/>
          <w:bCs/>
        </w:rPr>
        <w:t>S</w:t>
      </w:r>
      <w:r w:rsidR="000B6B62" w:rsidRPr="00831F3D">
        <w:rPr>
          <w:b/>
          <w:bCs/>
        </w:rPr>
        <w:t>cript:</w:t>
      </w:r>
      <w:r w:rsidR="000B6B62" w:rsidRPr="004A707A">
        <w:t xml:space="preserve"> </w:t>
      </w:r>
      <w:hyperlink r:id="rId80" w:history="1">
        <w:r w:rsidR="000B6B62">
          <w:rPr>
            <w:rStyle w:val="Hyperlink"/>
          </w:rPr>
          <w:t>https://www.brandsoftheworld.com/logo/javascript</w:t>
        </w:r>
      </w:hyperlink>
    </w:p>
    <w:p w14:paraId="2BDF3626" w14:textId="00C0DCDB" w:rsidR="00C01B34" w:rsidRPr="00C01B34" w:rsidRDefault="00C01B34" w:rsidP="00831F3D">
      <w:r w:rsidRPr="00831F3D">
        <w:rPr>
          <w:b/>
          <w:bCs/>
        </w:rPr>
        <w:t>[8]</w:t>
      </w:r>
      <w:r w:rsidR="000B6B62" w:rsidRPr="000B6B62">
        <w:t xml:space="preserve"> </w:t>
      </w:r>
      <w:r w:rsidR="00831F3D" w:rsidRPr="00831F3D">
        <w:rPr>
          <w:b/>
          <w:bCs/>
        </w:rPr>
        <w:t>N</w:t>
      </w:r>
      <w:r w:rsidR="000B6B62" w:rsidRPr="00831F3D">
        <w:rPr>
          <w:b/>
          <w:bCs/>
        </w:rPr>
        <w:t xml:space="preserve">ode </w:t>
      </w:r>
      <w:r w:rsidR="00831F3D">
        <w:rPr>
          <w:b/>
          <w:bCs/>
        </w:rPr>
        <w:t>J</w:t>
      </w:r>
      <w:r w:rsidR="000B6B62" w:rsidRPr="00831F3D">
        <w:rPr>
          <w:b/>
          <w:bCs/>
        </w:rPr>
        <w:t>s:</w:t>
      </w:r>
      <w:r w:rsidR="000B6B62" w:rsidRPr="004A707A">
        <w:t xml:space="preserve"> </w:t>
      </w:r>
      <w:hyperlink r:id="rId81" w:history="1">
        <w:r w:rsidR="000B6B62">
          <w:rPr>
            <w:rStyle w:val="Hyperlink"/>
          </w:rPr>
          <w:t>https://pixabay.com/vectors/node-js-logo-nodejs-javascript-736399/</w:t>
        </w:r>
      </w:hyperlink>
    </w:p>
    <w:p w14:paraId="01445789" w14:textId="1E85002C" w:rsidR="000B6B62" w:rsidRPr="00831F3D" w:rsidRDefault="000B6B62" w:rsidP="00831F3D">
      <w:pPr>
        <w:rPr>
          <w:b/>
          <w:bCs/>
        </w:rPr>
      </w:pPr>
      <w:r w:rsidRPr="00831F3D">
        <w:rPr>
          <w:b/>
          <w:bCs/>
        </w:rPr>
        <w:t>[9]</w:t>
      </w:r>
      <w:r w:rsidRPr="000B6B62">
        <w:t xml:space="preserve"> </w:t>
      </w:r>
      <w:r w:rsidR="00831F3D" w:rsidRPr="00831F3D">
        <w:rPr>
          <w:b/>
          <w:bCs/>
        </w:rPr>
        <w:t>E</w:t>
      </w:r>
      <w:r w:rsidRPr="00831F3D">
        <w:rPr>
          <w:b/>
          <w:bCs/>
        </w:rPr>
        <w:t>xpress:</w:t>
      </w:r>
      <w:r>
        <w:t xml:space="preserve"> </w:t>
      </w:r>
      <w:hyperlink r:id="rId82" w:history="1">
        <w:r>
          <w:rPr>
            <w:rStyle w:val="Hyperlink"/>
          </w:rPr>
          <w:t>https://commons.wikimedia.org/wiki/File:Expressjs.png</w:t>
        </w:r>
      </w:hyperlink>
    </w:p>
    <w:p w14:paraId="6D434A12" w14:textId="77777777" w:rsidR="00831F3D" w:rsidRDefault="000B6B62" w:rsidP="00831F3D">
      <w:pPr>
        <w:rPr>
          <w:b/>
          <w:bCs/>
        </w:rPr>
      </w:pPr>
      <w:r w:rsidRPr="00831F3D">
        <w:rPr>
          <w:b/>
          <w:bCs/>
        </w:rPr>
        <w:t>[10] MySQL:</w:t>
      </w:r>
      <w:r w:rsidRPr="00560D55">
        <w:t xml:space="preserve"> </w:t>
      </w:r>
      <w:hyperlink r:id="rId83" w:history="1">
        <w:r>
          <w:rPr>
            <w:rStyle w:val="Hyperlink"/>
          </w:rPr>
          <w:t>https://www.pngwave.com/png-clip-art-wdnom</w:t>
        </w:r>
      </w:hyperlink>
    </w:p>
    <w:p w14:paraId="59C20246" w14:textId="08137384" w:rsidR="000B6B62" w:rsidRPr="00831F3D" w:rsidRDefault="000B6B62" w:rsidP="00831F3D">
      <w:pPr>
        <w:rPr>
          <w:b/>
          <w:bCs/>
        </w:rPr>
      </w:pPr>
      <w:r w:rsidRPr="00831F3D">
        <w:rPr>
          <w:b/>
          <w:bCs/>
        </w:rPr>
        <w:t xml:space="preserve"> [11]</w:t>
      </w:r>
      <w:r>
        <w:t xml:space="preserve"> </w:t>
      </w:r>
      <w:r w:rsidRPr="00831F3D">
        <w:rPr>
          <w:b/>
          <w:bCs/>
        </w:rPr>
        <w:t>SQL:</w:t>
      </w:r>
      <w:r w:rsidRPr="00E86CF9">
        <w:t xml:space="preserve"> </w:t>
      </w:r>
      <w:hyperlink r:id="rId84" w:history="1">
        <w:r>
          <w:rPr>
            <w:rStyle w:val="Hyperlink"/>
          </w:rPr>
          <w:t>https://www.clipartmax.com/middle/m2H7i8d3A0i8N4H7_sql-is-a-query-language-used-to-communicate-with-databases-sql-language/</w:t>
        </w:r>
      </w:hyperlink>
    </w:p>
    <w:p w14:paraId="5E6D50F8" w14:textId="146DF9EB" w:rsidR="000B6B62" w:rsidRPr="00831F3D" w:rsidRDefault="000B6B62" w:rsidP="00831F3D">
      <w:pPr>
        <w:rPr>
          <w:b/>
          <w:bCs/>
        </w:rPr>
      </w:pPr>
      <w:r w:rsidRPr="00831F3D">
        <w:rPr>
          <w:b/>
          <w:bCs/>
        </w:rPr>
        <w:t xml:space="preserve">[12] </w:t>
      </w:r>
      <w:r w:rsidR="00831F3D" w:rsidRPr="00831F3D">
        <w:rPr>
          <w:b/>
          <w:bCs/>
        </w:rPr>
        <w:t xml:space="preserve">Coolor: </w:t>
      </w:r>
      <w:hyperlink r:id="rId85" w:history="1">
        <w:r w:rsidR="00831F3D" w:rsidRPr="00047D2D">
          <w:rPr>
            <w:rStyle w:val="Hyperlink"/>
          </w:rPr>
          <w:t>https://coolors.co/palettes/trending</w:t>
        </w:r>
      </w:hyperlink>
    </w:p>
    <w:p w14:paraId="69B48658" w14:textId="0F554887" w:rsidR="000B6B62" w:rsidRPr="00831F3D" w:rsidRDefault="000B6B62" w:rsidP="00831F3D">
      <w:pPr>
        <w:rPr>
          <w:b/>
          <w:bCs/>
        </w:rPr>
      </w:pPr>
      <w:r w:rsidRPr="00831F3D">
        <w:rPr>
          <w:b/>
          <w:bCs/>
        </w:rPr>
        <w:t>[13]</w:t>
      </w:r>
      <w:r w:rsidRPr="009938E3">
        <w:t xml:space="preserve"> </w:t>
      </w:r>
      <w:r w:rsidR="00831F3D" w:rsidRPr="00831F3D">
        <w:rPr>
          <w:b/>
          <w:bCs/>
        </w:rPr>
        <w:t xml:space="preserve">diagram.net: </w:t>
      </w:r>
      <w:hyperlink r:id="rId86" w:history="1">
        <w:r w:rsidR="00831F3D" w:rsidRPr="00047D2D">
          <w:rPr>
            <w:rStyle w:val="Hyperlink"/>
          </w:rPr>
          <w:t>https://conocimientolibre.mx/que-es-diagrams-net/</w:t>
        </w:r>
      </w:hyperlink>
    </w:p>
    <w:p w14:paraId="6A2964B0" w14:textId="5A197A38" w:rsidR="000B6B62" w:rsidRPr="00831F3D" w:rsidRDefault="000B6B62" w:rsidP="00831F3D">
      <w:pPr>
        <w:rPr>
          <w:b/>
          <w:bCs/>
        </w:rPr>
      </w:pPr>
      <w:r w:rsidRPr="00831F3D">
        <w:rPr>
          <w:b/>
          <w:bCs/>
        </w:rPr>
        <w:t xml:space="preserve">[14] </w:t>
      </w:r>
      <w:r w:rsidR="00831F3D" w:rsidRPr="00831F3D">
        <w:rPr>
          <w:b/>
          <w:bCs/>
        </w:rPr>
        <w:t xml:space="preserve">MS PowerPoint: </w:t>
      </w:r>
      <w:hyperlink r:id="rId87" w:history="1">
        <w:r w:rsidR="00831F3D" w:rsidRPr="00047D2D">
          <w:rPr>
            <w:rStyle w:val="Hyperlink"/>
          </w:rPr>
          <w:t>https://en.wikipedia.org/wiki/Microsoft_PowerPoint</w:t>
        </w:r>
      </w:hyperlink>
    </w:p>
    <w:p w14:paraId="6538692B" w14:textId="07926B57" w:rsidR="000B6B62" w:rsidRPr="00831F3D" w:rsidRDefault="000B6B62" w:rsidP="00831F3D">
      <w:pPr>
        <w:rPr>
          <w:b/>
          <w:bCs/>
        </w:rPr>
      </w:pPr>
      <w:r w:rsidRPr="00831F3D">
        <w:rPr>
          <w:b/>
          <w:bCs/>
        </w:rPr>
        <w:t>[15]</w:t>
      </w:r>
      <w:r w:rsidR="00831F3D">
        <w:rPr>
          <w:b/>
          <w:bCs/>
        </w:rPr>
        <w:t xml:space="preserve"> VS Code:</w:t>
      </w:r>
      <w:r w:rsidRPr="00831F3D">
        <w:rPr>
          <w:b/>
          <w:bCs/>
        </w:rPr>
        <w:t xml:space="preserve"> </w:t>
      </w:r>
      <w:hyperlink r:id="rId88" w:history="1">
        <w:r>
          <w:rPr>
            <w:rStyle w:val="Hyperlink"/>
          </w:rPr>
          <w:t>https://www.surveymonkey.com/r/DevContainersVSC</w:t>
        </w:r>
      </w:hyperlink>
    </w:p>
    <w:p w14:paraId="1CB73A78" w14:textId="73979785" w:rsidR="000B6B62" w:rsidRPr="00831F3D" w:rsidRDefault="000B6B62" w:rsidP="00831F3D">
      <w:pPr>
        <w:rPr>
          <w:rStyle w:val="Hyperlink"/>
          <w:color w:val="auto"/>
          <w:u w:val="none"/>
        </w:rPr>
      </w:pPr>
      <w:r w:rsidRPr="00831F3D">
        <w:rPr>
          <w:b/>
          <w:bCs/>
        </w:rPr>
        <w:t>[16]</w:t>
      </w:r>
      <w:r w:rsidR="00831F3D">
        <w:rPr>
          <w:b/>
          <w:bCs/>
        </w:rPr>
        <w:t xml:space="preserve"> Lucidchart:</w:t>
      </w:r>
      <w:r w:rsidRPr="000B6B62">
        <w:t xml:space="preserve"> </w:t>
      </w:r>
      <w:hyperlink r:id="rId89" w:history="1">
        <w:r>
          <w:rPr>
            <w:rStyle w:val="Hyperlink"/>
          </w:rPr>
          <w:t>https://au.pcmag.com/productivity/44856/lucidchart</w:t>
        </w:r>
      </w:hyperlink>
    </w:p>
    <w:p w14:paraId="34A82ABA" w14:textId="66C2515F" w:rsidR="0032609F" w:rsidRDefault="00831F3D" w:rsidP="00831F3D">
      <w:r w:rsidRPr="00831F3D">
        <w:rPr>
          <w:b/>
          <w:bCs/>
        </w:rPr>
        <w:t>[17]</w:t>
      </w:r>
      <w:r w:rsidRPr="00831F3D">
        <w:t xml:space="preserve"> </w:t>
      </w:r>
      <w:r w:rsidRPr="00831F3D">
        <w:rPr>
          <w:b/>
          <w:bCs/>
        </w:rPr>
        <w:t>Netlify</w:t>
      </w:r>
      <w:r>
        <w:rPr>
          <w:b/>
          <w:bCs/>
        </w:rPr>
        <w:t>:</w:t>
      </w:r>
      <w:r w:rsidRPr="000B6B62">
        <w:t xml:space="preserve"> </w:t>
      </w:r>
      <w:hyperlink r:id="rId90" w:history="1">
        <w:r w:rsidR="000B6B62" w:rsidRPr="0032609F">
          <w:rPr>
            <w:rStyle w:val="Hyperlink"/>
          </w:rPr>
          <w:t>https://commons.wikimedia.org/wiki/File:Netlify_logo.svg</w:t>
        </w:r>
      </w:hyperlink>
    </w:p>
    <w:sectPr w:rsidR="0032609F" w:rsidSect="00BC0822">
      <w:headerReference w:type="default" r:id="rId91"/>
      <w:footerReference w:type="default" r:id="rId9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CFD04" w14:textId="77777777" w:rsidR="00410FA8" w:rsidRDefault="00410FA8" w:rsidP="00165605">
      <w:pPr>
        <w:spacing w:before="0" w:after="0" w:line="240" w:lineRule="auto"/>
      </w:pPr>
      <w:r>
        <w:separator/>
      </w:r>
    </w:p>
  </w:endnote>
  <w:endnote w:type="continuationSeparator" w:id="0">
    <w:p w14:paraId="1200683E" w14:textId="77777777" w:rsidR="00410FA8" w:rsidRDefault="00410FA8" w:rsidP="0016560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Bidi" w:hAnsiTheme="majorBidi" w:cstheme="majorBidi"/>
        <w:i/>
        <w:iCs/>
        <w:sz w:val="22"/>
        <w:szCs w:val="22"/>
      </w:rPr>
      <w:id w:val="12395983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7EBC4A7" w14:textId="522AAD03" w:rsidR="00ED6D2E" w:rsidRPr="00C01B34" w:rsidRDefault="00ED6D2E" w:rsidP="00C01B34">
        <w:pPr>
          <w:pStyle w:val="Footer"/>
          <w:pBdr>
            <w:top w:val="single" w:sz="4" w:space="1" w:color="D9D9D9" w:themeColor="background1" w:themeShade="D9"/>
          </w:pBdr>
          <w:rPr>
            <w:rFonts w:asciiTheme="majorBidi" w:hAnsiTheme="majorBidi" w:cstheme="majorBidi"/>
            <w:i/>
            <w:iCs/>
            <w:sz w:val="22"/>
            <w:szCs w:val="22"/>
          </w:rPr>
        </w:pPr>
        <w:r>
          <w:rPr>
            <w:rFonts w:asciiTheme="majorBidi" w:hAnsiTheme="majorBidi" w:cstheme="majorBidi"/>
            <w:i/>
            <w:iCs/>
            <w:sz w:val="22"/>
            <w:szCs w:val="22"/>
          </w:rPr>
          <w:t xml:space="preserve">Author: </w:t>
        </w:r>
        <w:sdt>
          <w:sdtPr>
            <w:rPr>
              <w:rFonts w:asciiTheme="majorBidi" w:hAnsiTheme="majorBidi" w:cstheme="majorBidi"/>
              <w:i/>
              <w:iCs/>
              <w:color w:val="4F81BD" w:themeColor="accent1"/>
              <w:sz w:val="22"/>
              <w:szCs w:val="22"/>
            </w:rPr>
            <w:alias w:val="Author"/>
            <w:tag w:val=""/>
            <w:id w:val="107631737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r>
              <w:rPr>
                <w:rFonts w:asciiTheme="majorBidi" w:hAnsiTheme="majorBidi" w:cstheme="majorBidi"/>
                <w:i/>
                <w:iCs/>
                <w:color w:val="4F81BD" w:themeColor="accent1"/>
                <w:sz w:val="22"/>
                <w:szCs w:val="22"/>
              </w:rPr>
              <w:t>Malek Murad</w:t>
            </w:r>
          </w:sdtContent>
        </w:sdt>
        <w:r>
          <w:rPr>
            <w:rFonts w:asciiTheme="majorBidi" w:hAnsiTheme="majorBidi" w:cstheme="majorBidi"/>
            <w:i/>
            <w:iCs/>
            <w:color w:val="4F81BD" w:themeColor="accent1"/>
            <w:sz w:val="22"/>
            <w:szCs w:val="22"/>
          </w:rPr>
          <w:tab/>
        </w:r>
        <w:r>
          <w:rPr>
            <w:rFonts w:asciiTheme="majorBidi" w:hAnsiTheme="majorBidi" w:cstheme="majorBidi"/>
            <w:i/>
            <w:iCs/>
            <w:sz w:val="22"/>
            <w:szCs w:val="22"/>
          </w:rPr>
          <w:t>Course:</w:t>
        </w:r>
        <w:r w:rsidRPr="00C01B34">
          <w:rPr>
            <w:rFonts w:asciiTheme="majorBidi" w:hAnsiTheme="majorBidi" w:cstheme="majorBidi"/>
            <w:i/>
            <w:iCs/>
            <w:color w:val="4F81BD" w:themeColor="accent1"/>
            <w:sz w:val="22"/>
            <w:szCs w:val="22"/>
          </w:rPr>
          <w:t xml:space="preserve"> </w:t>
        </w:r>
        <w:r>
          <w:rPr>
            <w:rFonts w:asciiTheme="majorBidi" w:hAnsiTheme="majorBidi" w:cstheme="majorBidi"/>
            <w:i/>
            <w:iCs/>
            <w:color w:val="4F81BD" w:themeColor="accent1"/>
            <w:sz w:val="22"/>
            <w:szCs w:val="22"/>
          </w:rPr>
          <w:t xml:space="preserve">Web Development                </w:t>
        </w:r>
        <w:r w:rsidRPr="00724450">
          <w:rPr>
            <w:rFonts w:asciiTheme="majorBidi" w:hAnsiTheme="majorBidi" w:cstheme="majorBidi"/>
            <w:i/>
            <w:iCs/>
            <w:color w:val="4F81BD" w:themeColor="accent1"/>
            <w:sz w:val="22"/>
            <w:szCs w:val="22"/>
          </w:rPr>
          <w:tab/>
        </w:r>
        <w:r w:rsidRPr="00724450">
          <w:rPr>
            <w:rFonts w:asciiTheme="majorBidi" w:hAnsiTheme="majorBidi" w:cstheme="majorBidi"/>
            <w:i/>
            <w:iCs/>
            <w:sz w:val="22"/>
            <w:szCs w:val="22"/>
          </w:rPr>
          <w:fldChar w:fldCharType="begin"/>
        </w:r>
        <w:r w:rsidRPr="00724450">
          <w:rPr>
            <w:rFonts w:asciiTheme="majorBidi" w:hAnsiTheme="majorBidi" w:cstheme="majorBidi"/>
            <w:i/>
            <w:iCs/>
            <w:sz w:val="22"/>
            <w:szCs w:val="22"/>
          </w:rPr>
          <w:instrText xml:space="preserve"> PAGE   \* MERGEFORMAT </w:instrText>
        </w:r>
        <w:r w:rsidRPr="00724450">
          <w:rPr>
            <w:rFonts w:asciiTheme="majorBidi" w:hAnsiTheme="majorBidi" w:cstheme="majorBidi"/>
            <w:i/>
            <w:iCs/>
            <w:sz w:val="22"/>
            <w:szCs w:val="22"/>
          </w:rPr>
          <w:fldChar w:fldCharType="separate"/>
        </w:r>
        <w:r w:rsidRPr="00724450">
          <w:rPr>
            <w:rFonts w:asciiTheme="majorBidi" w:hAnsiTheme="majorBidi" w:cstheme="majorBidi"/>
            <w:i/>
            <w:iCs/>
            <w:noProof/>
            <w:sz w:val="22"/>
            <w:szCs w:val="22"/>
          </w:rPr>
          <w:t>2</w:t>
        </w:r>
        <w:r w:rsidRPr="00724450">
          <w:rPr>
            <w:rFonts w:asciiTheme="majorBidi" w:hAnsiTheme="majorBidi" w:cstheme="majorBidi"/>
            <w:i/>
            <w:iCs/>
            <w:noProof/>
            <w:sz w:val="22"/>
            <w:szCs w:val="22"/>
          </w:rPr>
          <w:fldChar w:fldCharType="end"/>
        </w:r>
        <w:r w:rsidRPr="00724450">
          <w:rPr>
            <w:rFonts w:asciiTheme="majorBidi" w:hAnsiTheme="majorBidi" w:cstheme="majorBidi"/>
            <w:i/>
            <w:iCs/>
            <w:sz w:val="22"/>
            <w:szCs w:val="22"/>
          </w:rPr>
          <w:t xml:space="preserve"> | </w:t>
        </w:r>
        <w:r w:rsidRPr="00724450">
          <w:rPr>
            <w:rFonts w:asciiTheme="majorBidi" w:hAnsiTheme="majorBidi" w:cstheme="majorBidi"/>
            <w:i/>
            <w:iCs/>
            <w:color w:val="7F7F7F" w:themeColor="background1" w:themeShade="7F"/>
            <w:spacing w:val="60"/>
            <w:sz w:val="22"/>
            <w:szCs w:val="22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BD8682" w14:textId="77777777" w:rsidR="00410FA8" w:rsidRDefault="00410FA8" w:rsidP="00165605">
      <w:pPr>
        <w:spacing w:before="0" w:after="0" w:line="240" w:lineRule="auto"/>
      </w:pPr>
      <w:r>
        <w:separator/>
      </w:r>
    </w:p>
  </w:footnote>
  <w:footnote w:type="continuationSeparator" w:id="0">
    <w:p w14:paraId="670EED08" w14:textId="77777777" w:rsidR="00410FA8" w:rsidRDefault="00410FA8" w:rsidP="0016560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63273" w14:textId="31957FDC" w:rsidR="00ED6D2E" w:rsidRPr="00724450" w:rsidRDefault="00ED6D2E" w:rsidP="00767D29">
    <w:pPr>
      <w:pStyle w:val="Header"/>
      <w:pBdr>
        <w:bottom w:val="single" w:sz="6" w:space="1" w:color="auto"/>
      </w:pBdr>
      <w:rPr>
        <w:rFonts w:asciiTheme="majorBidi" w:hAnsiTheme="majorBidi" w:cstheme="majorBidi"/>
        <w:i/>
        <w:iCs/>
        <w:sz w:val="22"/>
        <w:szCs w:val="22"/>
      </w:rPr>
    </w:pPr>
    <w:r w:rsidRPr="00724450">
      <w:rPr>
        <w:rFonts w:asciiTheme="majorBidi" w:hAnsiTheme="majorBidi" w:cstheme="majorBidi"/>
        <w:i/>
        <w:iCs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2718D339" wp14:editId="0E5D687D">
          <wp:simplePos x="0" y="0"/>
          <wp:positionH relativeFrom="margin">
            <wp:align>right</wp:align>
          </wp:positionH>
          <wp:positionV relativeFrom="paragraph">
            <wp:posOffset>75537</wp:posOffset>
          </wp:positionV>
          <wp:extent cx="670682" cy="254731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682" cy="2547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4450">
      <w:rPr>
        <w:rFonts w:asciiTheme="majorBidi" w:hAnsiTheme="majorBidi" w:cstheme="majorBidi"/>
        <w:i/>
        <w:iCs/>
        <w:sz w:val="22"/>
        <w:szCs w:val="22"/>
      </w:rPr>
      <w:t>Ministry of Agriculture Web</w:t>
    </w:r>
    <w:r>
      <w:rPr>
        <w:rFonts w:asciiTheme="majorBidi" w:hAnsiTheme="majorBidi" w:cstheme="majorBidi"/>
        <w:i/>
        <w:iCs/>
        <w:sz w:val="22"/>
        <w:szCs w:val="22"/>
      </w:rPr>
      <w:t>site</w:t>
    </w:r>
  </w:p>
  <w:p w14:paraId="0D7C9EC4" w14:textId="77777777" w:rsidR="00ED6D2E" w:rsidRDefault="00ED6D2E" w:rsidP="00767D29">
    <w:pPr>
      <w:pStyle w:val="Header"/>
      <w:pBdr>
        <w:bottom w:val="single" w:sz="6" w:space="1" w:color="auto"/>
      </w:pBdr>
      <w:rPr>
        <w:rtl/>
      </w:rPr>
    </w:pPr>
  </w:p>
  <w:p w14:paraId="1CEF8AB0" w14:textId="4F93ECF5" w:rsidR="00ED6D2E" w:rsidRDefault="00ED6D2E" w:rsidP="00BC0822">
    <w:pPr>
      <w:pStyle w:val="Header"/>
    </w:pPr>
  </w:p>
  <w:p w14:paraId="018FE83A" w14:textId="77777777" w:rsidR="00ED6D2E" w:rsidRDefault="00ED6D2E" w:rsidP="00BC08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292339A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2" type="#_x0000_t75" style="width:.75pt;height:.75pt;visibility:visible;mso-wrap-style:square" o:bullet="t">
        <v:imagedata r:id="rId1" o:title=""/>
      </v:shape>
    </w:pict>
  </w:numPicBullet>
  <w:abstractNum w:abstractNumId="0" w15:restartNumberingAfterBreak="0">
    <w:nsid w:val="00F7348B"/>
    <w:multiLevelType w:val="hybridMultilevel"/>
    <w:tmpl w:val="48CE9246"/>
    <w:lvl w:ilvl="0" w:tplc="2E2CB6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020BF"/>
    <w:multiLevelType w:val="hybridMultilevel"/>
    <w:tmpl w:val="D5442342"/>
    <w:lvl w:ilvl="0" w:tplc="3ED03AB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77848"/>
    <w:multiLevelType w:val="hybridMultilevel"/>
    <w:tmpl w:val="7F066F8A"/>
    <w:lvl w:ilvl="0" w:tplc="9F6432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7E43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B642A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9325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BAA4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FAE86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67C72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D8AB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D00F9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65176F9"/>
    <w:multiLevelType w:val="hybridMultilevel"/>
    <w:tmpl w:val="0DBA068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11870CAD"/>
    <w:multiLevelType w:val="hybridMultilevel"/>
    <w:tmpl w:val="1A244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7D5F73"/>
    <w:multiLevelType w:val="hybridMultilevel"/>
    <w:tmpl w:val="52748F7C"/>
    <w:lvl w:ilvl="0" w:tplc="5D980348">
      <w:start w:val="7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F2B5C"/>
    <w:multiLevelType w:val="hybridMultilevel"/>
    <w:tmpl w:val="3A6C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1037A"/>
    <w:multiLevelType w:val="multilevel"/>
    <w:tmpl w:val="1E2E13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257D5A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5D105CC"/>
    <w:multiLevelType w:val="hybridMultilevel"/>
    <w:tmpl w:val="87EA915E"/>
    <w:lvl w:ilvl="0" w:tplc="60BECEF0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29723F31"/>
    <w:multiLevelType w:val="hybridMultilevel"/>
    <w:tmpl w:val="E5E04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14408"/>
    <w:multiLevelType w:val="hybridMultilevel"/>
    <w:tmpl w:val="5B880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634EA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0D18A3"/>
    <w:multiLevelType w:val="hybridMultilevel"/>
    <w:tmpl w:val="B640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B51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3717F4"/>
    <w:multiLevelType w:val="hybridMultilevel"/>
    <w:tmpl w:val="FE688C02"/>
    <w:lvl w:ilvl="0" w:tplc="3DE04DE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347857"/>
    <w:multiLevelType w:val="multilevel"/>
    <w:tmpl w:val="C6CAD6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0234F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CAE6179"/>
    <w:multiLevelType w:val="multilevel"/>
    <w:tmpl w:val="0E6A5A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0C26088"/>
    <w:multiLevelType w:val="hybridMultilevel"/>
    <w:tmpl w:val="0F662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B15D5"/>
    <w:multiLevelType w:val="hybridMultilevel"/>
    <w:tmpl w:val="72ACB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C2545"/>
    <w:multiLevelType w:val="hybridMultilevel"/>
    <w:tmpl w:val="00D2B11C"/>
    <w:lvl w:ilvl="0" w:tplc="9F6432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2A28DF"/>
    <w:multiLevelType w:val="hybridMultilevel"/>
    <w:tmpl w:val="64E65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6D0F5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6A7EA8"/>
    <w:multiLevelType w:val="multilevel"/>
    <w:tmpl w:val="47E0BC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5"/>
  </w:num>
  <w:num w:numId="3">
    <w:abstractNumId w:val="14"/>
  </w:num>
  <w:num w:numId="4">
    <w:abstractNumId w:val="23"/>
  </w:num>
  <w:num w:numId="5">
    <w:abstractNumId w:val="8"/>
  </w:num>
  <w:num w:numId="6">
    <w:abstractNumId w:val="17"/>
  </w:num>
  <w:num w:numId="7">
    <w:abstractNumId w:val="16"/>
  </w:num>
  <w:num w:numId="8">
    <w:abstractNumId w:val="12"/>
  </w:num>
  <w:num w:numId="9">
    <w:abstractNumId w:val="24"/>
  </w:num>
  <w:num w:numId="10">
    <w:abstractNumId w:val="18"/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0"/>
  </w:num>
  <w:num w:numId="14">
    <w:abstractNumId w:val="5"/>
  </w:num>
  <w:num w:numId="15">
    <w:abstractNumId w:val="2"/>
  </w:num>
  <w:num w:numId="16">
    <w:abstractNumId w:val="22"/>
  </w:num>
  <w:num w:numId="17">
    <w:abstractNumId w:val="21"/>
  </w:num>
  <w:num w:numId="18">
    <w:abstractNumId w:val="10"/>
  </w:num>
  <w:num w:numId="19">
    <w:abstractNumId w:val="19"/>
  </w:num>
  <w:num w:numId="20">
    <w:abstractNumId w:val="4"/>
  </w:num>
  <w:num w:numId="21">
    <w:abstractNumId w:val="11"/>
  </w:num>
  <w:num w:numId="22">
    <w:abstractNumId w:val="13"/>
  </w:num>
  <w:num w:numId="23">
    <w:abstractNumId w:val="9"/>
  </w:num>
  <w:num w:numId="24">
    <w:abstractNumId w:val="3"/>
  </w:num>
  <w:num w:numId="25">
    <w:abstractNumId w:val="20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bAwNrEwMjMztDBX0lEKTi0uzszPAykwNK8FAMz0OHktAAAA"/>
  </w:docVars>
  <w:rsids>
    <w:rsidRoot w:val="00064575"/>
    <w:rsid w:val="0001255A"/>
    <w:rsid w:val="000130AF"/>
    <w:rsid w:val="00034863"/>
    <w:rsid w:val="000350CB"/>
    <w:rsid w:val="00040826"/>
    <w:rsid w:val="00054D75"/>
    <w:rsid w:val="00054EB2"/>
    <w:rsid w:val="000634C7"/>
    <w:rsid w:val="00064575"/>
    <w:rsid w:val="00064B54"/>
    <w:rsid w:val="0006548B"/>
    <w:rsid w:val="00084144"/>
    <w:rsid w:val="0009180F"/>
    <w:rsid w:val="00094056"/>
    <w:rsid w:val="000943E2"/>
    <w:rsid w:val="000A1495"/>
    <w:rsid w:val="000B0495"/>
    <w:rsid w:val="000B6B62"/>
    <w:rsid w:val="000C0067"/>
    <w:rsid w:val="000C0882"/>
    <w:rsid w:val="000D17B8"/>
    <w:rsid w:val="000D2517"/>
    <w:rsid w:val="000E1037"/>
    <w:rsid w:val="000E60D2"/>
    <w:rsid w:val="00112A5A"/>
    <w:rsid w:val="001310F1"/>
    <w:rsid w:val="001450DD"/>
    <w:rsid w:val="001470E8"/>
    <w:rsid w:val="001471C6"/>
    <w:rsid w:val="00153A87"/>
    <w:rsid w:val="00161B2A"/>
    <w:rsid w:val="00165605"/>
    <w:rsid w:val="0017163A"/>
    <w:rsid w:val="00172DE8"/>
    <w:rsid w:val="001D1596"/>
    <w:rsid w:val="001E6C71"/>
    <w:rsid w:val="001E771C"/>
    <w:rsid w:val="001F7A94"/>
    <w:rsid w:val="00200C64"/>
    <w:rsid w:val="00205816"/>
    <w:rsid w:val="00211A90"/>
    <w:rsid w:val="0022553B"/>
    <w:rsid w:val="0024143A"/>
    <w:rsid w:val="002468B6"/>
    <w:rsid w:val="00261E17"/>
    <w:rsid w:val="002727DD"/>
    <w:rsid w:val="00284032"/>
    <w:rsid w:val="00297CD1"/>
    <w:rsid w:val="002B03A2"/>
    <w:rsid w:val="002C787D"/>
    <w:rsid w:val="002D6F75"/>
    <w:rsid w:val="002F36BA"/>
    <w:rsid w:val="003055BF"/>
    <w:rsid w:val="003146AF"/>
    <w:rsid w:val="0032609F"/>
    <w:rsid w:val="00331915"/>
    <w:rsid w:val="00337724"/>
    <w:rsid w:val="00343CBB"/>
    <w:rsid w:val="003462DD"/>
    <w:rsid w:val="00346A92"/>
    <w:rsid w:val="00350067"/>
    <w:rsid w:val="00363D56"/>
    <w:rsid w:val="00365C0C"/>
    <w:rsid w:val="00367269"/>
    <w:rsid w:val="003758F8"/>
    <w:rsid w:val="00383823"/>
    <w:rsid w:val="003964F8"/>
    <w:rsid w:val="00397BBB"/>
    <w:rsid w:val="003A2A56"/>
    <w:rsid w:val="003C01AE"/>
    <w:rsid w:val="003D0B0D"/>
    <w:rsid w:val="003D2A10"/>
    <w:rsid w:val="003E0A38"/>
    <w:rsid w:val="003E351B"/>
    <w:rsid w:val="003E69DE"/>
    <w:rsid w:val="003F19D5"/>
    <w:rsid w:val="003F2648"/>
    <w:rsid w:val="00402F96"/>
    <w:rsid w:val="00403080"/>
    <w:rsid w:val="00410FA8"/>
    <w:rsid w:val="004139E3"/>
    <w:rsid w:val="00447EF0"/>
    <w:rsid w:val="00455BE3"/>
    <w:rsid w:val="00467EAC"/>
    <w:rsid w:val="00471843"/>
    <w:rsid w:val="004A28D6"/>
    <w:rsid w:val="004A6224"/>
    <w:rsid w:val="004A707A"/>
    <w:rsid w:val="004B4900"/>
    <w:rsid w:val="004C4D3E"/>
    <w:rsid w:val="004C52D5"/>
    <w:rsid w:val="004E5BD4"/>
    <w:rsid w:val="004E5C53"/>
    <w:rsid w:val="004F30B7"/>
    <w:rsid w:val="004F45AF"/>
    <w:rsid w:val="004F6C4A"/>
    <w:rsid w:val="00500014"/>
    <w:rsid w:val="005178C2"/>
    <w:rsid w:val="00520742"/>
    <w:rsid w:val="0052748F"/>
    <w:rsid w:val="00532008"/>
    <w:rsid w:val="00541432"/>
    <w:rsid w:val="00546390"/>
    <w:rsid w:val="0055258F"/>
    <w:rsid w:val="00553EE9"/>
    <w:rsid w:val="00560D55"/>
    <w:rsid w:val="00571B69"/>
    <w:rsid w:val="005757C0"/>
    <w:rsid w:val="00591E2F"/>
    <w:rsid w:val="005F1CA8"/>
    <w:rsid w:val="005F388B"/>
    <w:rsid w:val="005F799F"/>
    <w:rsid w:val="00602C71"/>
    <w:rsid w:val="00621EFA"/>
    <w:rsid w:val="00637C79"/>
    <w:rsid w:val="00644C78"/>
    <w:rsid w:val="00674158"/>
    <w:rsid w:val="0067711D"/>
    <w:rsid w:val="00682BAD"/>
    <w:rsid w:val="006A3E5A"/>
    <w:rsid w:val="006C41E1"/>
    <w:rsid w:val="006C7CD1"/>
    <w:rsid w:val="006E7938"/>
    <w:rsid w:val="007077EE"/>
    <w:rsid w:val="00723482"/>
    <w:rsid w:val="00724450"/>
    <w:rsid w:val="00725365"/>
    <w:rsid w:val="00725EC4"/>
    <w:rsid w:val="00726CA7"/>
    <w:rsid w:val="00727E67"/>
    <w:rsid w:val="0076158F"/>
    <w:rsid w:val="007670CD"/>
    <w:rsid w:val="00767D29"/>
    <w:rsid w:val="00785777"/>
    <w:rsid w:val="00796C95"/>
    <w:rsid w:val="00797824"/>
    <w:rsid w:val="007A717C"/>
    <w:rsid w:val="007B1112"/>
    <w:rsid w:val="007D3593"/>
    <w:rsid w:val="007D6B9D"/>
    <w:rsid w:val="007D6FDE"/>
    <w:rsid w:val="007F544A"/>
    <w:rsid w:val="007F6498"/>
    <w:rsid w:val="008228E1"/>
    <w:rsid w:val="00831F3D"/>
    <w:rsid w:val="00857446"/>
    <w:rsid w:val="008725EF"/>
    <w:rsid w:val="00884D6C"/>
    <w:rsid w:val="008858EC"/>
    <w:rsid w:val="00887FE8"/>
    <w:rsid w:val="00892B27"/>
    <w:rsid w:val="00896FF1"/>
    <w:rsid w:val="008A2E63"/>
    <w:rsid w:val="008A4C2B"/>
    <w:rsid w:val="008B3D30"/>
    <w:rsid w:val="008C234C"/>
    <w:rsid w:val="008C36CF"/>
    <w:rsid w:val="008C6E5E"/>
    <w:rsid w:val="008E29F3"/>
    <w:rsid w:val="00924416"/>
    <w:rsid w:val="00926000"/>
    <w:rsid w:val="009373BC"/>
    <w:rsid w:val="00941275"/>
    <w:rsid w:val="00946779"/>
    <w:rsid w:val="009529F8"/>
    <w:rsid w:val="00953F4D"/>
    <w:rsid w:val="00956116"/>
    <w:rsid w:val="00966A61"/>
    <w:rsid w:val="009864D1"/>
    <w:rsid w:val="00987396"/>
    <w:rsid w:val="009938E3"/>
    <w:rsid w:val="009B6C0A"/>
    <w:rsid w:val="009E1905"/>
    <w:rsid w:val="00A03FEE"/>
    <w:rsid w:val="00A108D8"/>
    <w:rsid w:val="00A10F3E"/>
    <w:rsid w:val="00A23817"/>
    <w:rsid w:val="00A47661"/>
    <w:rsid w:val="00A7514B"/>
    <w:rsid w:val="00A80CCF"/>
    <w:rsid w:val="00A831C5"/>
    <w:rsid w:val="00A86DA4"/>
    <w:rsid w:val="00AA3E49"/>
    <w:rsid w:val="00AB01E5"/>
    <w:rsid w:val="00AB4A9F"/>
    <w:rsid w:val="00AC556F"/>
    <w:rsid w:val="00AD657E"/>
    <w:rsid w:val="00AF199A"/>
    <w:rsid w:val="00AF3603"/>
    <w:rsid w:val="00B21A71"/>
    <w:rsid w:val="00B2260B"/>
    <w:rsid w:val="00B6238B"/>
    <w:rsid w:val="00B72F7E"/>
    <w:rsid w:val="00BA2FDB"/>
    <w:rsid w:val="00BA34F7"/>
    <w:rsid w:val="00BA5504"/>
    <w:rsid w:val="00BB065F"/>
    <w:rsid w:val="00BC0822"/>
    <w:rsid w:val="00BC6D73"/>
    <w:rsid w:val="00BD72C1"/>
    <w:rsid w:val="00BE2525"/>
    <w:rsid w:val="00BE3959"/>
    <w:rsid w:val="00BE71AF"/>
    <w:rsid w:val="00BF4EB8"/>
    <w:rsid w:val="00C0027A"/>
    <w:rsid w:val="00C01B34"/>
    <w:rsid w:val="00C05D5E"/>
    <w:rsid w:val="00C227BE"/>
    <w:rsid w:val="00C25B01"/>
    <w:rsid w:val="00C322CA"/>
    <w:rsid w:val="00C47E3E"/>
    <w:rsid w:val="00C72B24"/>
    <w:rsid w:val="00C80E92"/>
    <w:rsid w:val="00C81421"/>
    <w:rsid w:val="00CA5039"/>
    <w:rsid w:val="00CA5F39"/>
    <w:rsid w:val="00CA7E4D"/>
    <w:rsid w:val="00CC2F99"/>
    <w:rsid w:val="00CC761F"/>
    <w:rsid w:val="00CD55B6"/>
    <w:rsid w:val="00CD63E9"/>
    <w:rsid w:val="00CD66DE"/>
    <w:rsid w:val="00D0498B"/>
    <w:rsid w:val="00D204F2"/>
    <w:rsid w:val="00D3623B"/>
    <w:rsid w:val="00D40CAA"/>
    <w:rsid w:val="00D5393A"/>
    <w:rsid w:val="00D63C08"/>
    <w:rsid w:val="00D65B34"/>
    <w:rsid w:val="00D82B76"/>
    <w:rsid w:val="00D912E2"/>
    <w:rsid w:val="00DA60BF"/>
    <w:rsid w:val="00DB09C6"/>
    <w:rsid w:val="00DC0BA5"/>
    <w:rsid w:val="00DC40E9"/>
    <w:rsid w:val="00DD11EB"/>
    <w:rsid w:val="00DD6E0D"/>
    <w:rsid w:val="00DE6022"/>
    <w:rsid w:val="00DF7B18"/>
    <w:rsid w:val="00E01771"/>
    <w:rsid w:val="00E171C0"/>
    <w:rsid w:val="00E2385A"/>
    <w:rsid w:val="00E25D26"/>
    <w:rsid w:val="00E318F4"/>
    <w:rsid w:val="00E528C9"/>
    <w:rsid w:val="00E533AB"/>
    <w:rsid w:val="00E5766B"/>
    <w:rsid w:val="00E7564F"/>
    <w:rsid w:val="00E82E2A"/>
    <w:rsid w:val="00E83FDF"/>
    <w:rsid w:val="00E86CF9"/>
    <w:rsid w:val="00E97B3A"/>
    <w:rsid w:val="00EA6C1E"/>
    <w:rsid w:val="00EA6ED4"/>
    <w:rsid w:val="00EB2D38"/>
    <w:rsid w:val="00EC66CB"/>
    <w:rsid w:val="00ED0EEF"/>
    <w:rsid w:val="00ED6D2E"/>
    <w:rsid w:val="00EE0F76"/>
    <w:rsid w:val="00EE3393"/>
    <w:rsid w:val="00EE386A"/>
    <w:rsid w:val="00F016C5"/>
    <w:rsid w:val="00F2065B"/>
    <w:rsid w:val="00F3663B"/>
    <w:rsid w:val="00F65DFE"/>
    <w:rsid w:val="00F70EDB"/>
    <w:rsid w:val="00F70F50"/>
    <w:rsid w:val="00F7195E"/>
    <w:rsid w:val="00F92ACA"/>
    <w:rsid w:val="00F95002"/>
    <w:rsid w:val="00F96154"/>
    <w:rsid w:val="00FA29AF"/>
    <w:rsid w:val="00FA2CA1"/>
    <w:rsid w:val="00FB6D96"/>
    <w:rsid w:val="00FC0D73"/>
    <w:rsid w:val="00FD424F"/>
    <w:rsid w:val="00FE7158"/>
    <w:rsid w:val="00FF3983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760AA1"/>
  <w15:chartTrackingRefBased/>
  <w15:docId w15:val="{0AD10E38-170D-4462-9BBC-7A95AF60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450"/>
  </w:style>
  <w:style w:type="paragraph" w:styleId="Heading1">
    <w:name w:val="heading 1"/>
    <w:basedOn w:val="Normal"/>
    <w:next w:val="Normal"/>
    <w:link w:val="Heading1Char"/>
    <w:uiPriority w:val="9"/>
    <w:qFormat/>
    <w:rsid w:val="00767D29"/>
    <w:pPr>
      <w:numPr>
        <w:numId w:val="10"/>
      </w:num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D29"/>
    <w:pPr>
      <w:numPr>
        <w:ilvl w:val="1"/>
        <w:numId w:val="10"/>
      </w:num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5EC4"/>
    <w:pPr>
      <w:numPr>
        <w:ilvl w:val="2"/>
        <w:numId w:val="10"/>
      </w:num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5EC4"/>
    <w:pPr>
      <w:numPr>
        <w:ilvl w:val="3"/>
        <w:numId w:val="10"/>
      </w:num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5EC4"/>
    <w:pPr>
      <w:numPr>
        <w:ilvl w:val="4"/>
        <w:numId w:val="10"/>
      </w:num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5EC4"/>
    <w:pPr>
      <w:numPr>
        <w:ilvl w:val="5"/>
        <w:numId w:val="10"/>
      </w:num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5EC4"/>
    <w:pPr>
      <w:numPr>
        <w:ilvl w:val="6"/>
        <w:numId w:val="10"/>
      </w:num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5EC4"/>
    <w:pPr>
      <w:numPr>
        <w:ilvl w:val="7"/>
        <w:numId w:val="10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5EC4"/>
    <w:pPr>
      <w:numPr>
        <w:ilvl w:val="8"/>
        <w:numId w:val="10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25EC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E3959"/>
  </w:style>
  <w:style w:type="paragraph" w:styleId="Title">
    <w:name w:val="Title"/>
    <w:basedOn w:val="Normal"/>
    <w:next w:val="Normal"/>
    <w:link w:val="TitleChar"/>
    <w:uiPriority w:val="10"/>
    <w:qFormat/>
    <w:rsid w:val="00725EC4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5EC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5EC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25EC4"/>
    <w:rPr>
      <w:caps/>
      <w:color w:val="595959" w:themeColor="text1" w:themeTint="A6"/>
      <w:spacing w:val="1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6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605"/>
  </w:style>
  <w:style w:type="paragraph" w:styleId="Footer">
    <w:name w:val="footer"/>
    <w:basedOn w:val="Normal"/>
    <w:link w:val="FooterChar"/>
    <w:uiPriority w:val="99"/>
    <w:unhideWhenUsed/>
    <w:rsid w:val="0016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605"/>
  </w:style>
  <w:style w:type="character" w:styleId="PlaceholderText">
    <w:name w:val="Placeholder Text"/>
    <w:basedOn w:val="DefaultParagraphFont"/>
    <w:uiPriority w:val="99"/>
    <w:semiHidden/>
    <w:rsid w:val="00EC66C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67D29"/>
    <w:rPr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67D29"/>
    <w:rPr>
      <w:spacing w:val="15"/>
      <w:shd w:val="clear" w:color="auto" w:fill="DBE5F1" w:themeFill="accent1" w:themeFillTint="33"/>
    </w:rPr>
  </w:style>
  <w:style w:type="paragraph" w:styleId="TOCHeading">
    <w:name w:val="TOC Heading"/>
    <w:basedOn w:val="Heading1"/>
    <w:next w:val="Normal"/>
    <w:uiPriority w:val="39"/>
    <w:unhideWhenUsed/>
    <w:qFormat/>
    <w:rsid w:val="00725E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C787D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0CA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0CAA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25EC4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5EC4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5EC4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5EC4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5EC4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5EC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5EC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25EC4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725EC4"/>
    <w:rPr>
      <w:b/>
      <w:bCs/>
    </w:rPr>
  </w:style>
  <w:style w:type="character" w:styleId="Emphasis">
    <w:name w:val="Emphasis"/>
    <w:uiPriority w:val="20"/>
    <w:qFormat/>
    <w:rsid w:val="00725EC4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725EC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25EC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5EC4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5EC4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725EC4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725EC4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725EC4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725EC4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725EC4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C01B34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1471C6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350067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55258F"/>
    <w:pPr>
      <w:spacing w:after="0"/>
    </w:pPr>
  </w:style>
  <w:style w:type="table" w:styleId="TableGrid">
    <w:name w:val="Table Grid"/>
    <w:basedOn w:val="TableNormal"/>
    <w:uiPriority w:val="39"/>
    <w:rsid w:val="00637C7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049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black\Downloads\Ministry%20of%20Agriculture.docx" TargetMode="External"/><Relationship Id="rId21" Type="http://schemas.openxmlformats.org/officeDocument/2006/relationships/hyperlink" Target="file:///C:\Users\black\Downloads\Ministry%20of%20Agriculture.docx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0.png"/><Relationship Id="rId63" Type="http://schemas.openxmlformats.org/officeDocument/2006/relationships/image" Target="media/image35.png"/><Relationship Id="rId68" Type="http://schemas.openxmlformats.org/officeDocument/2006/relationships/image" Target="media/image40.png"/><Relationship Id="rId84" Type="http://schemas.openxmlformats.org/officeDocument/2006/relationships/hyperlink" Target="https://www.clipartmax.com/middle/m2H7i8d3A0i8N4H7_sql-is-a-query-language-used-to-communicate-with-databases-sql-language/" TargetMode="External"/><Relationship Id="rId89" Type="http://schemas.openxmlformats.org/officeDocument/2006/relationships/hyperlink" Target="https://au.pcmag.com/productivity/44856/lucidchart" TargetMode="External"/><Relationship Id="rId16" Type="http://schemas.openxmlformats.org/officeDocument/2006/relationships/hyperlink" Target="file:///C:\Users\black\Downloads\Ministry%20of%20Agriculture.docx" TargetMode="External"/><Relationship Id="rId11" Type="http://schemas.openxmlformats.org/officeDocument/2006/relationships/image" Target="media/image4.png"/><Relationship Id="rId32" Type="http://schemas.openxmlformats.org/officeDocument/2006/relationships/image" Target="media/image9.png"/><Relationship Id="rId37" Type="http://schemas.openxmlformats.org/officeDocument/2006/relationships/image" Target="media/image12.png"/><Relationship Id="rId53" Type="http://schemas.openxmlformats.org/officeDocument/2006/relationships/image" Target="media/image26.png"/><Relationship Id="rId58" Type="http://schemas.openxmlformats.org/officeDocument/2006/relationships/image" Target="media/image30.png"/><Relationship Id="rId74" Type="http://schemas.openxmlformats.org/officeDocument/2006/relationships/hyperlink" Target="https://en.wikipedia.org/wiki/Google_Fonts" TargetMode="External"/><Relationship Id="rId79" Type="http://schemas.openxmlformats.org/officeDocument/2006/relationships/hyperlink" Target="https://www.pngwing.com/en/free-png-pdqms" TargetMode="External"/><Relationship Id="rId5" Type="http://schemas.openxmlformats.org/officeDocument/2006/relationships/settings" Target="settings.xml"/><Relationship Id="rId90" Type="http://schemas.openxmlformats.org/officeDocument/2006/relationships/hyperlink" Target="https://commons.wikimedia.org/wiki/File:Netlify_logo.svg" TargetMode="External"/><Relationship Id="rId22" Type="http://schemas.openxmlformats.org/officeDocument/2006/relationships/hyperlink" Target="file:///C:\Users\black\Downloads\Ministry%20of%20Agriculture.docx" TargetMode="External"/><Relationship Id="rId27" Type="http://schemas.openxmlformats.org/officeDocument/2006/relationships/hyperlink" Target="file:///C:\Users\black\Downloads\Ministry%20of%20Agriculture.docx" TargetMode="External"/><Relationship Id="rId43" Type="http://schemas.microsoft.com/office/2007/relationships/hdphoto" Target="media/hdphoto3.wdp"/><Relationship Id="rId48" Type="http://schemas.openxmlformats.org/officeDocument/2006/relationships/image" Target="media/image21.png"/><Relationship Id="rId64" Type="http://schemas.openxmlformats.org/officeDocument/2006/relationships/image" Target="media/image36.png"/><Relationship Id="rId69" Type="http://schemas.openxmlformats.org/officeDocument/2006/relationships/image" Target="media/image41.png"/><Relationship Id="rId8" Type="http://schemas.openxmlformats.org/officeDocument/2006/relationships/endnotes" Target="endnotes.xml"/><Relationship Id="rId51" Type="http://schemas.openxmlformats.org/officeDocument/2006/relationships/image" Target="media/image24.png"/><Relationship Id="rId72" Type="http://schemas.openxmlformats.org/officeDocument/2006/relationships/image" Target="media/image44.png"/><Relationship Id="rId80" Type="http://schemas.openxmlformats.org/officeDocument/2006/relationships/hyperlink" Target="https://www.brandsoftheworld.com/logo/javascript" TargetMode="External"/><Relationship Id="rId85" Type="http://schemas.openxmlformats.org/officeDocument/2006/relationships/hyperlink" Target="https://coolors.co/palettes/trending" TargetMode="External"/><Relationship Id="rId93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hyperlink" Target="file:///C:\Users\black\Downloads\Ministry%20of%20Agriculture.docx" TargetMode="External"/><Relationship Id="rId17" Type="http://schemas.openxmlformats.org/officeDocument/2006/relationships/hyperlink" Target="file:///C:\Users\black\Downloads\Ministry%20of%20Agriculture.docx" TargetMode="External"/><Relationship Id="rId25" Type="http://schemas.openxmlformats.org/officeDocument/2006/relationships/hyperlink" Target="file:///C:\Users\black\Downloads\Ministry%20of%20Agriculture.docx" TargetMode="External"/><Relationship Id="rId33" Type="http://schemas.microsoft.com/office/2007/relationships/hdphoto" Target="media/hdphoto1.wdp"/><Relationship Id="rId38" Type="http://schemas.openxmlformats.org/officeDocument/2006/relationships/image" Target="media/image13.png"/><Relationship Id="rId46" Type="http://schemas.openxmlformats.org/officeDocument/2006/relationships/image" Target="media/image19.png"/><Relationship Id="rId59" Type="http://schemas.openxmlformats.org/officeDocument/2006/relationships/image" Target="media/image31.png"/><Relationship Id="rId67" Type="http://schemas.openxmlformats.org/officeDocument/2006/relationships/image" Target="media/image39.png"/><Relationship Id="rId20" Type="http://schemas.openxmlformats.org/officeDocument/2006/relationships/hyperlink" Target="file:///C:\Users\black\Downloads\Ministry%20of%20Agriculture.docx" TargetMode="External"/><Relationship Id="rId41" Type="http://schemas.openxmlformats.org/officeDocument/2006/relationships/image" Target="media/image16.png"/><Relationship Id="rId54" Type="http://schemas.openxmlformats.org/officeDocument/2006/relationships/hyperlink" Target="https://www.malekmurad.me" TargetMode="External"/><Relationship Id="rId62" Type="http://schemas.openxmlformats.org/officeDocument/2006/relationships/image" Target="media/image34.png"/><Relationship Id="rId70" Type="http://schemas.openxmlformats.org/officeDocument/2006/relationships/image" Target="media/image42.png"/><Relationship Id="rId75" Type="http://schemas.openxmlformats.org/officeDocument/2006/relationships/hyperlink" Target="https://www.drupal.org/project/fontawesome" TargetMode="External"/><Relationship Id="rId83" Type="http://schemas.openxmlformats.org/officeDocument/2006/relationships/hyperlink" Target="https://www.pngwave.com/png-clip-art-wdnom" TargetMode="External"/><Relationship Id="rId88" Type="http://schemas.openxmlformats.org/officeDocument/2006/relationships/hyperlink" Target="https://www.surveymonkey.com/r/DevContainersVSC" TargetMode="External"/><Relationship Id="rId9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file:///C:\Users\black\Downloads\Ministry%20of%20Agriculture.docx" TargetMode="External"/><Relationship Id="rId23" Type="http://schemas.openxmlformats.org/officeDocument/2006/relationships/hyperlink" Target="file:///C:\Users\black\Downloads\Ministry%20of%20Agriculture.docx" TargetMode="External"/><Relationship Id="rId28" Type="http://schemas.openxmlformats.org/officeDocument/2006/relationships/image" Target="media/image5.png"/><Relationship Id="rId36" Type="http://schemas.microsoft.com/office/2007/relationships/hdphoto" Target="media/hdphoto2.wdp"/><Relationship Id="rId49" Type="http://schemas.openxmlformats.org/officeDocument/2006/relationships/image" Target="media/image22.png"/><Relationship Id="rId57" Type="http://schemas.openxmlformats.org/officeDocument/2006/relationships/image" Target="media/image29.png"/><Relationship Id="rId10" Type="http://schemas.openxmlformats.org/officeDocument/2006/relationships/image" Target="media/image3.png"/><Relationship Id="rId31" Type="http://schemas.openxmlformats.org/officeDocument/2006/relationships/image" Target="media/image8.png"/><Relationship Id="rId44" Type="http://schemas.openxmlformats.org/officeDocument/2006/relationships/image" Target="media/image18.png"/><Relationship Id="rId52" Type="http://schemas.openxmlformats.org/officeDocument/2006/relationships/image" Target="media/image25.png"/><Relationship Id="rId60" Type="http://schemas.openxmlformats.org/officeDocument/2006/relationships/image" Target="media/image32.png"/><Relationship Id="rId65" Type="http://schemas.openxmlformats.org/officeDocument/2006/relationships/image" Target="media/image37.png"/><Relationship Id="rId73" Type="http://schemas.openxmlformats.org/officeDocument/2006/relationships/image" Target="media/image45.png"/><Relationship Id="rId78" Type="http://schemas.openxmlformats.org/officeDocument/2006/relationships/hyperlink" Target="https://en.wikipedia.org/wiki/HTML" TargetMode="External"/><Relationship Id="rId81" Type="http://schemas.openxmlformats.org/officeDocument/2006/relationships/hyperlink" Target="https://pixabay.com/vectors/node-js-logo-nodejs-javascript-736399/" TargetMode="External"/><Relationship Id="rId86" Type="http://schemas.openxmlformats.org/officeDocument/2006/relationships/hyperlink" Target="https://conocimientolibre.mx/que-es-diagrams-net/" TargetMode="External"/><Relationship Id="rId9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3" Type="http://schemas.openxmlformats.org/officeDocument/2006/relationships/hyperlink" Target="file:///C:\Users\black\Downloads\Ministry%20of%20Agriculture.docx" TargetMode="External"/><Relationship Id="rId18" Type="http://schemas.openxmlformats.org/officeDocument/2006/relationships/hyperlink" Target="file:///C:\Users\black\Downloads\Ministry%20of%20Agriculture.docx" TargetMode="External"/><Relationship Id="rId39" Type="http://schemas.openxmlformats.org/officeDocument/2006/relationships/image" Target="media/image14.png"/><Relationship Id="rId34" Type="http://schemas.openxmlformats.org/officeDocument/2006/relationships/image" Target="media/image10.png"/><Relationship Id="rId50" Type="http://schemas.openxmlformats.org/officeDocument/2006/relationships/image" Target="media/image23.png"/><Relationship Id="rId55" Type="http://schemas.openxmlformats.org/officeDocument/2006/relationships/image" Target="media/image27.png"/><Relationship Id="rId76" Type="http://schemas.openxmlformats.org/officeDocument/2006/relationships/hyperlink" Target="https://coalaweb.com/coalaweb-blog/item/uikit-social-buttons" TargetMode="External"/><Relationship Id="rId7" Type="http://schemas.openxmlformats.org/officeDocument/2006/relationships/footnotes" Target="footnotes.xml"/><Relationship Id="rId71" Type="http://schemas.openxmlformats.org/officeDocument/2006/relationships/image" Target="media/image43.png"/><Relationship Id="rId92" Type="http://schemas.openxmlformats.org/officeDocument/2006/relationships/footer" Target="footer1.xml"/><Relationship Id="rId2" Type="http://schemas.openxmlformats.org/officeDocument/2006/relationships/customXml" Target="../customXml/item2.xml"/><Relationship Id="rId29" Type="http://schemas.openxmlformats.org/officeDocument/2006/relationships/image" Target="media/image6.png"/><Relationship Id="rId24" Type="http://schemas.openxmlformats.org/officeDocument/2006/relationships/hyperlink" Target="file:///C:\Users\black\Downloads\Ministry%20of%20Agriculture.docx" TargetMode="External"/><Relationship Id="rId40" Type="http://schemas.openxmlformats.org/officeDocument/2006/relationships/image" Target="media/image15.png"/><Relationship Id="rId45" Type="http://schemas.microsoft.com/office/2007/relationships/hdphoto" Target="media/hdphoto4.wdp"/><Relationship Id="rId66" Type="http://schemas.openxmlformats.org/officeDocument/2006/relationships/image" Target="media/image38.png"/><Relationship Id="rId87" Type="http://schemas.openxmlformats.org/officeDocument/2006/relationships/hyperlink" Target="https://en.wikipedia.org/wiki/Microsoft_PowerPoint" TargetMode="External"/><Relationship Id="rId61" Type="http://schemas.openxmlformats.org/officeDocument/2006/relationships/image" Target="media/image33.png"/><Relationship Id="rId82" Type="http://schemas.openxmlformats.org/officeDocument/2006/relationships/hyperlink" Target="https://commons.wikimedia.org/wiki/File:Expressjs.png" TargetMode="External"/><Relationship Id="rId19" Type="http://schemas.openxmlformats.org/officeDocument/2006/relationships/hyperlink" Target="file:///C:\Users\black\Downloads\Ministry%20of%20Agriculture.docx" TargetMode="External"/><Relationship Id="rId14" Type="http://schemas.openxmlformats.org/officeDocument/2006/relationships/hyperlink" Target="file:///C:\Users\black\Downloads\Ministry%20of%20Agriculture.docx" TargetMode="External"/><Relationship Id="rId30" Type="http://schemas.openxmlformats.org/officeDocument/2006/relationships/image" Target="media/image7.png"/><Relationship Id="rId35" Type="http://schemas.openxmlformats.org/officeDocument/2006/relationships/image" Target="media/image11.png"/><Relationship Id="rId56" Type="http://schemas.openxmlformats.org/officeDocument/2006/relationships/image" Target="media/image28.png"/><Relationship Id="rId77" Type="http://schemas.openxmlformats.org/officeDocument/2006/relationships/hyperlink" Target="https://www.brandsoftheworld.com/logo/bootstrap-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0-01T00:00:00</PublishDate>
  <Abstract/>
  <CompanyAddress>HT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5C84A3-12F3-4D06-B3C7-830622651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90</TotalTime>
  <Pages>31</Pages>
  <Words>3018</Words>
  <Characters>1720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y of Agriculture</vt:lpstr>
    </vt:vector>
  </TitlesOfParts>
  <Company>Upskilling</Company>
  <LinksUpToDate>false</LinksUpToDate>
  <CharactersWithSpaces>20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Agriculture</dc:title>
  <dc:subject>Web Application</dc:subject>
  <dc:creator>Malek Murad</dc:creator>
  <cp:keywords/>
  <dc:description/>
  <cp:lastModifiedBy>Malek Murad</cp:lastModifiedBy>
  <cp:revision>38</cp:revision>
  <dcterms:created xsi:type="dcterms:W3CDTF">2020-09-28T07:12:00Z</dcterms:created>
  <dcterms:modified xsi:type="dcterms:W3CDTF">2020-10-19T07:12:00Z</dcterms:modified>
</cp:coreProperties>
</file>